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611C" w:rsidRDefault="00CC24CC" w:rsidP="00171054">
      <w:pPr>
        <w:pStyle w:val="Cmlapszerz"/>
        <w:rPr>
          <w:highlight w:val="yellow"/>
        </w:rPr>
      </w:pPr>
      <w:r w:rsidRPr="00B5611C">
        <w:rPr>
          <w:highlight w:val="yellow"/>
        </w:rPr>
        <w:t>Dancsó Marcell</w:t>
      </w:r>
    </w:p>
    <w:p w14:paraId="27E9F397" w14:textId="6CD4793A" w:rsidR="0063585C" w:rsidRPr="00041F8B" w:rsidRDefault="000F12F8" w:rsidP="00041F8B">
      <w:pPr>
        <w:pStyle w:val="Cm"/>
        <w:rPr>
          <w:sz w:val="96"/>
          <w:szCs w:val="44"/>
        </w:rPr>
      </w:pPr>
      <w:r w:rsidRPr="00B5611C">
        <w:rPr>
          <w:highlight w:val="yellow"/>
        </w:rPr>
        <w:t>Jelnyelv fordítása, hallássérült jelelők támogatására, 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w:lastRenderedPageBreak/>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232663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12F8">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232663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12F8">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2FC4179" w14:textId="44E4A23E" w:rsidR="009526CD"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434889" w:history="1">
        <w:r w:rsidR="009526CD" w:rsidRPr="008717F6">
          <w:rPr>
            <w:rStyle w:val="Hiperhivatkozs"/>
            <w:noProof/>
          </w:rPr>
          <w:t>Összefoglaló</w:t>
        </w:r>
        <w:r w:rsidR="009526CD">
          <w:rPr>
            <w:noProof/>
            <w:webHidden/>
          </w:rPr>
          <w:tab/>
        </w:r>
        <w:r w:rsidR="009526CD">
          <w:rPr>
            <w:noProof/>
            <w:webHidden/>
          </w:rPr>
          <w:fldChar w:fldCharType="begin"/>
        </w:r>
        <w:r w:rsidR="009526CD">
          <w:rPr>
            <w:noProof/>
            <w:webHidden/>
          </w:rPr>
          <w:instrText xml:space="preserve"> PAGEREF _Toc149434889 \h </w:instrText>
        </w:r>
        <w:r w:rsidR="009526CD">
          <w:rPr>
            <w:noProof/>
            <w:webHidden/>
          </w:rPr>
        </w:r>
        <w:r w:rsidR="009526CD">
          <w:rPr>
            <w:noProof/>
            <w:webHidden/>
          </w:rPr>
          <w:fldChar w:fldCharType="separate"/>
        </w:r>
        <w:r w:rsidR="009526CD">
          <w:rPr>
            <w:noProof/>
            <w:webHidden/>
          </w:rPr>
          <w:t>4</w:t>
        </w:r>
        <w:r w:rsidR="009526CD">
          <w:rPr>
            <w:noProof/>
            <w:webHidden/>
          </w:rPr>
          <w:fldChar w:fldCharType="end"/>
        </w:r>
      </w:hyperlink>
    </w:p>
    <w:p w14:paraId="72688B4E" w14:textId="7658A147"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0" w:history="1">
        <w:r w:rsidR="009526CD" w:rsidRPr="008717F6">
          <w:rPr>
            <w:rStyle w:val="Hiperhivatkozs"/>
            <w:noProof/>
          </w:rPr>
          <w:t>Abstract</w:t>
        </w:r>
        <w:r w:rsidR="009526CD">
          <w:rPr>
            <w:noProof/>
            <w:webHidden/>
          </w:rPr>
          <w:tab/>
        </w:r>
        <w:r w:rsidR="009526CD">
          <w:rPr>
            <w:noProof/>
            <w:webHidden/>
          </w:rPr>
          <w:fldChar w:fldCharType="begin"/>
        </w:r>
        <w:r w:rsidR="009526CD">
          <w:rPr>
            <w:noProof/>
            <w:webHidden/>
          </w:rPr>
          <w:instrText xml:space="preserve"> PAGEREF _Toc149434890 \h </w:instrText>
        </w:r>
        <w:r w:rsidR="009526CD">
          <w:rPr>
            <w:noProof/>
            <w:webHidden/>
          </w:rPr>
        </w:r>
        <w:r w:rsidR="009526CD">
          <w:rPr>
            <w:noProof/>
            <w:webHidden/>
          </w:rPr>
          <w:fldChar w:fldCharType="separate"/>
        </w:r>
        <w:r w:rsidR="009526CD">
          <w:rPr>
            <w:noProof/>
            <w:webHidden/>
          </w:rPr>
          <w:t>6</w:t>
        </w:r>
        <w:r w:rsidR="009526CD">
          <w:rPr>
            <w:noProof/>
            <w:webHidden/>
          </w:rPr>
          <w:fldChar w:fldCharType="end"/>
        </w:r>
      </w:hyperlink>
    </w:p>
    <w:p w14:paraId="2FB53310" w14:textId="2E569CA5"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1" w:history="1">
        <w:r w:rsidR="009526CD" w:rsidRPr="008717F6">
          <w:rPr>
            <w:rStyle w:val="Hiperhivatkozs"/>
            <w:noProof/>
          </w:rPr>
          <w:t>1 Bevezetés</w:t>
        </w:r>
        <w:r w:rsidR="009526CD">
          <w:rPr>
            <w:noProof/>
            <w:webHidden/>
          </w:rPr>
          <w:tab/>
        </w:r>
        <w:r w:rsidR="009526CD">
          <w:rPr>
            <w:noProof/>
            <w:webHidden/>
          </w:rPr>
          <w:fldChar w:fldCharType="begin"/>
        </w:r>
        <w:r w:rsidR="009526CD">
          <w:rPr>
            <w:noProof/>
            <w:webHidden/>
          </w:rPr>
          <w:instrText xml:space="preserve"> PAGEREF _Toc149434891 \h </w:instrText>
        </w:r>
        <w:r w:rsidR="009526CD">
          <w:rPr>
            <w:noProof/>
            <w:webHidden/>
          </w:rPr>
        </w:r>
        <w:r w:rsidR="009526CD">
          <w:rPr>
            <w:noProof/>
            <w:webHidden/>
          </w:rPr>
          <w:fldChar w:fldCharType="separate"/>
        </w:r>
        <w:r w:rsidR="009526CD">
          <w:rPr>
            <w:noProof/>
            <w:webHidden/>
          </w:rPr>
          <w:t>8</w:t>
        </w:r>
        <w:r w:rsidR="009526CD">
          <w:rPr>
            <w:noProof/>
            <w:webHidden/>
          </w:rPr>
          <w:fldChar w:fldCharType="end"/>
        </w:r>
      </w:hyperlink>
    </w:p>
    <w:p w14:paraId="5574ACE0" w14:textId="504F1F15"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2" w:history="1">
        <w:r w:rsidR="009526CD" w:rsidRPr="008717F6">
          <w:rPr>
            <w:rStyle w:val="Hiperhivatkozs"/>
            <w:noProof/>
          </w:rPr>
          <w:t>1.1 A dolgozat felépítése</w:t>
        </w:r>
        <w:r w:rsidR="009526CD">
          <w:rPr>
            <w:noProof/>
            <w:webHidden/>
          </w:rPr>
          <w:tab/>
        </w:r>
        <w:r w:rsidR="009526CD">
          <w:rPr>
            <w:noProof/>
            <w:webHidden/>
          </w:rPr>
          <w:fldChar w:fldCharType="begin"/>
        </w:r>
        <w:r w:rsidR="009526CD">
          <w:rPr>
            <w:noProof/>
            <w:webHidden/>
          </w:rPr>
          <w:instrText xml:space="preserve"> PAGEREF _Toc149434892 \h </w:instrText>
        </w:r>
        <w:r w:rsidR="009526CD">
          <w:rPr>
            <w:noProof/>
            <w:webHidden/>
          </w:rPr>
        </w:r>
        <w:r w:rsidR="009526CD">
          <w:rPr>
            <w:noProof/>
            <w:webHidden/>
          </w:rPr>
          <w:fldChar w:fldCharType="separate"/>
        </w:r>
        <w:r w:rsidR="009526CD">
          <w:rPr>
            <w:noProof/>
            <w:webHidden/>
          </w:rPr>
          <w:t>8</w:t>
        </w:r>
        <w:r w:rsidR="009526CD">
          <w:rPr>
            <w:noProof/>
            <w:webHidden/>
          </w:rPr>
          <w:fldChar w:fldCharType="end"/>
        </w:r>
      </w:hyperlink>
    </w:p>
    <w:p w14:paraId="7818F2D3" w14:textId="3491BEFC"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3" w:history="1">
        <w:r w:rsidR="009526CD" w:rsidRPr="008717F6">
          <w:rPr>
            <w:rStyle w:val="Hiperhivatkozs"/>
            <w:noProof/>
          </w:rPr>
          <w:t>1.2 Jelnyelv alapok</w:t>
        </w:r>
        <w:r w:rsidR="009526CD">
          <w:rPr>
            <w:noProof/>
            <w:webHidden/>
          </w:rPr>
          <w:tab/>
        </w:r>
        <w:r w:rsidR="009526CD">
          <w:rPr>
            <w:noProof/>
            <w:webHidden/>
          </w:rPr>
          <w:fldChar w:fldCharType="begin"/>
        </w:r>
        <w:r w:rsidR="009526CD">
          <w:rPr>
            <w:noProof/>
            <w:webHidden/>
          </w:rPr>
          <w:instrText xml:space="preserve"> PAGEREF _Toc149434893 \h </w:instrText>
        </w:r>
        <w:r w:rsidR="009526CD">
          <w:rPr>
            <w:noProof/>
            <w:webHidden/>
          </w:rPr>
        </w:r>
        <w:r w:rsidR="009526CD">
          <w:rPr>
            <w:noProof/>
            <w:webHidden/>
          </w:rPr>
          <w:fldChar w:fldCharType="separate"/>
        </w:r>
        <w:r w:rsidR="009526CD">
          <w:rPr>
            <w:noProof/>
            <w:webHidden/>
          </w:rPr>
          <w:t>9</w:t>
        </w:r>
        <w:r w:rsidR="009526CD">
          <w:rPr>
            <w:noProof/>
            <w:webHidden/>
          </w:rPr>
          <w:fldChar w:fldCharType="end"/>
        </w:r>
      </w:hyperlink>
    </w:p>
    <w:p w14:paraId="7028869B" w14:textId="4AA7E10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4" w:history="1">
        <w:r w:rsidR="009526CD" w:rsidRPr="008717F6">
          <w:rPr>
            <w:rStyle w:val="Hiperhivatkozs"/>
            <w:noProof/>
          </w:rPr>
          <w:t>1.3 Amerikai jelnyelv (ASL)</w:t>
        </w:r>
        <w:r w:rsidR="009526CD">
          <w:rPr>
            <w:noProof/>
            <w:webHidden/>
          </w:rPr>
          <w:tab/>
        </w:r>
        <w:r w:rsidR="009526CD">
          <w:rPr>
            <w:noProof/>
            <w:webHidden/>
          </w:rPr>
          <w:fldChar w:fldCharType="begin"/>
        </w:r>
        <w:r w:rsidR="009526CD">
          <w:rPr>
            <w:noProof/>
            <w:webHidden/>
          </w:rPr>
          <w:instrText xml:space="preserve"> PAGEREF _Toc149434894 \h </w:instrText>
        </w:r>
        <w:r w:rsidR="009526CD">
          <w:rPr>
            <w:noProof/>
            <w:webHidden/>
          </w:rPr>
        </w:r>
        <w:r w:rsidR="009526CD">
          <w:rPr>
            <w:noProof/>
            <w:webHidden/>
          </w:rPr>
          <w:fldChar w:fldCharType="separate"/>
        </w:r>
        <w:r w:rsidR="009526CD">
          <w:rPr>
            <w:noProof/>
            <w:webHidden/>
          </w:rPr>
          <w:t>10</w:t>
        </w:r>
        <w:r w:rsidR="009526CD">
          <w:rPr>
            <w:noProof/>
            <w:webHidden/>
          </w:rPr>
          <w:fldChar w:fldCharType="end"/>
        </w:r>
      </w:hyperlink>
    </w:p>
    <w:p w14:paraId="5DC0CF2F" w14:textId="29C6B7B1"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5" w:history="1">
        <w:r w:rsidR="009526CD" w:rsidRPr="008717F6">
          <w:rPr>
            <w:rStyle w:val="Hiperhivatkozs"/>
            <w:noProof/>
          </w:rPr>
          <w:t>1.3.1 Ujjbetűzés az amerikai jelnyelvben</w:t>
        </w:r>
        <w:r w:rsidR="009526CD">
          <w:rPr>
            <w:noProof/>
            <w:webHidden/>
          </w:rPr>
          <w:tab/>
        </w:r>
        <w:r w:rsidR="009526CD">
          <w:rPr>
            <w:noProof/>
            <w:webHidden/>
          </w:rPr>
          <w:fldChar w:fldCharType="begin"/>
        </w:r>
        <w:r w:rsidR="009526CD">
          <w:rPr>
            <w:noProof/>
            <w:webHidden/>
          </w:rPr>
          <w:instrText xml:space="preserve"> PAGEREF _Toc149434895 \h </w:instrText>
        </w:r>
        <w:r w:rsidR="009526CD">
          <w:rPr>
            <w:noProof/>
            <w:webHidden/>
          </w:rPr>
        </w:r>
        <w:r w:rsidR="009526CD">
          <w:rPr>
            <w:noProof/>
            <w:webHidden/>
          </w:rPr>
          <w:fldChar w:fldCharType="separate"/>
        </w:r>
        <w:r w:rsidR="009526CD">
          <w:rPr>
            <w:noProof/>
            <w:webHidden/>
          </w:rPr>
          <w:t>10</w:t>
        </w:r>
        <w:r w:rsidR="009526CD">
          <w:rPr>
            <w:noProof/>
            <w:webHidden/>
          </w:rPr>
          <w:fldChar w:fldCharType="end"/>
        </w:r>
      </w:hyperlink>
    </w:p>
    <w:p w14:paraId="48D9270C" w14:textId="09A16804"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6" w:history="1">
        <w:r w:rsidR="009526CD" w:rsidRPr="008717F6">
          <w:rPr>
            <w:rStyle w:val="Hiperhivatkozs"/>
            <w:noProof/>
          </w:rPr>
          <w:t>1.3.2 Általános ASL</w:t>
        </w:r>
        <w:r w:rsidR="009526CD">
          <w:rPr>
            <w:noProof/>
            <w:webHidden/>
          </w:rPr>
          <w:tab/>
        </w:r>
        <w:r w:rsidR="009526CD">
          <w:rPr>
            <w:noProof/>
            <w:webHidden/>
          </w:rPr>
          <w:fldChar w:fldCharType="begin"/>
        </w:r>
        <w:r w:rsidR="009526CD">
          <w:rPr>
            <w:noProof/>
            <w:webHidden/>
          </w:rPr>
          <w:instrText xml:space="preserve"> PAGEREF _Toc149434896 \h </w:instrText>
        </w:r>
        <w:r w:rsidR="009526CD">
          <w:rPr>
            <w:noProof/>
            <w:webHidden/>
          </w:rPr>
        </w:r>
        <w:r w:rsidR="009526CD">
          <w:rPr>
            <w:noProof/>
            <w:webHidden/>
          </w:rPr>
          <w:fldChar w:fldCharType="separate"/>
        </w:r>
        <w:r w:rsidR="009526CD">
          <w:rPr>
            <w:noProof/>
            <w:webHidden/>
          </w:rPr>
          <w:t>11</w:t>
        </w:r>
        <w:r w:rsidR="009526CD">
          <w:rPr>
            <w:noProof/>
            <w:webHidden/>
          </w:rPr>
          <w:fldChar w:fldCharType="end"/>
        </w:r>
      </w:hyperlink>
    </w:p>
    <w:p w14:paraId="4DBBE38E" w14:textId="27377412"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7" w:history="1">
        <w:r w:rsidR="009526CD" w:rsidRPr="008717F6">
          <w:rPr>
            <w:rStyle w:val="Hiperhivatkozs"/>
            <w:noProof/>
          </w:rPr>
          <w:t>2 Kapcsolódó kutatások</w:t>
        </w:r>
        <w:r w:rsidR="009526CD">
          <w:rPr>
            <w:noProof/>
            <w:webHidden/>
          </w:rPr>
          <w:tab/>
        </w:r>
        <w:r w:rsidR="009526CD">
          <w:rPr>
            <w:noProof/>
            <w:webHidden/>
          </w:rPr>
          <w:fldChar w:fldCharType="begin"/>
        </w:r>
        <w:r w:rsidR="009526CD">
          <w:rPr>
            <w:noProof/>
            <w:webHidden/>
          </w:rPr>
          <w:instrText xml:space="preserve"> PAGEREF _Toc149434897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3C15A384" w14:textId="28FF549F"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8" w:history="1">
        <w:r w:rsidR="009526CD" w:rsidRPr="008717F6">
          <w:rPr>
            <w:rStyle w:val="Hiperhivatkozs"/>
            <w:noProof/>
          </w:rPr>
          <w:t>2.1 Hagyományos képfeldolgozáson alapuló módszerek</w:t>
        </w:r>
        <w:r w:rsidR="009526CD">
          <w:rPr>
            <w:noProof/>
            <w:webHidden/>
          </w:rPr>
          <w:tab/>
        </w:r>
        <w:r w:rsidR="009526CD">
          <w:rPr>
            <w:noProof/>
            <w:webHidden/>
          </w:rPr>
          <w:fldChar w:fldCharType="begin"/>
        </w:r>
        <w:r w:rsidR="009526CD">
          <w:rPr>
            <w:noProof/>
            <w:webHidden/>
          </w:rPr>
          <w:instrText xml:space="preserve"> PAGEREF _Toc149434898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252ECC22" w14:textId="73880CB5"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9" w:history="1">
        <w:r w:rsidR="009526CD" w:rsidRPr="008717F6">
          <w:rPr>
            <w:rStyle w:val="Hiperhivatkozs"/>
            <w:noProof/>
          </w:rPr>
          <w:t>2.1.1 Jelnyelv automatikus fordítása többfolyamos 3D CNN-nel és mesterséges mélységtérképek generálása</w:t>
        </w:r>
        <w:r w:rsidR="009526CD">
          <w:rPr>
            <w:noProof/>
            <w:webHidden/>
          </w:rPr>
          <w:tab/>
        </w:r>
        <w:r w:rsidR="009526CD">
          <w:rPr>
            <w:noProof/>
            <w:webHidden/>
          </w:rPr>
          <w:fldChar w:fldCharType="begin"/>
        </w:r>
        <w:r w:rsidR="009526CD">
          <w:rPr>
            <w:noProof/>
            <w:webHidden/>
          </w:rPr>
          <w:instrText xml:space="preserve"> PAGEREF _Toc149434899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0F59EB47" w14:textId="7F42CFAA"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0" w:history="1">
        <w:r w:rsidR="009526CD" w:rsidRPr="008717F6">
          <w:rPr>
            <w:rStyle w:val="Hiperhivatkozs"/>
            <w:noProof/>
          </w:rPr>
          <w:t>2.2 Segédeszközt használó megoldások</w:t>
        </w:r>
        <w:r w:rsidR="009526CD">
          <w:rPr>
            <w:noProof/>
            <w:webHidden/>
          </w:rPr>
          <w:tab/>
        </w:r>
        <w:r w:rsidR="009526CD">
          <w:rPr>
            <w:noProof/>
            <w:webHidden/>
          </w:rPr>
          <w:fldChar w:fldCharType="begin"/>
        </w:r>
        <w:r w:rsidR="009526CD">
          <w:rPr>
            <w:noProof/>
            <w:webHidden/>
          </w:rPr>
          <w:instrText xml:space="preserve"> PAGEREF _Toc149434900 \h </w:instrText>
        </w:r>
        <w:r w:rsidR="009526CD">
          <w:rPr>
            <w:noProof/>
            <w:webHidden/>
          </w:rPr>
        </w:r>
        <w:r w:rsidR="009526CD">
          <w:rPr>
            <w:noProof/>
            <w:webHidden/>
          </w:rPr>
          <w:fldChar w:fldCharType="separate"/>
        </w:r>
        <w:r w:rsidR="009526CD">
          <w:rPr>
            <w:noProof/>
            <w:webHidden/>
          </w:rPr>
          <w:t>13</w:t>
        </w:r>
        <w:r w:rsidR="009526CD">
          <w:rPr>
            <w:noProof/>
            <w:webHidden/>
          </w:rPr>
          <w:fldChar w:fldCharType="end"/>
        </w:r>
      </w:hyperlink>
    </w:p>
    <w:p w14:paraId="07A3BBBE" w14:textId="0334ABA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1" w:history="1">
        <w:r w:rsidR="009526CD" w:rsidRPr="008717F6">
          <w:rPr>
            <w:rStyle w:val="Hiperhivatkozs"/>
            <w:noProof/>
          </w:rPr>
          <w:t>2.2.1 Kesztyűt használó kutatások</w:t>
        </w:r>
        <w:r w:rsidR="009526CD">
          <w:rPr>
            <w:noProof/>
            <w:webHidden/>
          </w:rPr>
          <w:tab/>
        </w:r>
        <w:r w:rsidR="009526CD">
          <w:rPr>
            <w:noProof/>
            <w:webHidden/>
          </w:rPr>
          <w:fldChar w:fldCharType="begin"/>
        </w:r>
        <w:r w:rsidR="009526CD">
          <w:rPr>
            <w:noProof/>
            <w:webHidden/>
          </w:rPr>
          <w:instrText xml:space="preserve"> PAGEREF _Toc149434901 \h </w:instrText>
        </w:r>
        <w:r w:rsidR="009526CD">
          <w:rPr>
            <w:noProof/>
            <w:webHidden/>
          </w:rPr>
        </w:r>
        <w:r w:rsidR="009526CD">
          <w:rPr>
            <w:noProof/>
            <w:webHidden/>
          </w:rPr>
          <w:fldChar w:fldCharType="separate"/>
        </w:r>
        <w:r w:rsidR="009526CD">
          <w:rPr>
            <w:noProof/>
            <w:webHidden/>
          </w:rPr>
          <w:t>13</w:t>
        </w:r>
        <w:r w:rsidR="009526CD">
          <w:rPr>
            <w:noProof/>
            <w:webHidden/>
          </w:rPr>
          <w:fldChar w:fldCharType="end"/>
        </w:r>
      </w:hyperlink>
    </w:p>
    <w:p w14:paraId="2F661D4C" w14:textId="74E330E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2" w:history="1">
        <w:r w:rsidR="009526CD" w:rsidRPr="008717F6">
          <w:rPr>
            <w:rStyle w:val="Hiperhivatkozs"/>
            <w:noProof/>
          </w:rPr>
          <w:t>2.2.2 SignRing: Amerikai jelnyelv-felismerés IMU szenzorral ellátott gyűrűkkel</w:t>
        </w:r>
        <w:r w:rsidR="009526CD">
          <w:rPr>
            <w:noProof/>
            <w:webHidden/>
          </w:rPr>
          <w:tab/>
        </w:r>
        <w:r w:rsidR="009526CD">
          <w:rPr>
            <w:noProof/>
            <w:webHidden/>
          </w:rPr>
          <w:fldChar w:fldCharType="begin"/>
        </w:r>
        <w:r w:rsidR="009526CD">
          <w:rPr>
            <w:noProof/>
            <w:webHidden/>
          </w:rPr>
          <w:instrText xml:space="preserve"> PAGEREF _Toc149434902 \h </w:instrText>
        </w:r>
        <w:r w:rsidR="009526CD">
          <w:rPr>
            <w:noProof/>
            <w:webHidden/>
          </w:rPr>
        </w:r>
        <w:r w:rsidR="009526CD">
          <w:rPr>
            <w:noProof/>
            <w:webHidden/>
          </w:rPr>
          <w:fldChar w:fldCharType="separate"/>
        </w:r>
        <w:r w:rsidR="009526CD">
          <w:rPr>
            <w:noProof/>
            <w:webHidden/>
          </w:rPr>
          <w:t>14</w:t>
        </w:r>
        <w:r w:rsidR="009526CD">
          <w:rPr>
            <w:noProof/>
            <w:webHidden/>
          </w:rPr>
          <w:fldChar w:fldCharType="end"/>
        </w:r>
      </w:hyperlink>
    </w:p>
    <w:p w14:paraId="7B7ECC11" w14:textId="0C82A1C7"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3" w:history="1">
        <w:r w:rsidR="009526CD" w:rsidRPr="008717F6">
          <w:rPr>
            <w:rStyle w:val="Hiperhivatkozs"/>
            <w:noProof/>
          </w:rPr>
          <w:t>2.3 A dolgozat célja</w:t>
        </w:r>
        <w:r w:rsidR="009526CD">
          <w:rPr>
            <w:noProof/>
            <w:webHidden/>
          </w:rPr>
          <w:tab/>
        </w:r>
        <w:r w:rsidR="009526CD">
          <w:rPr>
            <w:noProof/>
            <w:webHidden/>
          </w:rPr>
          <w:fldChar w:fldCharType="begin"/>
        </w:r>
        <w:r w:rsidR="009526CD">
          <w:rPr>
            <w:noProof/>
            <w:webHidden/>
          </w:rPr>
          <w:instrText xml:space="preserve"> PAGEREF _Toc149434903 \h </w:instrText>
        </w:r>
        <w:r w:rsidR="009526CD">
          <w:rPr>
            <w:noProof/>
            <w:webHidden/>
          </w:rPr>
        </w:r>
        <w:r w:rsidR="009526CD">
          <w:rPr>
            <w:noProof/>
            <w:webHidden/>
          </w:rPr>
          <w:fldChar w:fldCharType="separate"/>
        </w:r>
        <w:r w:rsidR="009526CD">
          <w:rPr>
            <w:noProof/>
            <w:webHidden/>
          </w:rPr>
          <w:t>14</w:t>
        </w:r>
        <w:r w:rsidR="009526CD">
          <w:rPr>
            <w:noProof/>
            <w:webHidden/>
          </w:rPr>
          <w:fldChar w:fldCharType="end"/>
        </w:r>
      </w:hyperlink>
    </w:p>
    <w:p w14:paraId="4A6791C0" w14:textId="26E393A6"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04" w:history="1">
        <w:r w:rsidR="009526CD" w:rsidRPr="008717F6">
          <w:rPr>
            <w:rStyle w:val="Hiperhivatkozs"/>
            <w:noProof/>
          </w:rPr>
          <w:t>3 Megközelítés</w:t>
        </w:r>
        <w:r w:rsidR="009526CD">
          <w:rPr>
            <w:noProof/>
            <w:webHidden/>
          </w:rPr>
          <w:tab/>
        </w:r>
        <w:r w:rsidR="009526CD">
          <w:rPr>
            <w:noProof/>
            <w:webHidden/>
          </w:rPr>
          <w:fldChar w:fldCharType="begin"/>
        </w:r>
        <w:r w:rsidR="009526CD">
          <w:rPr>
            <w:noProof/>
            <w:webHidden/>
          </w:rPr>
          <w:instrText xml:space="preserve"> PAGEREF _Toc149434904 \h </w:instrText>
        </w:r>
        <w:r w:rsidR="009526CD">
          <w:rPr>
            <w:noProof/>
            <w:webHidden/>
          </w:rPr>
        </w:r>
        <w:r w:rsidR="009526CD">
          <w:rPr>
            <w:noProof/>
            <w:webHidden/>
          </w:rPr>
          <w:fldChar w:fldCharType="separate"/>
        </w:r>
        <w:r w:rsidR="009526CD">
          <w:rPr>
            <w:noProof/>
            <w:webHidden/>
          </w:rPr>
          <w:t>16</w:t>
        </w:r>
        <w:r w:rsidR="009526CD">
          <w:rPr>
            <w:noProof/>
            <w:webHidden/>
          </w:rPr>
          <w:fldChar w:fldCharType="end"/>
        </w:r>
      </w:hyperlink>
    </w:p>
    <w:p w14:paraId="024F4A0C" w14:textId="79A269CD"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5" w:history="1">
        <w:r w:rsidR="009526CD" w:rsidRPr="008717F6">
          <w:rPr>
            <w:rStyle w:val="Hiperhivatkozs"/>
            <w:noProof/>
          </w:rPr>
          <w:t>3.1 Póz felismerés</w:t>
        </w:r>
        <w:r w:rsidR="009526CD">
          <w:rPr>
            <w:noProof/>
            <w:webHidden/>
          </w:rPr>
          <w:tab/>
        </w:r>
        <w:r w:rsidR="009526CD">
          <w:rPr>
            <w:noProof/>
            <w:webHidden/>
          </w:rPr>
          <w:fldChar w:fldCharType="begin"/>
        </w:r>
        <w:r w:rsidR="009526CD">
          <w:rPr>
            <w:noProof/>
            <w:webHidden/>
          </w:rPr>
          <w:instrText xml:space="preserve"> PAGEREF _Toc149434905 \h </w:instrText>
        </w:r>
        <w:r w:rsidR="009526CD">
          <w:rPr>
            <w:noProof/>
            <w:webHidden/>
          </w:rPr>
        </w:r>
        <w:r w:rsidR="009526CD">
          <w:rPr>
            <w:noProof/>
            <w:webHidden/>
          </w:rPr>
          <w:fldChar w:fldCharType="separate"/>
        </w:r>
        <w:r w:rsidR="009526CD">
          <w:rPr>
            <w:noProof/>
            <w:webHidden/>
          </w:rPr>
          <w:t>16</w:t>
        </w:r>
        <w:r w:rsidR="009526CD">
          <w:rPr>
            <w:noProof/>
            <w:webHidden/>
          </w:rPr>
          <w:fldChar w:fldCharType="end"/>
        </w:r>
      </w:hyperlink>
    </w:p>
    <w:p w14:paraId="36D852ED" w14:textId="12F20AFD"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6" w:history="1">
        <w:r w:rsidR="009526CD" w:rsidRPr="008717F6">
          <w:rPr>
            <w:rStyle w:val="Hiperhivatkozs"/>
            <w:noProof/>
          </w:rPr>
          <w:t>3.1.1 Open pose</w:t>
        </w:r>
        <w:r w:rsidR="009526CD">
          <w:rPr>
            <w:noProof/>
            <w:webHidden/>
          </w:rPr>
          <w:tab/>
        </w:r>
        <w:r w:rsidR="009526CD">
          <w:rPr>
            <w:noProof/>
            <w:webHidden/>
          </w:rPr>
          <w:fldChar w:fldCharType="begin"/>
        </w:r>
        <w:r w:rsidR="009526CD">
          <w:rPr>
            <w:noProof/>
            <w:webHidden/>
          </w:rPr>
          <w:instrText xml:space="preserve"> PAGEREF _Toc149434906 \h </w:instrText>
        </w:r>
        <w:r w:rsidR="009526CD">
          <w:rPr>
            <w:noProof/>
            <w:webHidden/>
          </w:rPr>
        </w:r>
        <w:r w:rsidR="009526CD">
          <w:rPr>
            <w:noProof/>
            <w:webHidden/>
          </w:rPr>
          <w:fldChar w:fldCharType="separate"/>
        </w:r>
        <w:r w:rsidR="009526CD">
          <w:rPr>
            <w:noProof/>
            <w:webHidden/>
          </w:rPr>
          <w:t>17</w:t>
        </w:r>
        <w:r w:rsidR="009526CD">
          <w:rPr>
            <w:noProof/>
            <w:webHidden/>
          </w:rPr>
          <w:fldChar w:fldCharType="end"/>
        </w:r>
      </w:hyperlink>
    </w:p>
    <w:p w14:paraId="23F21A27" w14:textId="772FC59D"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7" w:history="1">
        <w:r w:rsidR="009526CD" w:rsidRPr="008717F6">
          <w:rPr>
            <w:rStyle w:val="Hiperhivatkozs"/>
            <w:noProof/>
          </w:rPr>
          <w:t>3.1.2 Mediapipe holistic és hands</w:t>
        </w:r>
        <w:r w:rsidR="009526CD">
          <w:rPr>
            <w:noProof/>
            <w:webHidden/>
          </w:rPr>
          <w:tab/>
        </w:r>
        <w:r w:rsidR="009526CD">
          <w:rPr>
            <w:noProof/>
            <w:webHidden/>
          </w:rPr>
          <w:fldChar w:fldCharType="begin"/>
        </w:r>
        <w:r w:rsidR="009526CD">
          <w:rPr>
            <w:noProof/>
            <w:webHidden/>
          </w:rPr>
          <w:instrText xml:space="preserve"> PAGEREF _Toc149434907 \h </w:instrText>
        </w:r>
        <w:r w:rsidR="009526CD">
          <w:rPr>
            <w:noProof/>
            <w:webHidden/>
          </w:rPr>
        </w:r>
        <w:r w:rsidR="009526CD">
          <w:rPr>
            <w:noProof/>
            <w:webHidden/>
          </w:rPr>
          <w:fldChar w:fldCharType="separate"/>
        </w:r>
        <w:r w:rsidR="009526CD">
          <w:rPr>
            <w:noProof/>
            <w:webHidden/>
          </w:rPr>
          <w:t>18</w:t>
        </w:r>
        <w:r w:rsidR="009526CD">
          <w:rPr>
            <w:noProof/>
            <w:webHidden/>
          </w:rPr>
          <w:fldChar w:fldCharType="end"/>
        </w:r>
      </w:hyperlink>
    </w:p>
    <w:p w14:paraId="19E222A9" w14:textId="06ACF9CC"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08" w:history="1">
        <w:r w:rsidR="009526CD" w:rsidRPr="008717F6">
          <w:rPr>
            <w:rStyle w:val="Hiperhivatkozs"/>
            <w:noProof/>
          </w:rPr>
          <w:t>4 Statikus ujjbetűzés</w:t>
        </w:r>
        <w:r w:rsidR="009526CD">
          <w:rPr>
            <w:noProof/>
            <w:webHidden/>
          </w:rPr>
          <w:tab/>
        </w:r>
        <w:r w:rsidR="009526CD">
          <w:rPr>
            <w:noProof/>
            <w:webHidden/>
          </w:rPr>
          <w:fldChar w:fldCharType="begin"/>
        </w:r>
        <w:r w:rsidR="009526CD">
          <w:rPr>
            <w:noProof/>
            <w:webHidden/>
          </w:rPr>
          <w:instrText xml:space="preserve"> PAGEREF _Toc149434908 \h </w:instrText>
        </w:r>
        <w:r w:rsidR="009526CD">
          <w:rPr>
            <w:noProof/>
            <w:webHidden/>
          </w:rPr>
        </w:r>
        <w:r w:rsidR="009526CD">
          <w:rPr>
            <w:noProof/>
            <w:webHidden/>
          </w:rPr>
          <w:fldChar w:fldCharType="separate"/>
        </w:r>
        <w:r w:rsidR="009526CD">
          <w:rPr>
            <w:noProof/>
            <w:webHidden/>
          </w:rPr>
          <w:t>20</w:t>
        </w:r>
        <w:r w:rsidR="009526CD">
          <w:rPr>
            <w:noProof/>
            <w:webHidden/>
          </w:rPr>
          <w:fldChar w:fldCharType="end"/>
        </w:r>
      </w:hyperlink>
    </w:p>
    <w:p w14:paraId="135874BB" w14:textId="4DA0B932"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9" w:history="1">
        <w:r w:rsidR="009526CD" w:rsidRPr="008717F6">
          <w:rPr>
            <w:rStyle w:val="Hiperhivatkozs"/>
            <w:noProof/>
          </w:rPr>
          <w:t>4.1 Adathalmaz</w:t>
        </w:r>
        <w:r w:rsidR="009526CD">
          <w:rPr>
            <w:noProof/>
            <w:webHidden/>
          </w:rPr>
          <w:tab/>
        </w:r>
        <w:r w:rsidR="009526CD">
          <w:rPr>
            <w:noProof/>
            <w:webHidden/>
          </w:rPr>
          <w:fldChar w:fldCharType="begin"/>
        </w:r>
        <w:r w:rsidR="009526CD">
          <w:rPr>
            <w:noProof/>
            <w:webHidden/>
          </w:rPr>
          <w:instrText xml:space="preserve"> PAGEREF _Toc149434909 \h </w:instrText>
        </w:r>
        <w:r w:rsidR="009526CD">
          <w:rPr>
            <w:noProof/>
            <w:webHidden/>
          </w:rPr>
        </w:r>
        <w:r w:rsidR="009526CD">
          <w:rPr>
            <w:noProof/>
            <w:webHidden/>
          </w:rPr>
          <w:fldChar w:fldCharType="separate"/>
        </w:r>
        <w:r w:rsidR="009526CD">
          <w:rPr>
            <w:noProof/>
            <w:webHidden/>
          </w:rPr>
          <w:t>20</w:t>
        </w:r>
        <w:r w:rsidR="009526CD">
          <w:rPr>
            <w:noProof/>
            <w:webHidden/>
          </w:rPr>
          <w:fldChar w:fldCharType="end"/>
        </w:r>
      </w:hyperlink>
    </w:p>
    <w:p w14:paraId="4382DA6A" w14:textId="51AE8B57"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0" w:history="1">
        <w:r w:rsidR="009526CD" w:rsidRPr="008717F6">
          <w:rPr>
            <w:rStyle w:val="Hiperhivatkozs"/>
            <w:noProof/>
          </w:rPr>
          <w:t>4.1.1 Interpolációs algoritmusok</w:t>
        </w:r>
        <w:r w:rsidR="009526CD">
          <w:rPr>
            <w:noProof/>
            <w:webHidden/>
          </w:rPr>
          <w:tab/>
        </w:r>
        <w:r w:rsidR="009526CD">
          <w:rPr>
            <w:noProof/>
            <w:webHidden/>
          </w:rPr>
          <w:fldChar w:fldCharType="begin"/>
        </w:r>
        <w:r w:rsidR="009526CD">
          <w:rPr>
            <w:noProof/>
            <w:webHidden/>
          </w:rPr>
          <w:instrText xml:space="preserve"> PAGEREF _Toc149434910 \h </w:instrText>
        </w:r>
        <w:r w:rsidR="009526CD">
          <w:rPr>
            <w:noProof/>
            <w:webHidden/>
          </w:rPr>
        </w:r>
        <w:r w:rsidR="009526CD">
          <w:rPr>
            <w:noProof/>
            <w:webHidden/>
          </w:rPr>
          <w:fldChar w:fldCharType="separate"/>
        </w:r>
        <w:r w:rsidR="009526CD">
          <w:rPr>
            <w:noProof/>
            <w:webHidden/>
          </w:rPr>
          <w:t>21</w:t>
        </w:r>
        <w:r w:rsidR="009526CD">
          <w:rPr>
            <w:noProof/>
            <w:webHidden/>
          </w:rPr>
          <w:fldChar w:fldCharType="end"/>
        </w:r>
      </w:hyperlink>
    </w:p>
    <w:p w14:paraId="0E01DBFE" w14:textId="519B2FC5"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1" w:history="1">
        <w:r w:rsidR="009526CD" w:rsidRPr="008717F6">
          <w:rPr>
            <w:rStyle w:val="Hiperhivatkozs"/>
            <w:noProof/>
          </w:rPr>
          <w:t>4.1.2 Fekete fehér képek színezése mély tanuláson alapuló modellekkel</w:t>
        </w:r>
        <w:r w:rsidR="009526CD">
          <w:rPr>
            <w:noProof/>
            <w:webHidden/>
          </w:rPr>
          <w:tab/>
        </w:r>
        <w:r w:rsidR="009526CD">
          <w:rPr>
            <w:noProof/>
            <w:webHidden/>
          </w:rPr>
          <w:fldChar w:fldCharType="begin"/>
        </w:r>
        <w:r w:rsidR="009526CD">
          <w:rPr>
            <w:noProof/>
            <w:webHidden/>
          </w:rPr>
          <w:instrText xml:space="preserve"> PAGEREF _Toc149434911 \h </w:instrText>
        </w:r>
        <w:r w:rsidR="009526CD">
          <w:rPr>
            <w:noProof/>
            <w:webHidden/>
          </w:rPr>
        </w:r>
        <w:r w:rsidR="009526CD">
          <w:rPr>
            <w:noProof/>
            <w:webHidden/>
          </w:rPr>
          <w:fldChar w:fldCharType="separate"/>
        </w:r>
        <w:r w:rsidR="009526CD">
          <w:rPr>
            <w:noProof/>
            <w:webHidden/>
          </w:rPr>
          <w:t>23</w:t>
        </w:r>
        <w:r w:rsidR="009526CD">
          <w:rPr>
            <w:noProof/>
            <w:webHidden/>
          </w:rPr>
          <w:fldChar w:fldCharType="end"/>
        </w:r>
      </w:hyperlink>
    </w:p>
    <w:p w14:paraId="78615DB0" w14:textId="1AFD8A3A"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2" w:history="1">
        <w:r w:rsidR="009526CD" w:rsidRPr="008717F6">
          <w:rPr>
            <w:rStyle w:val="Hiperhivatkozs"/>
            <w:noProof/>
          </w:rPr>
          <w:t>4.1.3 Minőség javító algoritmusok összehasonlítása</w:t>
        </w:r>
        <w:r w:rsidR="009526CD">
          <w:rPr>
            <w:noProof/>
            <w:webHidden/>
          </w:rPr>
          <w:tab/>
        </w:r>
        <w:r w:rsidR="009526CD">
          <w:rPr>
            <w:noProof/>
            <w:webHidden/>
          </w:rPr>
          <w:fldChar w:fldCharType="begin"/>
        </w:r>
        <w:r w:rsidR="009526CD">
          <w:rPr>
            <w:noProof/>
            <w:webHidden/>
          </w:rPr>
          <w:instrText xml:space="preserve"> PAGEREF _Toc149434912 \h </w:instrText>
        </w:r>
        <w:r w:rsidR="009526CD">
          <w:rPr>
            <w:noProof/>
            <w:webHidden/>
          </w:rPr>
        </w:r>
        <w:r w:rsidR="009526CD">
          <w:rPr>
            <w:noProof/>
            <w:webHidden/>
          </w:rPr>
          <w:fldChar w:fldCharType="separate"/>
        </w:r>
        <w:r w:rsidR="009526CD">
          <w:rPr>
            <w:noProof/>
            <w:webHidden/>
          </w:rPr>
          <w:t>24</w:t>
        </w:r>
        <w:r w:rsidR="009526CD">
          <w:rPr>
            <w:noProof/>
            <w:webHidden/>
          </w:rPr>
          <w:fldChar w:fldCharType="end"/>
        </w:r>
      </w:hyperlink>
    </w:p>
    <w:p w14:paraId="4A540E8A" w14:textId="7B71FA1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3" w:history="1">
        <w:r w:rsidR="009526CD" w:rsidRPr="008717F6">
          <w:rPr>
            <w:rStyle w:val="Hiperhivatkozs"/>
            <w:noProof/>
          </w:rPr>
          <w:t>4.1.4 Saját ASL adathalmaz</w:t>
        </w:r>
        <w:r w:rsidR="009526CD">
          <w:rPr>
            <w:noProof/>
            <w:webHidden/>
          </w:rPr>
          <w:tab/>
        </w:r>
        <w:r w:rsidR="009526CD">
          <w:rPr>
            <w:noProof/>
            <w:webHidden/>
          </w:rPr>
          <w:fldChar w:fldCharType="begin"/>
        </w:r>
        <w:r w:rsidR="009526CD">
          <w:rPr>
            <w:noProof/>
            <w:webHidden/>
          </w:rPr>
          <w:instrText xml:space="preserve"> PAGEREF _Toc149434913 \h </w:instrText>
        </w:r>
        <w:r w:rsidR="009526CD">
          <w:rPr>
            <w:noProof/>
            <w:webHidden/>
          </w:rPr>
        </w:r>
        <w:r w:rsidR="009526CD">
          <w:rPr>
            <w:noProof/>
            <w:webHidden/>
          </w:rPr>
          <w:fldChar w:fldCharType="separate"/>
        </w:r>
        <w:r w:rsidR="009526CD">
          <w:rPr>
            <w:noProof/>
            <w:webHidden/>
          </w:rPr>
          <w:t>25</w:t>
        </w:r>
        <w:r w:rsidR="009526CD">
          <w:rPr>
            <w:noProof/>
            <w:webHidden/>
          </w:rPr>
          <w:fldChar w:fldCharType="end"/>
        </w:r>
      </w:hyperlink>
    </w:p>
    <w:p w14:paraId="15BEA9AA" w14:textId="69BD234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4" w:history="1">
        <w:r w:rsidR="009526CD" w:rsidRPr="008717F6">
          <w:rPr>
            <w:rStyle w:val="Hiperhivatkozs"/>
            <w:noProof/>
          </w:rPr>
          <w:t>4.2 Modellek</w:t>
        </w:r>
        <w:r w:rsidR="009526CD">
          <w:rPr>
            <w:noProof/>
            <w:webHidden/>
          </w:rPr>
          <w:tab/>
        </w:r>
        <w:r w:rsidR="009526CD">
          <w:rPr>
            <w:noProof/>
            <w:webHidden/>
          </w:rPr>
          <w:fldChar w:fldCharType="begin"/>
        </w:r>
        <w:r w:rsidR="009526CD">
          <w:rPr>
            <w:noProof/>
            <w:webHidden/>
          </w:rPr>
          <w:instrText xml:space="preserve"> PAGEREF _Toc149434914 \h </w:instrText>
        </w:r>
        <w:r w:rsidR="009526CD">
          <w:rPr>
            <w:noProof/>
            <w:webHidden/>
          </w:rPr>
        </w:r>
        <w:r w:rsidR="009526CD">
          <w:rPr>
            <w:noProof/>
            <w:webHidden/>
          </w:rPr>
          <w:fldChar w:fldCharType="separate"/>
        </w:r>
        <w:r w:rsidR="009526CD">
          <w:rPr>
            <w:noProof/>
            <w:webHidden/>
          </w:rPr>
          <w:t>26</w:t>
        </w:r>
        <w:r w:rsidR="009526CD">
          <w:rPr>
            <w:noProof/>
            <w:webHidden/>
          </w:rPr>
          <w:fldChar w:fldCharType="end"/>
        </w:r>
      </w:hyperlink>
    </w:p>
    <w:p w14:paraId="4E7F96F4" w14:textId="6DC734F5"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5" w:history="1">
        <w:r w:rsidR="009526CD" w:rsidRPr="008717F6">
          <w:rPr>
            <w:rStyle w:val="Hiperhivatkozs"/>
            <w:noProof/>
          </w:rPr>
          <w:t>4.3 Kiegészítő algoritmusok</w:t>
        </w:r>
        <w:r w:rsidR="009526CD">
          <w:rPr>
            <w:noProof/>
            <w:webHidden/>
          </w:rPr>
          <w:tab/>
        </w:r>
        <w:r w:rsidR="009526CD">
          <w:rPr>
            <w:noProof/>
            <w:webHidden/>
          </w:rPr>
          <w:fldChar w:fldCharType="begin"/>
        </w:r>
        <w:r w:rsidR="009526CD">
          <w:rPr>
            <w:noProof/>
            <w:webHidden/>
          </w:rPr>
          <w:instrText xml:space="preserve"> PAGEREF _Toc149434915 \h </w:instrText>
        </w:r>
        <w:r w:rsidR="009526CD">
          <w:rPr>
            <w:noProof/>
            <w:webHidden/>
          </w:rPr>
        </w:r>
        <w:r w:rsidR="009526CD">
          <w:rPr>
            <w:noProof/>
            <w:webHidden/>
          </w:rPr>
          <w:fldChar w:fldCharType="separate"/>
        </w:r>
        <w:r w:rsidR="009526CD">
          <w:rPr>
            <w:noProof/>
            <w:webHidden/>
          </w:rPr>
          <w:t>27</w:t>
        </w:r>
        <w:r w:rsidR="009526CD">
          <w:rPr>
            <w:noProof/>
            <w:webHidden/>
          </w:rPr>
          <w:fldChar w:fldCharType="end"/>
        </w:r>
      </w:hyperlink>
    </w:p>
    <w:p w14:paraId="0FCEF153" w14:textId="68F1F46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6" w:history="1">
        <w:r w:rsidR="009526CD" w:rsidRPr="008717F6">
          <w:rPr>
            <w:rStyle w:val="Hiperhivatkozs"/>
            <w:noProof/>
          </w:rPr>
          <w:t>4.3.1 Kimenet korrigálása valószínűségi alapon</w:t>
        </w:r>
        <w:r w:rsidR="009526CD">
          <w:rPr>
            <w:noProof/>
            <w:webHidden/>
          </w:rPr>
          <w:tab/>
        </w:r>
        <w:r w:rsidR="009526CD">
          <w:rPr>
            <w:noProof/>
            <w:webHidden/>
          </w:rPr>
          <w:fldChar w:fldCharType="begin"/>
        </w:r>
        <w:r w:rsidR="009526CD">
          <w:rPr>
            <w:noProof/>
            <w:webHidden/>
          </w:rPr>
          <w:instrText xml:space="preserve"> PAGEREF _Toc149434916 \h </w:instrText>
        </w:r>
        <w:r w:rsidR="009526CD">
          <w:rPr>
            <w:noProof/>
            <w:webHidden/>
          </w:rPr>
        </w:r>
        <w:r w:rsidR="009526CD">
          <w:rPr>
            <w:noProof/>
            <w:webHidden/>
          </w:rPr>
          <w:fldChar w:fldCharType="separate"/>
        </w:r>
        <w:r w:rsidR="009526CD">
          <w:rPr>
            <w:noProof/>
            <w:webHidden/>
          </w:rPr>
          <w:t>27</w:t>
        </w:r>
        <w:r w:rsidR="009526CD">
          <w:rPr>
            <w:noProof/>
            <w:webHidden/>
          </w:rPr>
          <w:fldChar w:fldCharType="end"/>
        </w:r>
      </w:hyperlink>
    </w:p>
    <w:p w14:paraId="110CB919" w14:textId="2F2C5490"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7" w:history="1">
        <w:r w:rsidR="009526CD" w:rsidRPr="008717F6">
          <w:rPr>
            <w:rStyle w:val="Hiperhivatkozs"/>
            <w:noProof/>
          </w:rPr>
          <w:t>4.3.2 Nem szándékos mozgások elkülönítése</w:t>
        </w:r>
        <w:r w:rsidR="009526CD">
          <w:rPr>
            <w:noProof/>
            <w:webHidden/>
          </w:rPr>
          <w:tab/>
        </w:r>
        <w:r w:rsidR="009526CD">
          <w:rPr>
            <w:noProof/>
            <w:webHidden/>
          </w:rPr>
          <w:fldChar w:fldCharType="begin"/>
        </w:r>
        <w:r w:rsidR="009526CD">
          <w:rPr>
            <w:noProof/>
            <w:webHidden/>
          </w:rPr>
          <w:instrText xml:space="preserve"> PAGEREF _Toc149434917 \h </w:instrText>
        </w:r>
        <w:r w:rsidR="009526CD">
          <w:rPr>
            <w:noProof/>
            <w:webHidden/>
          </w:rPr>
        </w:r>
        <w:r w:rsidR="009526CD">
          <w:rPr>
            <w:noProof/>
            <w:webHidden/>
          </w:rPr>
          <w:fldChar w:fldCharType="separate"/>
        </w:r>
        <w:r w:rsidR="009526CD">
          <w:rPr>
            <w:noProof/>
            <w:webHidden/>
          </w:rPr>
          <w:t>28</w:t>
        </w:r>
        <w:r w:rsidR="009526CD">
          <w:rPr>
            <w:noProof/>
            <w:webHidden/>
          </w:rPr>
          <w:fldChar w:fldCharType="end"/>
        </w:r>
      </w:hyperlink>
    </w:p>
    <w:p w14:paraId="3025B38C" w14:textId="5CFC8308"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8" w:history="1">
        <w:r w:rsidR="009526CD" w:rsidRPr="008717F6">
          <w:rPr>
            <w:rStyle w:val="Hiperhivatkozs"/>
            <w:noProof/>
          </w:rPr>
          <w:t>4.3.3 Hibák korrekciója nagy nyelvi modellekkel</w:t>
        </w:r>
        <w:r w:rsidR="009526CD">
          <w:rPr>
            <w:noProof/>
            <w:webHidden/>
          </w:rPr>
          <w:tab/>
        </w:r>
        <w:r w:rsidR="009526CD">
          <w:rPr>
            <w:noProof/>
            <w:webHidden/>
          </w:rPr>
          <w:fldChar w:fldCharType="begin"/>
        </w:r>
        <w:r w:rsidR="009526CD">
          <w:rPr>
            <w:noProof/>
            <w:webHidden/>
          </w:rPr>
          <w:instrText xml:space="preserve"> PAGEREF _Toc149434918 \h </w:instrText>
        </w:r>
        <w:r w:rsidR="009526CD">
          <w:rPr>
            <w:noProof/>
            <w:webHidden/>
          </w:rPr>
        </w:r>
        <w:r w:rsidR="009526CD">
          <w:rPr>
            <w:noProof/>
            <w:webHidden/>
          </w:rPr>
          <w:fldChar w:fldCharType="separate"/>
        </w:r>
        <w:r w:rsidR="009526CD">
          <w:rPr>
            <w:noProof/>
            <w:webHidden/>
          </w:rPr>
          <w:t>29</w:t>
        </w:r>
        <w:r w:rsidR="009526CD">
          <w:rPr>
            <w:noProof/>
            <w:webHidden/>
          </w:rPr>
          <w:fldChar w:fldCharType="end"/>
        </w:r>
      </w:hyperlink>
    </w:p>
    <w:p w14:paraId="3165D5EE" w14:textId="7DF49087"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9" w:history="1">
        <w:r w:rsidR="009526CD" w:rsidRPr="008717F6">
          <w:rPr>
            <w:rStyle w:val="Hiperhivatkozs"/>
            <w:noProof/>
          </w:rPr>
          <w:t>4.4 Értékelés</w:t>
        </w:r>
        <w:r w:rsidR="009526CD">
          <w:rPr>
            <w:noProof/>
            <w:webHidden/>
          </w:rPr>
          <w:tab/>
        </w:r>
        <w:r w:rsidR="009526CD">
          <w:rPr>
            <w:noProof/>
            <w:webHidden/>
          </w:rPr>
          <w:fldChar w:fldCharType="begin"/>
        </w:r>
        <w:r w:rsidR="009526CD">
          <w:rPr>
            <w:noProof/>
            <w:webHidden/>
          </w:rPr>
          <w:instrText xml:space="preserve"> PAGEREF _Toc149434919 \h </w:instrText>
        </w:r>
        <w:r w:rsidR="009526CD">
          <w:rPr>
            <w:noProof/>
            <w:webHidden/>
          </w:rPr>
        </w:r>
        <w:r w:rsidR="009526CD">
          <w:rPr>
            <w:noProof/>
            <w:webHidden/>
          </w:rPr>
          <w:fldChar w:fldCharType="separate"/>
        </w:r>
        <w:r w:rsidR="009526CD">
          <w:rPr>
            <w:noProof/>
            <w:webHidden/>
          </w:rPr>
          <w:t>30</w:t>
        </w:r>
        <w:r w:rsidR="009526CD">
          <w:rPr>
            <w:noProof/>
            <w:webHidden/>
          </w:rPr>
          <w:fldChar w:fldCharType="end"/>
        </w:r>
      </w:hyperlink>
    </w:p>
    <w:p w14:paraId="2ACCDDA9" w14:textId="3000ADB8"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0" w:history="1">
        <w:r w:rsidR="009526CD" w:rsidRPr="008717F6">
          <w:rPr>
            <w:rStyle w:val="Hiperhivatkozs"/>
            <w:noProof/>
          </w:rPr>
          <w:t>5 Ujjbetűzés szekvenciális bemenetből</w:t>
        </w:r>
        <w:r w:rsidR="009526CD">
          <w:rPr>
            <w:noProof/>
            <w:webHidden/>
          </w:rPr>
          <w:tab/>
        </w:r>
        <w:r w:rsidR="009526CD">
          <w:rPr>
            <w:noProof/>
            <w:webHidden/>
          </w:rPr>
          <w:fldChar w:fldCharType="begin"/>
        </w:r>
        <w:r w:rsidR="009526CD">
          <w:rPr>
            <w:noProof/>
            <w:webHidden/>
          </w:rPr>
          <w:instrText xml:space="preserve"> PAGEREF _Toc149434920 \h </w:instrText>
        </w:r>
        <w:r w:rsidR="009526CD">
          <w:rPr>
            <w:noProof/>
            <w:webHidden/>
          </w:rPr>
        </w:r>
        <w:r w:rsidR="009526CD">
          <w:rPr>
            <w:noProof/>
            <w:webHidden/>
          </w:rPr>
          <w:fldChar w:fldCharType="separate"/>
        </w:r>
        <w:r w:rsidR="009526CD">
          <w:rPr>
            <w:noProof/>
            <w:webHidden/>
          </w:rPr>
          <w:t>31</w:t>
        </w:r>
        <w:r w:rsidR="009526CD">
          <w:rPr>
            <w:noProof/>
            <w:webHidden/>
          </w:rPr>
          <w:fldChar w:fldCharType="end"/>
        </w:r>
      </w:hyperlink>
    </w:p>
    <w:p w14:paraId="106059D7" w14:textId="4DB1202E"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1" w:history="1">
        <w:r w:rsidR="009526CD" w:rsidRPr="008717F6">
          <w:rPr>
            <w:rStyle w:val="Hiperhivatkozs"/>
            <w:noProof/>
          </w:rPr>
          <w:t>5.1 Adathalmaz</w:t>
        </w:r>
        <w:r w:rsidR="009526CD">
          <w:rPr>
            <w:noProof/>
            <w:webHidden/>
          </w:rPr>
          <w:tab/>
        </w:r>
        <w:r w:rsidR="009526CD">
          <w:rPr>
            <w:noProof/>
            <w:webHidden/>
          </w:rPr>
          <w:fldChar w:fldCharType="begin"/>
        </w:r>
        <w:r w:rsidR="009526CD">
          <w:rPr>
            <w:noProof/>
            <w:webHidden/>
          </w:rPr>
          <w:instrText xml:space="preserve"> PAGEREF _Toc149434921 \h </w:instrText>
        </w:r>
        <w:r w:rsidR="009526CD">
          <w:rPr>
            <w:noProof/>
            <w:webHidden/>
          </w:rPr>
        </w:r>
        <w:r w:rsidR="009526CD">
          <w:rPr>
            <w:noProof/>
            <w:webHidden/>
          </w:rPr>
          <w:fldChar w:fldCharType="separate"/>
        </w:r>
        <w:r w:rsidR="009526CD">
          <w:rPr>
            <w:noProof/>
            <w:webHidden/>
          </w:rPr>
          <w:t>31</w:t>
        </w:r>
        <w:r w:rsidR="009526CD">
          <w:rPr>
            <w:noProof/>
            <w:webHidden/>
          </w:rPr>
          <w:fldChar w:fldCharType="end"/>
        </w:r>
      </w:hyperlink>
    </w:p>
    <w:p w14:paraId="5B633E7B" w14:textId="5799DF1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2" w:history="1">
        <w:r w:rsidR="009526CD" w:rsidRPr="008717F6">
          <w:rPr>
            <w:rStyle w:val="Hiperhivatkozs"/>
            <w:noProof/>
          </w:rPr>
          <w:t>5.2 Modellek</w:t>
        </w:r>
        <w:r w:rsidR="009526CD">
          <w:rPr>
            <w:noProof/>
            <w:webHidden/>
          </w:rPr>
          <w:tab/>
        </w:r>
        <w:r w:rsidR="009526CD">
          <w:rPr>
            <w:noProof/>
            <w:webHidden/>
          </w:rPr>
          <w:fldChar w:fldCharType="begin"/>
        </w:r>
        <w:r w:rsidR="009526CD">
          <w:rPr>
            <w:noProof/>
            <w:webHidden/>
          </w:rPr>
          <w:instrText xml:space="preserve"> PAGEREF _Toc149434922 \h </w:instrText>
        </w:r>
        <w:r w:rsidR="009526CD">
          <w:rPr>
            <w:noProof/>
            <w:webHidden/>
          </w:rPr>
        </w:r>
        <w:r w:rsidR="009526CD">
          <w:rPr>
            <w:noProof/>
            <w:webHidden/>
          </w:rPr>
          <w:fldChar w:fldCharType="separate"/>
        </w:r>
        <w:r w:rsidR="009526CD">
          <w:rPr>
            <w:noProof/>
            <w:webHidden/>
          </w:rPr>
          <w:t>32</w:t>
        </w:r>
        <w:r w:rsidR="009526CD">
          <w:rPr>
            <w:noProof/>
            <w:webHidden/>
          </w:rPr>
          <w:fldChar w:fldCharType="end"/>
        </w:r>
      </w:hyperlink>
    </w:p>
    <w:p w14:paraId="0960E96D" w14:textId="7A75C66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3" w:history="1">
        <w:r w:rsidR="009526CD" w:rsidRPr="008717F6">
          <w:rPr>
            <w:rStyle w:val="Hiperhivatkozs"/>
            <w:noProof/>
          </w:rPr>
          <w:t>5.2.1 Encoder-Decoder architektúra</w:t>
        </w:r>
        <w:r w:rsidR="009526CD">
          <w:rPr>
            <w:noProof/>
            <w:webHidden/>
          </w:rPr>
          <w:tab/>
        </w:r>
        <w:r w:rsidR="009526CD">
          <w:rPr>
            <w:noProof/>
            <w:webHidden/>
          </w:rPr>
          <w:fldChar w:fldCharType="begin"/>
        </w:r>
        <w:r w:rsidR="009526CD">
          <w:rPr>
            <w:noProof/>
            <w:webHidden/>
          </w:rPr>
          <w:instrText xml:space="preserve"> PAGEREF _Toc149434923 \h </w:instrText>
        </w:r>
        <w:r w:rsidR="009526CD">
          <w:rPr>
            <w:noProof/>
            <w:webHidden/>
          </w:rPr>
        </w:r>
        <w:r w:rsidR="009526CD">
          <w:rPr>
            <w:noProof/>
            <w:webHidden/>
          </w:rPr>
          <w:fldChar w:fldCharType="separate"/>
        </w:r>
        <w:r w:rsidR="009526CD">
          <w:rPr>
            <w:noProof/>
            <w:webHidden/>
          </w:rPr>
          <w:t>32</w:t>
        </w:r>
        <w:r w:rsidR="009526CD">
          <w:rPr>
            <w:noProof/>
            <w:webHidden/>
          </w:rPr>
          <w:fldChar w:fldCharType="end"/>
        </w:r>
      </w:hyperlink>
    </w:p>
    <w:p w14:paraId="65E7ADEC" w14:textId="2099954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4" w:history="1">
        <w:r w:rsidR="009526CD" w:rsidRPr="008717F6">
          <w:rPr>
            <w:rStyle w:val="Hiperhivatkozs"/>
            <w:noProof/>
          </w:rPr>
          <w:t>5.2.2 Saját modell kialakítása</w:t>
        </w:r>
        <w:r w:rsidR="009526CD">
          <w:rPr>
            <w:noProof/>
            <w:webHidden/>
          </w:rPr>
          <w:tab/>
        </w:r>
        <w:r w:rsidR="009526CD">
          <w:rPr>
            <w:noProof/>
            <w:webHidden/>
          </w:rPr>
          <w:fldChar w:fldCharType="begin"/>
        </w:r>
        <w:r w:rsidR="009526CD">
          <w:rPr>
            <w:noProof/>
            <w:webHidden/>
          </w:rPr>
          <w:instrText xml:space="preserve"> PAGEREF _Toc149434924 \h </w:instrText>
        </w:r>
        <w:r w:rsidR="009526CD">
          <w:rPr>
            <w:noProof/>
            <w:webHidden/>
          </w:rPr>
        </w:r>
        <w:r w:rsidR="009526CD">
          <w:rPr>
            <w:noProof/>
            <w:webHidden/>
          </w:rPr>
          <w:fldChar w:fldCharType="separate"/>
        </w:r>
        <w:r w:rsidR="009526CD">
          <w:rPr>
            <w:noProof/>
            <w:webHidden/>
          </w:rPr>
          <w:t>33</w:t>
        </w:r>
        <w:r w:rsidR="009526CD">
          <w:rPr>
            <w:noProof/>
            <w:webHidden/>
          </w:rPr>
          <w:fldChar w:fldCharType="end"/>
        </w:r>
      </w:hyperlink>
    </w:p>
    <w:p w14:paraId="040820D6" w14:textId="505DA19B"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5" w:history="1">
        <w:r w:rsidR="009526CD" w:rsidRPr="008717F6">
          <w:rPr>
            <w:rStyle w:val="Hiperhivatkozs"/>
            <w:noProof/>
          </w:rPr>
          <w:t>5.2.3 Tanítás</w:t>
        </w:r>
        <w:r w:rsidR="009526CD">
          <w:rPr>
            <w:noProof/>
            <w:webHidden/>
          </w:rPr>
          <w:tab/>
        </w:r>
        <w:r w:rsidR="009526CD">
          <w:rPr>
            <w:noProof/>
            <w:webHidden/>
          </w:rPr>
          <w:fldChar w:fldCharType="begin"/>
        </w:r>
        <w:r w:rsidR="009526CD">
          <w:rPr>
            <w:noProof/>
            <w:webHidden/>
          </w:rPr>
          <w:instrText xml:space="preserve"> PAGEREF _Toc149434925 \h </w:instrText>
        </w:r>
        <w:r w:rsidR="009526CD">
          <w:rPr>
            <w:noProof/>
            <w:webHidden/>
          </w:rPr>
        </w:r>
        <w:r w:rsidR="009526CD">
          <w:rPr>
            <w:noProof/>
            <w:webHidden/>
          </w:rPr>
          <w:fldChar w:fldCharType="separate"/>
        </w:r>
        <w:r w:rsidR="009526CD">
          <w:rPr>
            <w:noProof/>
            <w:webHidden/>
          </w:rPr>
          <w:t>36</w:t>
        </w:r>
        <w:r w:rsidR="009526CD">
          <w:rPr>
            <w:noProof/>
            <w:webHidden/>
          </w:rPr>
          <w:fldChar w:fldCharType="end"/>
        </w:r>
      </w:hyperlink>
    </w:p>
    <w:p w14:paraId="46E06D03" w14:textId="3B7B907C"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6" w:history="1">
        <w:r w:rsidR="009526CD" w:rsidRPr="008717F6">
          <w:rPr>
            <w:rStyle w:val="Hiperhivatkozs"/>
            <w:noProof/>
          </w:rPr>
          <w:t>5.3 Kiegészítő algoritmusok</w:t>
        </w:r>
        <w:r w:rsidR="009526CD">
          <w:rPr>
            <w:noProof/>
            <w:webHidden/>
          </w:rPr>
          <w:tab/>
        </w:r>
        <w:r w:rsidR="009526CD">
          <w:rPr>
            <w:noProof/>
            <w:webHidden/>
          </w:rPr>
          <w:fldChar w:fldCharType="begin"/>
        </w:r>
        <w:r w:rsidR="009526CD">
          <w:rPr>
            <w:noProof/>
            <w:webHidden/>
          </w:rPr>
          <w:instrText xml:space="preserve"> PAGEREF _Toc149434926 \h </w:instrText>
        </w:r>
        <w:r w:rsidR="009526CD">
          <w:rPr>
            <w:noProof/>
            <w:webHidden/>
          </w:rPr>
        </w:r>
        <w:r w:rsidR="009526CD">
          <w:rPr>
            <w:noProof/>
            <w:webHidden/>
          </w:rPr>
          <w:fldChar w:fldCharType="separate"/>
        </w:r>
        <w:r w:rsidR="009526CD">
          <w:rPr>
            <w:noProof/>
            <w:webHidden/>
          </w:rPr>
          <w:t>37</w:t>
        </w:r>
        <w:r w:rsidR="009526CD">
          <w:rPr>
            <w:noProof/>
            <w:webHidden/>
          </w:rPr>
          <w:fldChar w:fldCharType="end"/>
        </w:r>
      </w:hyperlink>
    </w:p>
    <w:p w14:paraId="2AC2D991" w14:textId="50CE50E3"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7" w:history="1">
        <w:r w:rsidR="009526CD" w:rsidRPr="008717F6">
          <w:rPr>
            <w:rStyle w:val="Hiperhivatkozs"/>
            <w:noProof/>
          </w:rPr>
          <w:t>5.4 Értékelés</w:t>
        </w:r>
        <w:r w:rsidR="009526CD">
          <w:rPr>
            <w:noProof/>
            <w:webHidden/>
          </w:rPr>
          <w:tab/>
        </w:r>
        <w:r w:rsidR="009526CD">
          <w:rPr>
            <w:noProof/>
            <w:webHidden/>
          </w:rPr>
          <w:fldChar w:fldCharType="begin"/>
        </w:r>
        <w:r w:rsidR="009526CD">
          <w:rPr>
            <w:noProof/>
            <w:webHidden/>
          </w:rPr>
          <w:instrText xml:space="preserve"> PAGEREF _Toc149434927 \h </w:instrText>
        </w:r>
        <w:r w:rsidR="009526CD">
          <w:rPr>
            <w:noProof/>
            <w:webHidden/>
          </w:rPr>
        </w:r>
        <w:r w:rsidR="009526CD">
          <w:rPr>
            <w:noProof/>
            <w:webHidden/>
          </w:rPr>
          <w:fldChar w:fldCharType="separate"/>
        </w:r>
        <w:r w:rsidR="009526CD">
          <w:rPr>
            <w:noProof/>
            <w:webHidden/>
          </w:rPr>
          <w:t>37</w:t>
        </w:r>
        <w:r w:rsidR="009526CD">
          <w:rPr>
            <w:noProof/>
            <w:webHidden/>
          </w:rPr>
          <w:fldChar w:fldCharType="end"/>
        </w:r>
      </w:hyperlink>
    </w:p>
    <w:p w14:paraId="1021627A" w14:textId="2CE30AE0"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8" w:history="1">
        <w:r w:rsidR="009526CD" w:rsidRPr="008717F6">
          <w:rPr>
            <w:rStyle w:val="Hiperhivatkozs"/>
            <w:noProof/>
          </w:rPr>
          <w:t>6 Hagyomás jelelés</w:t>
        </w:r>
        <w:r w:rsidR="009526CD">
          <w:rPr>
            <w:noProof/>
            <w:webHidden/>
          </w:rPr>
          <w:tab/>
        </w:r>
        <w:r w:rsidR="009526CD">
          <w:rPr>
            <w:noProof/>
            <w:webHidden/>
          </w:rPr>
          <w:fldChar w:fldCharType="begin"/>
        </w:r>
        <w:r w:rsidR="009526CD">
          <w:rPr>
            <w:noProof/>
            <w:webHidden/>
          </w:rPr>
          <w:instrText xml:space="preserve"> PAGEREF _Toc149434928 \h </w:instrText>
        </w:r>
        <w:r w:rsidR="009526CD">
          <w:rPr>
            <w:noProof/>
            <w:webHidden/>
          </w:rPr>
        </w:r>
        <w:r w:rsidR="009526CD">
          <w:rPr>
            <w:noProof/>
            <w:webHidden/>
          </w:rPr>
          <w:fldChar w:fldCharType="separate"/>
        </w:r>
        <w:r w:rsidR="009526CD">
          <w:rPr>
            <w:noProof/>
            <w:webHidden/>
          </w:rPr>
          <w:t>38</w:t>
        </w:r>
        <w:r w:rsidR="009526CD">
          <w:rPr>
            <w:noProof/>
            <w:webHidden/>
          </w:rPr>
          <w:fldChar w:fldCharType="end"/>
        </w:r>
      </w:hyperlink>
    </w:p>
    <w:p w14:paraId="6BCB8AC7" w14:textId="3578DAC0"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9" w:history="1">
        <w:r w:rsidR="009526CD" w:rsidRPr="008717F6">
          <w:rPr>
            <w:rStyle w:val="Hiperhivatkozs"/>
            <w:noProof/>
          </w:rPr>
          <w:t>7 Általános jelnyelv fordítása</w:t>
        </w:r>
        <w:r w:rsidR="009526CD">
          <w:rPr>
            <w:noProof/>
            <w:webHidden/>
          </w:rPr>
          <w:tab/>
        </w:r>
        <w:r w:rsidR="009526CD">
          <w:rPr>
            <w:noProof/>
            <w:webHidden/>
          </w:rPr>
          <w:fldChar w:fldCharType="begin"/>
        </w:r>
        <w:r w:rsidR="009526CD">
          <w:rPr>
            <w:noProof/>
            <w:webHidden/>
          </w:rPr>
          <w:instrText xml:space="preserve"> PAGEREF _Toc149434929 \h </w:instrText>
        </w:r>
        <w:r w:rsidR="009526CD">
          <w:rPr>
            <w:noProof/>
            <w:webHidden/>
          </w:rPr>
        </w:r>
        <w:r w:rsidR="009526CD">
          <w:rPr>
            <w:noProof/>
            <w:webHidden/>
          </w:rPr>
          <w:fldChar w:fldCharType="separate"/>
        </w:r>
        <w:r w:rsidR="009526CD">
          <w:rPr>
            <w:noProof/>
            <w:webHidden/>
          </w:rPr>
          <w:t>39</w:t>
        </w:r>
        <w:r w:rsidR="009526CD">
          <w:rPr>
            <w:noProof/>
            <w:webHidden/>
          </w:rPr>
          <w:fldChar w:fldCharType="end"/>
        </w:r>
      </w:hyperlink>
    </w:p>
    <w:p w14:paraId="7A97F7CA" w14:textId="714F6FE5"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0" w:history="1">
        <w:r w:rsidR="009526CD" w:rsidRPr="008717F6">
          <w:rPr>
            <w:rStyle w:val="Hiperhivatkozs"/>
            <w:noProof/>
          </w:rPr>
          <w:t>8 Köszönetnyilvánítás</w:t>
        </w:r>
        <w:r w:rsidR="009526CD">
          <w:rPr>
            <w:noProof/>
            <w:webHidden/>
          </w:rPr>
          <w:tab/>
        </w:r>
        <w:r w:rsidR="009526CD">
          <w:rPr>
            <w:noProof/>
            <w:webHidden/>
          </w:rPr>
          <w:fldChar w:fldCharType="begin"/>
        </w:r>
        <w:r w:rsidR="009526CD">
          <w:rPr>
            <w:noProof/>
            <w:webHidden/>
          </w:rPr>
          <w:instrText xml:space="preserve"> PAGEREF _Toc149434930 \h </w:instrText>
        </w:r>
        <w:r w:rsidR="009526CD">
          <w:rPr>
            <w:noProof/>
            <w:webHidden/>
          </w:rPr>
        </w:r>
        <w:r w:rsidR="009526CD">
          <w:rPr>
            <w:noProof/>
            <w:webHidden/>
          </w:rPr>
          <w:fldChar w:fldCharType="separate"/>
        </w:r>
        <w:r w:rsidR="009526CD">
          <w:rPr>
            <w:noProof/>
            <w:webHidden/>
          </w:rPr>
          <w:t>40</w:t>
        </w:r>
        <w:r w:rsidR="009526CD">
          <w:rPr>
            <w:noProof/>
            <w:webHidden/>
          </w:rPr>
          <w:fldChar w:fldCharType="end"/>
        </w:r>
      </w:hyperlink>
    </w:p>
    <w:p w14:paraId="3309F832" w14:textId="5444FDA2"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1" w:history="1">
        <w:r w:rsidR="009526CD" w:rsidRPr="008717F6">
          <w:rPr>
            <w:rStyle w:val="Hiperhivatkozs"/>
            <w:noProof/>
          </w:rPr>
          <w:t>9 Irodalomjegyzék</w:t>
        </w:r>
        <w:r w:rsidR="009526CD">
          <w:rPr>
            <w:noProof/>
            <w:webHidden/>
          </w:rPr>
          <w:tab/>
        </w:r>
        <w:r w:rsidR="009526CD">
          <w:rPr>
            <w:noProof/>
            <w:webHidden/>
          </w:rPr>
          <w:fldChar w:fldCharType="begin"/>
        </w:r>
        <w:r w:rsidR="009526CD">
          <w:rPr>
            <w:noProof/>
            <w:webHidden/>
          </w:rPr>
          <w:instrText xml:space="preserve"> PAGEREF _Toc149434931 \h </w:instrText>
        </w:r>
        <w:r w:rsidR="009526CD">
          <w:rPr>
            <w:noProof/>
            <w:webHidden/>
          </w:rPr>
        </w:r>
        <w:r w:rsidR="009526CD">
          <w:rPr>
            <w:noProof/>
            <w:webHidden/>
          </w:rPr>
          <w:fldChar w:fldCharType="separate"/>
        </w:r>
        <w:r w:rsidR="009526CD">
          <w:rPr>
            <w:noProof/>
            <w:webHidden/>
          </w:rPr>
          <w:t>41</w:t>
        </w:r>
        <w:r w:rsidR="009526CD">
          <w:rPr>
            <w:noProof/>
            <w:webHidden/>
          </w:rPr>
          <w:fldChar w:fldCharType="end"/>
        </w:r>
      </w:hyperlink>
    </w:p>
    <w:p w14:paraId="20835ABA" w14:textId="41142E6F"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2" w:history="1">
        <w:r w:rsidR="009526CD" w:rsidRPr="008717F6">
          <w:rPr>
            <w:rStyle w:val="Hiperhivatkozs"/>
            <w:noProof/>
          </w:rPr>
          <w:t>Irodalomjegyzék</w:t>
        </w:r>
        <w:r w:rsidR="009526CD">
          <w:rPr>
            <w:noProof/>
            <w:webHidden/>
          </w:rPr>
          <w:tab/>
        </w:r>
        <w:r w:rsidR="009526CD">
          <w:rPr>
            <w:noProof/>
            <w:webHidden/>
          </w:rPr>
          <w:fldChar w:fldCharType="begin"/>
        </w:r>
        <w:r w:rsidR="009526CD">
          <w:rPr>
            <w:noProof/>
            <w:webHidden/>
          </w:rPr>
          <w:instrText xml:space="preserve"> PAGEREF _Toc149434932 \h </w:instrText>
        </w:r>
        <w:r w:rsidR="009526CD">
          <w:rPr>
            <w:noProof/>
            <w:webHidden/>
          </w:rPr>
        </w:r>
        <w:r w:rsidR="009526CD">
          <w:rPr>
            <w:noProof/>
            <w:webHidden/>
          </w:rPr>
          <w:fldChar w:fldCharType="separate"/>
        </w:r>
        <w:r w:rsidR="009526CD">
          <w:rPr>
            <w:noProof/>
            <w:webHidden/>
          </w:rPr>
          <w:t>42</w:t>
        </w:r>
        <w:r w:rsidR="009526CD">
          <w:rPr>
            <w:noProof/>
            <w:webHidden/>
          </w:rPr>
          <w:fldChar w:fldCharType="end"/>
        </w:r>
      </w:hyperlink>
    </w:p>
    <w:p w14:paraId="6A3C4CC3" w14:textId="0A577EA7"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3" w:history="1">
        <w:r w:rsidR="009526CD" w:rsidRPr="008717F6">
          <w:rPr>
            <w:rStyle w:val="Hiperhivatkozs"/>
            <w:noProof/>
          </w:rPr>
          <w:t>Függelék</w:t>
        </w:r>
        <w:r w:rsidR="009526CD">
          <w:rPr>
            <w:noProof/>
            <w:webHidden/>
          </w:rPr>
          <w:tab/>
        </w:r>
        <w:r w:rsidR="009526CD">
          <w:rPr>
            <w:noProof/>
            <w:webHidden/>
          </w:rPr>
          <w:fldChar w:fldCharType="begin"/>
        </w:r>
        <w:r w:rsidR="009526CD">
          <w:rPr>
            <w:noProof/>
            <w:webHidden/>
          </w:rPr>
          <w:instrText xml:space="preserve"> PAGEREF _Toc149434933 \h </w:instrText>
        </w:r>
        <w:r w:rsidR="009526CD">
          <w:rPr>
            <w:noProof/>
            <w:webHidden/>
          </w:rPr>
        </w:r>
        <w:r w:rsidR="009526CD">
          <w:rPr>
            <w:noProof/>
            <w:webHidden/>
          </w:rPr>
          <w:fldChar w:fldCharType="separate"/>
        </w:r>
        <w:r w:rsidR="009526CD">
          <w:rPr>
            <w:noProof/>
            <w:webHidden/>
          </w:rPr>
          <w:t>43</w:t>
        </w:r>
        <w:r w:rsidR="009526CD">
          <w:rPr>
            <w:noProof/>
            <w:webHidden/>
          </w:rPr>
          <w:fldChar w:fldCharType="end"/>
        </w:r>
      </w:hyperlink>
    </w:p>
    <w:p w14:paraId="74983692" w14:textId="2659C1B6"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434889"/>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434890"/>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9434891"/>
      <w:r>
        <w:lastRenderedPageBreak/>
        <w:t>Bevezetés</w:t>
      </w:r>
      <w:bookmarkEnd w:id="2"/>
      <w:bookmarkEnd w:id="3"/>
    </w:p>
    <w:p w14:paraId="7D2ACDE9" w14:textId="52176871"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4" w:name="_Toc149434893"/>
      <w:r>
        <w:t>Jelnyelv alapok</w:t>
      </w:r>
      <w:bookmarkEnd w:id="4"/>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5" w:name="_Toc149434894"/>
      <w:r>
        <w:t>Amerikai jelnyelv (ASL)</w:t>
      </w:r>
      <w:bookmarkEnd w:id="5"/>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6"/>
      <w:r w:rsidRPr="00605C81">
        <w:t>7. legtöbbet használt</w:t>
      </w:r>
      <w:commentRangeEnd w:id="6"/>
      <w:r w:rsidR="00605C81">
        <w:rPr>
          <w:rStyle w:val="Jegyzethivatkozs"/>
        </w:rPr>
        <w:commentReference w:id="6"/>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434895"/>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26951427" w:rsidR="005106E2" w:rsidRDefault="009171AF" w:rsidP="005106E2">
      <w:r w:rsidRPr="009171AF">
        <w:lastRenderedPageBreak/>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 xml:space="preserve">leírt </w:t>
      </w:r>
      <w:commentRangeStart w:id="8"/>
      <w:r w:rsidR="00F73462">
        <w:t>alakzatban térnek el.</w:t>
      </w:r>
      <w:commentRangeEnd w:id="8"/>
      <w:r w:rsidR="004F6683">
        <w:rPr>
          <w:rStyle w:val="Jegyzethivatkozs"/>
        </w:rPr>
        <w:commentReference w:id="8"/>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9" w:name="_Toc149434896"/>
      <w:r>
        <w:t>Általános ASL</w:t>
      </w:r>
      <w:bookmarkEnd w:id="9"/>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0"/>
      <w:r w:rsidRPr="00A73229">
        <w:t xml:space="preserve">Anya, illetve Apa </w:t>
      </w:r>
      <w:commentRangeEnd w:id="10"/>
      <w:r w:rsidR="00BB4424">
        <w:rPr>
          <w:rStyle w:val="Jegyzethivatkozs"/>
        </w:rPr>
        <w:commentReference w:id="10"/>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1"/>
      <w:r w:rsidR="00C3257B">
        <w:t>is</w:t>
      </w:r>
      <w:commentRangeEnd w:id="11"/>
      <w:r w:rsidR="00BB4424">
        <w:rPr>
          <w:rStyle w:val="Jegyzethivatkozs"/>
        </w:rPr>
        <w:commentReference w:id="11"/>
      </w:r>
      <w:r w:rsidR="00C3257B">
        <w:t>.</w:t>
      </w:r>
    </w:p>
    <w:p w14:paraId="7664E216" w14:textId="0ADA5892" w:rsidR="006504C3"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2"/>
      <w:proofErr w:type="spellStart"/>
      <w:r w:rsidR="00797EB6">
        <w:t>gloss</w:t>
      </w:r>
      <w:commentRangeEnd w:id="12"/>
      <w:proofErr w:type="spellEnd"/>
      <w:r w:rsidR="00BB4424">
        <w:rPr>
          <w:rStyle w:val="Jegyzethivatkozs"/>
        </w:rPr>
        <w:commentReference w:id="12"/>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p>
    <w:p w14:paraId="234C405A" w14:textId="77777777" w:rsidR="00FE6A9C" w:rsidRDefault="00FE6A9C" w:rsidP="00FE6A9C">
      <w:pPr>
        <w:pStyle w:val="Cmsor2"/>
      </w:pPr>
      <w:bookmarkStart w:id="13" w:name="_Toc149434892"/>
      <w:r>
        <w:t>A dolgozat felépítése</w:t>
      </w:r>
      <w:bookmarkEnd w:id="13"/>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lastRenderedPageBreak/>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77777777"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proofErr w:type="gramStart"/>
      <w:r>
        <w:t>usecase</w:t>
      </w:r>
      <w:proofErr w:type="spellEnd"/>
      <w:r>
        <w:t>”-</w:t>
      </w:r>
      <w:proofErr w:type="gramEnd"/>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4" w:name="_Toc149434897"/>
      <w:r>
        <w:lastRenderedPageBreak/>
        <w:t>Kapcsolódó kutatások</w:t>
      </w:r>
      <w:bookmarkEnd w:id="14"/>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5" w:name="_Toc149434898"/>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Jegyzethivatkozs"/>
        </w:rPr>
        <w:commentReference w:id="16"/>
      </w:r>
      <w:commentRangeEnd w:id="17"/>
      <w:r w:rsidR="00274327">
        <w:rPr>
          <w:rStyle w:val="Jegyzethivatkozs"/>
        </w:rPr>
        <w:commentReference w:id="17"/>
      </w:r>
      <w:r w:rsidR="008063DA">
        <w:t xml:space="preserve"> Vagy a dinamikus információ kinyerése az </w:t>
      </w:r>
      <w:commentRangeStart w:id="18"/>
      <w:r w:rsidR="008063DA">
        <w:t>egyes képkockák pixeleinek különbségéből.</w:t>
      </w:r>
      <w:commentRangeEnd w:id="18"/>
      <w:r w:rsidR="008063DA">
        <w:rPr>
          <w:rStyle w:val="Jegyzethivatkozs"/>
        </w:rPr>
        <w:commentReference w:id="18"/>
      </w:r>
    </w:p>
    <w:p w14:paraId="10308631" w14:textId="7D30C350" w:rsidR="00715ECE" w:rsidRDefault="000543D2" w:rsidP="000543D2">
      <w:pPr>
        <w:pStyle w:val="Cmsor3"/>
      </w:pPr>
      <w:bookmarkStart w:id="19" w:name="_Toc149434899"/>
      <w:commentRangeStart w:id="20"/>
      <w:r w:rsidRPr="000543D2">
        <w:t>Jelnyelv automatikus fordítása többfolyamos 3D CNN-</w:t>
      </w:r>
      <w:proofErr w:type="spellStart"/>
      <w:r w:rsidRPr="000543D2">
        <w:t>nel</w:t>
      </w:r>
      <w:proofErr w:type="spellEnd"/>
      <w:r w:rsidRPr="000543D2">
        <w:t xml:space="preserve"> és mesterséges mélységtérképek generálása</w:t>
      </w:r>
      <w:commentRangeEnd w:id="20"/>
      <w:r>
        <w:rPr>
          <w:rStyle w:val="Jegyzethivatkozs"/>
          <w:rFonts w:cs="Times New Roman"/>
          <w:b w:val="0"/>
          <w:bCs w:val="0"/>
        </w:rPr>
        <w:commentReference w:id="20"/>
      </w:r>
      <w:bookmarkEnd w:id="19"/>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1"/>
      <w:r w:rsidR="00573B7B">
        <w:t>VGG16</w:t>
      </w:r>
      <w:commentRangeEnd w:id="21"/>
      <w:r w:rsidR="00573B7B">
        <w:rPr>
          <w:rStyle w:val="Jegyzethivatkozs"/>
        </w:rPr>
        <w:commentReference w:id="21"/>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2"/>
      <w:commentRangeStart w:id="23"/>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2"/>
      <w:r>
        <w:rPr>
          <w:rStyle w:val="Jegyzethivatkozs"/>
        </w:rPr>
        <w:commentReference w:id="22"/>
      </w:r>
      <w:commentRangeEnd w:id="23"/>
      <w:r>
        <w:rPr>
          <w:rStyle w:val="Jegyzethivatkozs"/>
        </w:rPr>
        <w:commentReference w:id="23"/>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lastRenderedPageBreak/>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24" w:name="_Toc149434900"/>
      <w:r>
        <w:t>Segédeszközt használó megoldások</w:t>
      </w:r>
      <w:bookmarkEnd w:id="24"/>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5" w:name="_Toc149434901"/>
      <w:commentRangeStart w:id="26"/>
      <w:r>
        <w:lastRenderedPageBreak/>
        <w:t>Kesztyű</w:t>
      </w:r>
      <w:r w:rsidR="001425CC">
        <w:t>t</w:t>
      </w:r>
      <w:r w:rsidR="0076387E">
        <w:t xml:space="preserve"> </w:t>
      </w:r>
      <w:r w:rsidR="001425CC">
        <w:t>használó</w:t>
      </w:r>
      <w:r w:rsidR="0076387E">
        <w:t xml:space="preserve"> kutatások</w:t>
      </w:r>
      <w:commentRangeEnd w:id="26"/>
      <w:r w:rsidR="00326294">
        <w:rPr>
          <w:rStyle w:val="Jegyzethivatkozs"/>
          <w:rFonts w:cs="Times New Roman"/>
          <w:b w:val="0"/>
          <w:bCs w:val="0"/>
        </w:rPr>
        <w:commentReference w:id="26"/>
      </w:r>
      <w:bookmarkEnd w:id="25"/>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7"/>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7"/>
      <w:r w:rsidR="00E0196C">
        <w:rPr>
          <w:rStyle w:val="Jegyzethivatkozs"/>
        </w:rPr>
        <w:commentReference w:id="27"/>
      </w:r>
      <w:r w:rsidR="00681927">
        <w:t xml:space="preserve"> az egyszerűbb mozdulatok, például az ábécé betűinek és a számjegyeknek a felismerését céloz</w:t>
      </w:r>
      <w:r w:rsidR="007F6C8A">
        <w:t>zák általában</w:t>
      </w:r>
      <w:r w:rsidR="00681927">
        <w:t xml:space="preserve">, míg a </w:t>
      </w:r>
      <w:commentRangeStart w:id="28"/>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8"/>
      <w:r w:rsidR="00E0196C">
        <w:rPr>
          <w:rStyle w:val="Jegyzethivatkozs"/>
        </w:rPr>
        <w:commentReference w:id="28"/>
      </w:r>
      <w:r w:rsidR="00681927">
        <w:t xml:space="preserve"> bonyolultabb jelnyelvi struktúrákat és kifejezéseket is képesek kezelni.</w:t>
      </w:r>
    </w:p>
    <w:p w14:paraId="402CE9F5" w14:textId="6EDE3AB5" w:rsidR="00FE6469" w:rsidRDefault="0082295F" w:rsidP="00B34750">
      <w:r>
        <w:t xml:space="preserve">A kesztyű valójában </w:t>
      </w:r>
      <w:commentRangeStart w:id="29"/>
      <w:r>
        <w:t>t</w:t>
      </w:r>
      <w:r w:rsidR="00D31FE4">
        <w:t xml:space="preserve">öbb szenzor összehangolt méréseit </w:t>
      </w:r>
      <w:commentRangeEnd w:id="29"/>
      <w:r w:rsidR="00E0196C">
        <w:rPr>
          <w:rStyle w:val="Jegyzethivatkozs"/>
        </w:rPr>
        <w:commentReference w:id="29"/>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30" w:name="_Toc149434902"/>
      <w:proofErr w:type="spellStart"/>
      <w:r w:rsidRPr="00F53C3D">
        <w:t>SignRing</w:t>
      </w:r>
      <w:proofErr w:type="spellEnd"/>
      <w:r>
        <w:t xml:space="preserve">: </w:t>
      </w:r>
      <w:r w:rsidRPr="00F53C3D">
        <w:t>Amerikai jelnyelv-felismerés IMU</w:t>
      </w:r>
      <w:r>
        <w:t xml:space="preserve"> szenzorral ellátott </w:t>
      </w:r>
      <w:r w:rsidRPr="00F53C3D">
        <w:t>gyűrűkkel</w:t>
      </w:r>
      <w:bookmarkEnd w:id="30"/>
    </w:p>
    <w:p w14:paraId="041A1F9E" w14:textId="29D9CADE" w:rsidR="001C31F7" w:rsidRDefault="00FE6469" w:rsidP="00C66B0A">
      <w:r>
        <w:t xml:space="preserve">Egy újabb megközelítés a </w:t>
      </w:r>
      <w:commentRangeStart w:id="31"/>
      <w:r w:rsidRPr="002D1E8F">
        <w:t>gyűrűbe</w:t>
      </w:r>
      <w:commentRangeEnd w:id="31"/>
      <w:r w:rsidR="002D1E8F">
        <w:rPr>
          <w:rStyle w:val="Jegyzethivatkozs"/>
        </w:rPr>
        <w:commentReference w:id="31"/>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w:t>
      </w:r>
      <w:r w:rsidR="00AE0B46" w:rsidRPr="00D32270">
        <w:lastRenderedPageBreak/>
        <w:t xml:space="preserve">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32" w:name="_Toc149434903"/>
      <w:r>
        <w:t>A dolgozat célja</w:t>
      </w:r>
      <w:bookmarkEnd w:id="32"/>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3" w:name="_Toc149434904"/>
      <w:commentRangeStart w:id="34"/>
      <w:r>
        <w:lastRenderedPageBreak/>
        <w:t>Megközelítés</w:t>
      </w:r>
      <w:commentRangeEnd w:id="34"/>
      <w:r w:rsidR="00595C91">
        <w:rPr>
          <w:rStyle w:val="Jegyzethivatkozs"/>
          <w:rFonts w:cs="Times New Roman"/>
          <w:b w:val="0"/>
          <w:bCs w:val="0"/>
          <w:kern w:val="0"/>
        </w:rPr>
        <w:commentReference w:id="34"/>
      </w:r>
      <w:bookmarkEnd w:id="33"/>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35" w:name="_Toc149434905"/>
      <w:r>
        <w:t xml:space="preserve">Póz </w:t>
      </w:r>
      <w:r w:rsidR="000D0C1C">
        <w:t>felismerés</w:t>
      </w:r>
      <w:bookmarkEnd w:id="35"/>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6" w:name="_Toc149434906"/>
      <w:commentRangeStart w:id="37"/>
      <w:commentRangeStart w:id="38"/>
      <w:r>
        <w:lastRenderedPageBreak/>
        <w:t xml:space="preserve">Open </w:t>
      </w:r>
      <w:proofErr w:type="spellStart"/>
      <w:r>
        <w:t>pose</w:t>
      </w:r>
      <w:commentRangeEnd w:id="37"/>
      <w:proofErr w:type="spellEnd"/>
      <w:r w:rsidR="000A184A">
        <w:rPr>
          <w:rStyle w:val="Jegyzethivatkozs"/>
          <w:rFonts w:cs="Times New Roman"/>
          <w:b w:val="0"/>
          <w:bCs w:val="0"/>
        </w:rPr>
        <w:commentReference w:id="37"/>
      </w:r>
      <w:commentRangeEnd w:id="38"/>
      <w:r w:rsidR="006C11D9">
        <w:rPr>
          <w:rStyle w:val="Jegyzethivatkozs"/>
          <w:rFonts w:cs="Times New Roman"/>
          <w:b w:val="0"/>
          <w:bCs w:val="0"/>
        </w:rPr>
        <w:commentReference w:id="38"/>
      </w:r>
      <w:bookmarkEnd w:id="36"/>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66B3C7E6"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39"/>
      <w:r w:rsidR="007E6C64">
        <w:t>mentén</w:t>
      </w:r>
      <w:commentRangeEnd w:id="39"/>
      <w:r w:rsidR="007E6C64">
        <w:rPr>
          <w:rStyle w:val="Jegyzethivatkozs"/>
        </w:rPr>
        <w:commentReference w:id="39"/>
      </w:r>
      <w:r w:rsidR="00BB24B3">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w:t>
      </w:r>
      <w:r>
        <w:lastRenderedPageBreak/>
        <w:t xml:space="preserve">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w:t>
      </w:r>
      <w:proofErr w:type="spellStart"/>
      <w:r w:rsidR="00D01DAA">
        <w:t>polinomiális</w:t>
      </w:r>
      <w:proofErr w:type="spellEnd"/>
      <w:r w:rsidR="00D01DAA">
        <w:t xml:space="preserve"> </w:t>
      </w:r>
      <w:proofErr w:type="spellStart"/>
      <w:r w:rsidR="00D01DAA">
        <w:t>futásidejű</w:t>
      </w:r>
      <w:proofErr w:type="spellEnd"/>
      <w:r w:rsidR="00D01DAA">
        <w:t xml:space="preserve"> algoritmust. </w:t>
      </w:r>
      <w:r w:rsidR="007076A2">
        <w:t>Á</w:t>
      </w:r>
      <w:commentRangeStart w:id="40"/>
      <w:r w:rsidR="00EA60C3">
        <w:t>ltalános esetben szétválogatni a kulcspontokat változó számú emberre NP nehéz feladat</w:t>
      </w:r>
      <w:r w:rsidR="007076A2">
        <w:t xml:space="preserve"> lenne</w:t>
      </w:r>
      <w:r w:rsidR="00EA60C3">
        <w:t>.</w:t>
      </w:r>
      <w:commentRangeEnd w:id="40"/>
      <w:r w:rsidR="00D30355">
        <w:rPr>
          <w:rStyle w:val="Jegyzethivatkozs"/>
        </w:rPr>
        <w:commentReference w:id="40"/>
      </w:r>
    </w:p>
    <w:p w14:paraId="20E17006" w14:textId="6B6A268C" w:rsidR="004E773D" w:rsidRDefault="004E773D" w:rsidP="004E773D">
      <w:pPr>
        <w:pStyle w:val="Cmsor3"/>
      </w:pPr>
      <w:bookmarkStart w:id="41" w:name="_Toc149434907"/>
      <w:commentRangeStart w:id="42"/>
      <w:commentRangeStart w:id="43"/>
      <w:proofErr w:type="spellStart"/>
      <w:r>
        <w:t>Mediapipe</w:t>
      </w:r>
      <w:proofErr w:type="spellEnd"/>
      <w:r>
        <w:t xml:space="preserve"> </w:t>
      </w:r>
      <w:proofErr w:type="spellStart"/>
      <w:r>
        <w:t>holistic</w:t>
      </w:r>
      <w:commentRangeEnd w:id="42"/>
      <w:proofErr w:type="spellEnd"/>
      <w:r w:rsidR="002A72B0">
        <w:rPr>
          <w:rStyle w:val="Jegyzethivatkozs"/>
          <w:rFonts w:cs="Times New Roman"/>
          <w:b w:val="0"/>
          <w:bCs w:val="0"/>
        </w:rPr>
        <w:commentReference w:id="42"/>
      </w:r>
      <w:commentRangeEnd w:id="43"/>
      <w:r w:rsidR="002A72B0">
        <w:rPr>
          <w:rStyle w:val="Jegyzethivatkozs"/>
          <w:rFonts w:cs="Times New Roman"/>
          <w:b w:val="0"/>
          <w:bCs w:val="0"/>
        </w:rPr>
        <w:commentReference w:id="43"/>
      </w:r>
      <w:r w:rsidR="00550E25">
        <w:t xml:space="preserve"> és </w:t>
      </w:r>
      <w:proofErr w:type="spellStart"/>
      <w:r w:rsidR="00550E25">
        <w:t>hands</w:t>
      </w:r>
      <w:bookmarkEnd w:id="41"/>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870ACE"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r w:rsidR="00C00DA8">
        <w:t>.</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w:t>
      </w:r>
      <w:r w:rsidR="00137C3F">
        <w:lastRenderedPageBreak/>
        <w:t xml:space="preserve">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44" w:name="_Toc149434908"/>
      <w:r>
        <w:lastRenderedPageBreak/>
        <w:t>Statikus ujjbetűzés</w:t>
      </w:r>
      <w:bookmarkEnd w:id="44"/>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5"/>
      <w:r w:rsidR="007803F1">
        <w:t>fordíthatja</w:t>
      </w:r>
      <w:commentRangeEnd w:id="45"/>
      <w:r w:rsidR="00E0423D">
        <w:rPr>
          <w:rStyle w:val="Jegyzethivatkozs"/>
        </w:rPr>
        <w:commentReference w:id="45"/>
      </w:r>
      <w:r w:rsidR="007803F1">
        <w:t>.</w:t>
      </w:r>
    </w:p>
    <w:p w14:paraId="1D624D65" w14:textId="43ACEFC0" w:rsidR="00C771AB" w:rsidRDefault="00637D39" w:rsidP="00FE6A9C">
      <w:pPr>
        <w:pStyle w:val="Cmsor2"/>
      </w:pPr>
      <w:bookmarkStart w:id="46" w:name="_Toc149434909"/>
      <w:r>
        <w:t>Adathalmaz</w:t>
      </w:r>
      <w:bookmarkEnd w:id="46"/>
    </w:p>
    <w:p w14:paraId="445F3BD3" w14:textId="1C8DD7B4"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w:t>
      </w:r>
      <w:proofErr w:type="spellEnd"/>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08B624DB" w:rsidR="004C3383" w:rsidRDefault="004C3383" w:rsidP="004C3383">
      <w:pPr>
        <w:pStyle w:val="Listaszerbekezds"/>
        <w:numPr>
          <w:ilvl w:val="0"/>
          <w:numId w:val="25"/>
        </w:numPr>
      </w:pPr>
      <w:commentRangeStart w:id="47"/>
      <w:proofErr w:type="spellStart"/>
      <w:r>
        <w:lastRenderedPageBreak/>
        <w:t>Sign</w:t>
      </w:r>
      <w:proofErr w:type="spellEnd"/>
      <w:r>
        <w:t xml:space="preserve"> </w:t>
      </w:r>
      <w:proofErr w:type="spellStart"/>
      <w:r>
        <w:t>language</w:t>
      </w:r>
      <w:proofErr w:type="spellEnd"/>
      <w:r>
        <w:t xml:space="preserve"> MNIST</w:t>
      </w:r>
      <w:commentRangeEnd w:id="47"/>
      <w:r>
        <w:rPr>
          <w:rStyle w:val="Jegyzethivatkozs"/>
        </w:rPr>
        <w:commentReference w:id="47"/>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48"/>
      <w:commentRangeStart w:id="49"/>
      <w:r>
        <w:t xml:space="preserve">University of </w:t>
      </w:r>
      <w:proofErr w:type="spellStart"/>
      <w:r>
        <w:t>Exter</w:t>
      </w:r>
      <w:proofErr w:type="spellEnd"/>
      <w:r>
        <w:t xml:space="preserve"> ASL</w:t>
      </w:r>
      <w:commentRangeEnd w:id="48"/>
      <w:r>
        <w:rPr>
          <w:rStyle w:val="Jegyzethivatkozs"/>
        </w:rPr>
        <w:commentReference w:id="48"/>
      </w:r>
      <w:commentRangeEnd w:id="49"/>
      <w:r>
        <w:rPr>
          <w:rStyle w:val="Jegyzethivatkozs"/>
        </w:rPr>
        <w:commentReference w:id="49"/>
      </w:r>
      <w:r w:rsidR="009616F0">
        <w:t xml:space="preserve"> </w:t>
      </w:r>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6DC1366" w:rsidR="00AD6F3E" w:rsidRDefault="00AD6F3E" w:rsidP="004C3383">
      <w:pPr>
        <w:pStyle w:val="Listaszerbekezds"/>
        <w:numPr>
          <w:ilvl w:val="0"/>
          <w:numId w:val="25"/>
        </w:numPr>
      </w:pPr>
      <w:commentRangeStart w:id="50"/>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commentRangeEnd w:id="50"/>
      <w:r>
        <w:rPr>
          <w:rStyle w:val="Jegyzethivatkozs"/>
        </w:rPr>
        <w:commentReference w:id="50"/>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w:t>
      </w:r>
      <w:proofErr w:type="spellStart"/>
      <w:r w:rsidR="000C7FA0">
        <w:t>mediapipe</w:t>
      </w:r>
      <w:proofErr w:type="spellEnd"/>
      <w:r w:rsidR="000C7FA0">
        <w:t xml:space="preserve"> </w:t>
      </w:r>
      <w:proofErr w:type="spellStart"/>
      <w:r w:rsidR="000C7FA0">
        <w:t>hands</w:t>
      </w:r>
      <w:proofErr w:type="spellEnd"/>
      <w:r w:rsidR="000C7FA0">
        <w:t xml:space="preserve"> </w:t>
      </w:r>
      <w:proofErr w:type="spellStart"/>
      <w:r w:rsidR="000C7FA0">
        <w:t>api</w:t>
      </w:r>
      <w:proofErr w:type="spellEnd"/>
      <w:r w:rsidR="000C7FA0">
        <w:t xml:space="preserve">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1" w:name="_Toc149434910"/>
      <w:r>
        <w:t>Interpolációs algoritmusok</w:t>
      </w:r>
      <w:bookmarkEnd w:id="51"/>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xml:space="preserve">.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w:t>
      </w:r>
      <w:r w:rsidR="00892AF8">
        <w:t xml:space="preserve">. </w:t>
      </w:r>
      <w:r w:rsidRPr="00A5516E">
        <w:t>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lastRenderedPageBreak/>
        <w:t>Legközelebbi szomszéd (</w:t>
      </w:r>
      <w:proofErr w:type="spellStart"/>
      <w:r>
        <w:t>Nearest</w:t>
      </w:r>
      <w:proofErr w:type="spellEnd"/>
      <w:r>
        <w:t xml:space="preserve"> </w:t>
      </w:r>
      <w:proofErr w:type="spellStart"/>
      <w:r>
        <w:t>Neighbor</w:t>
      </w:r>
      <w:proofErr w:type="spellEnd"/>
      <w:r>
        <w:t>):</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w:t>
      </w:r>
      <w:proofErr w:type="spellStart"/>
      <w:r>
        <w:t>Bilinear</w:t>
      </w:r>
      <w:proofErr w:type="spellEnd"/>
      <w:r>
        <w:t>) Interpoláció:</w:t>
      </w:r>
      <w:r w:rsidR="005F3241">
        <w:t xml:space="preserve"> N</w:t>
      </w:r>
      <w:r>
        <w:t xml:space="preserve">égy közeli pixel értékét veszi figyelembe. A kimeneti pixel értéke a környező pixelértékek súlyozott átlagaként jön létre, ahol a súlyok az új pixel távolságán alapulnak a négy eredeti pixelhez képest. A </w:t>
      </w:r>
      <w:proofErr w:type="spellStart"/>
      <w:r>
        <w:t>bilineáris</w:t>
      </w:r>
      <w:proofErr w:type="spellEnd"/>
      <w:r>
        <w:t xml:space="preserve"> interpoláció simább képet eredményez, mint a legközelebbi szomszéd módszere.</w:t>
      </w:r>
    </w:p>
    <w:p w14:paraId="4E903560" w14:textId="7C35724C" w:rsidR="00797778" w:rsidRDefault="00797778" w:rsidP="001865A7">
      <w:pPr>
        <w:pStyle w:val="Listaszerbekezds"/>
        <w:numPr>
          <w:ilvl w:val="0"/>
          <w:numId w:val="32"/>
        </w:numPr>
      </w:pPr>
      <w:proofErr w:type="spellStart"/>
      <w:r>
        <w:t>Bikubikus</w:t>
      </w:r>
      <w:proofErr w:type="spellEnd"/>
      <w:r>
        <w:t xml:space="preserve"> Interpoláció:</w:t>
      </w:r>
      <w:r w:rsidR="005F3241">
        <w:t xml:space="preserve"> K</w:t>
      </w:r>
      <w:r w:rsidR="004B40CB">
        <w:t xml:space="preserve">ét érték interpolációját egy harmadfokú </w:t>
      </w:r>
      <w:proofErr w:type="spellStart"/>
      <w:r w:rsidR="004B40CB">
        <w:t>polinóm</w:t>
      </w:r>
      <w:proofErr w:type="spellEnd"/>
      <w:r w:rsidR="004B40CB">
        <w:t xml:space="preserve">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3D27A13D" w14:textId="79520FF3" w:rsidR="00797778" w:rsidRDefault="00797778" w:rsidP="001865A7">
      <w:pPr>
        <w:pStyle w:val="Listaszerbekezds"/>
        <w:numPr>
          <w:ilvl w:val="0"/>
          <w:numId w:val="32"/>
        </w:numPr>
      </w:pPr>
      <w:proofErr w:type="spellStart"/>
      <w:r>
        <w:t>L</w:t>
      </w:r>
      <w:r w:rsidR="000B52FB">
        <w:t>á</w:t>
      </w:r>
      <w:r>
        <w:t>nczos</w:t>
      </w:r>
      <w:proofErr w:type="spellEnd"/>
      <w:r>
        <w:t xml:space="preserve"> Interpoláció:</w:t>
      </w:r>
      <w:r w:rsidR="005F3241">
        <w:t xml:space="preserve"> </w:t>
      </w:r>
      <w:r>
        <w:t xml:space="preserve">A módszer </w:t>
      </w:r>
      <w:r w:rsidR="007D04D9">
        <w:t xml:space="preserve">egy magyar matematikus, </w:t>
      </w:r>
      <w:proofErr w:type="spellStart"/>
      <w:r w:rsidR="007D04D9">
        <w:t>Lánczos</w:t>
      </w:r>
      <w:proofErr w:type="spellEnd"/>
      <w:r w:rsidR="007D04D9">
        <w:t xml:space="preserve"> Kornél érdeme. E</w:t>
      </w:r>
      <w:r>
        <w:t xml:space="preserve">gy </w:t>
      </w:r>
      <w:r w:rsidR="007D04D9">
        <w:t>ablakozott</w:t>
      </w:r>
      <w:r>
        <w:t xml:space="preserve"> </w:t>
      </w:r>
      <w:proofErr w:type="spellStart"/>
      <w:r>
        <w:t>sinc</w:t>
      </w:r>
      <w:proofErr w:type="spellEnd"/>
      <w:r>
        <w:t>-függvényt használ a</w:t>
      </w:r>
      <w:r w:rsidR="007D04D9">
        <w:t xml:space="preserve"> pixelek súlyainak kiszámítására</w:t>
      </w:r>
      <w:r>
        <w:t xml:space="preserve">, és több pixel értékét veszi figyelembe, mint a </w:t>
      </w:r>
      <w:proofErr w:type="spellStart"/>
      <w:r>
        <w:t>bilineáris</w:t>
      </w:r>
      <w:proofErr w:type="spellEnd"/>
      <w:r>
        <w:t xml:space="preserve"> vagy </w:t>
      </w:r>
      <w:proofErr w:type="spellStart"/>
      <w:r>
        <w:t>bikubikus</w:t>
      </w:r>
      <w:proofErr w:type="spellEnd"/>
      <w:r>
        <w:t xml:space="preserve"> módszerek.</w:t>
      </w:r>
      <w:r w:rsidR="007D04D9">
        <w:t xml:space="preserve"> A használt (</w:t>
      </w:r>
      <w:proofErr w:type="spellStart"/>
      <w:r w:rsidR="007D04D9">
        <w:t>opencv</w:t>
      </w:r>
      <w:proofErr w:type="spellEnd"/>
      <w:r w:rsidR="007D04D9">
        <w:t xml:space="preserve">) </w:t>
      </w:r>
      <w:proofErr w:type="spellStart"/>
      <w:r w:rsidR="007D04D9">
        <w:t>library</w:t>
      </w:r>
      <w:proofErr w:type="spellEnd"/>
      <w:r>
        <w:t xml:space="preserve"> </w:t>
      </w:r>
      <w:r w:rsidR="007D04D9">
        <w:t xml:space="preserve">a pixel 8x8-as környezetét veszi figyelembe. </w:t>
      </w:r>
      <w:r>
        <w:t xml:space="preserve">A </w:t>
      </w:r>
      <w:proofErr w:type="spellStart"/>
      <w:r>
        <w:t>sinc</w:t>
      </w:r>
      <w:proofErr w:type="spellEnd"/>
      <w:r>
        <w:t xml:space="preserve">-függvény tulajdonságainak köszönhetően a </w:t>
      </w:r>
      <w:proofErr w:type="spellStart"/>
      <w:r>
        <w:t>Lanczos</w:t>
      </w:r>
      <w:proofErr w:type="spellEnd"/>
      <w:r>
        <w:t xml:space="preserve"> kiválóan alkalmas képek élesítésére anélkül, hogy jelentős torzulást okozna.</w:t>
      </w:r>
    </w:p>
    <w:p w14:paraId="4C01C743" w14:textId="5DE37268" w:rsidR="009A6E09" w:rsidRDefault="009A6E09" w:rsidP="009A6E09">
      <w:pPr>
        <w:pStyle w:val="Kp"/>
      </w:pPr>
      <w:r>
        <w:rPr>
          <w:noProof/>
        </w:rPr>
        <w:lastRenderedPageBreak/>
        <w:drawing>
          <wp:inline distT="0" distB="0" distL="0" distR="0" wp14:anchorId="5A283DC2" wp14:editId="0C437AD0">
            <wp:extent cx="5391150" cy="4048125"/>
            <wp:effectExtent l="0" t="0" r="0"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2DE9E0B0" w14:textId="77512EC4" w:rsidR="00B5771C" w:rsidRDefault="00BB22EC" w:rsidP="00BB22EC">
      <w:pPr>
        <w:pStyle w:val="Cmsor4"/>
      </w:pPr>
      <w:r>
        <w:t>Mély tanulás alapú módszerek</w:t>
      </w:r>
    </w:p>
    <w:p w14:paraId="3273925C" w14:textId="564EB432"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5E1185">
        <w:t xml:space="preserve"> A kísérletek két modellel is el lettek végezve:</w:t>
      </w:r>
    </w:p>
    <w:p w14:paraId="5A94E999" w14:textId="596E612E" w:rsidR="005E1185" w:rsidRDefault="00431515" w:rsidP="005E1185">
      <w:pPr>
        <w:pStyle w:val="Listaszerbekezds"/>
        <w:numPr>
          <w:ilvl w:val="0"/>
          <w:numId w:val="33"/>
        </w:numPr>
      </w:pPr>
      <w:r>
        <w:lastRenderedPageBreak/>
        <w:t xml:space="preserve">A </w:t>
      </w:r>
      <w:r w:rsidR="00250F83">
        <w:t>„</w:t>
      </w:r>
      <w:proofErr w:type="spellStart"/>
      <w:r w:rsidR="00CF5FAA" w:rsidRPr="00CF5FAA">
        <w:t>Densely</w:t>
      </w:r>
      <w:proofErr w:type="spellEnd"/>
      <w:r w:rsidR="00CF5FAA" w:rsidRPr="00CF5FAA">
        <w:t xml:space="preserve"> </w:t>
      </w:r>
      <w:proofErr w:type="spellStart"/>
      <w:r w:rsidR="00CF5FAA" w:rsidRPr="00CF5FAA">
        <w:t>Residual</w:t>
      </w:r>
      <w:proofErr w:type="spellEnd"/>
      <w:r w:rsidR="00CF5FAA" w:rsidRPr="00CF5FAA">
        <w:t xml:space="preserve"> </w:t>
      </w:r>
      <w:proofErr w:type="spellStart"/>
      <w:r w:rsidR="00CF5FAA" w:rsidRPr="00CF5FAA">
        <w:t>Laplacian</w:t>
      </w:r>
      <w:proofErr w:type="spellEnd"/>
      <w:r w:rsidR="00CF5FAA" w:rsidRPr="00CF5FAA">
        <w:t xml:space="preserve"> </w:t>
      </w:r>
      <w:proofErr w:type="spellStart"/>
      <w:r w:rsidR="00CF5FAA" w:rsidRPr="00CF5FAA">
        <w:t>Super-Resolution</w:t>
      </w:r>
      <w:proofErr w:type="spellEnd"/>
      <w:r w:rsidR="00250F83">
        <w:t>”</w:t>
      </w:r>
      <w:r w:rsidR="00B2533A">
        <w:t xml:space="preserve"> tanulmány alapján készített modell</w:t>
      </w:r>
      <w:r w:rsidR="00261DD3">
        <w:t xml:space="preserve">, továbbiakban </w:t>
      </w:r>
      <w:commentRangeStart w:id="52"/>
      <w:r w:rsidR="00261DD3">
        <w:t>DRLN</w:t>
      </w:r>
      <w:commentRangeEnd w:id="52"/>
      <w:r w:rsidR="00B2533A">
        <w:rPr>
          <w:rStyle w:val="Jegyzethivatkozs"/>
        </w:rPr>
        <w:commentReference w:id="52"/>
      </w:r>
      <w:r w:rsidR="00261DD3">
        <w:t>,</w:t>
      </w:r>
      <w:r w:rsidR="00CF5FAA">
        <w:t xml:space="preserve"> különlegességét az adja, hogy olyan modulokból épül fel, melyek kombinálják a mély </w:t>
      </w:r>
      <w:proofErr w:type="spellStart"/>
      <w:r w:rsidR="00CF5FAA">
        <w:t>reziduális</w:t>
      </w:r>
      <w:proofErr w:type="spellEnd"/>
      <w:r w:rsidR="00CF5FAA">
        <w:t xml:space="preserve"> kapcsolatokat, vagyis modulon belül a </w:t>
      </w:r>
      <w:proofErr w:type="spellStart"/>
      <w:r w:rsidR="00CF5FAA">
        <w:t>konvolúciós</w:t>
      </w:r>
      <w:proofErr w:type="spellEnd"/>
      <w:r w:rsidR="00CF5FAA">
        <w:t xml:space="preserve"> blokkok minden őket megelőző blokk kimenetét megkapják bemenetükön, valamint egy speciális Laplace </w:t>
      </w:r>
      <w:proofErr w:type="spellStart"/>
      <w:r w:rsidR="00CF5FAA">
        <w:t>figyelmi</w:t>
      </w:r>
      <w:proofErr w:type="spellEnd"/>
      <w:r w:rsidR="00CF5FAA">
        <w:t xml:space="preserve"> mechanizmust.</w:t>
      </w:r>
      <w:r w:rsidR="00261DD3">
        <w:t xml:space="preserve"> Továbbá ezek a modulok is többször szerepelnek egymás után. Paraméterek számában mérve komplexebb, valamint futásidőben jelentősen lassabb, mint a következő tesztalany.</w:t>
      </w:r>
    </w:p>
    <w:p w14:paraId="11F0E2A8" w14:textId="62D541FE" w:rsidR="00B2533A" w:rsidRDefault="008F2591" w:rsidP="00B2533A">
      <w:pPr>
        <w:pStyle w:val="Listaszerbekezds"/>
        <w:numPr>
          <w:ilvl w:val="0"/>
          <w:numId w:val="33"/>
        </w:numPr>
      </w:pPr>
      <w:r>
        <w:t xml:space="preserve">Az </w:t>
      </w:r>
      <w:r w:rsidR="00250F83">
        <w:t>„</w:t>
      </w:r>
      <w:proofErr w:type="spellStart"/>
      <w:r w:rsidR="00B2533A">
        <w:t>Attention</w:t>
      </w:r>
      <w:proofErr w:type="spellEnd"/>
      <w:r w:rsidR="00B2533A">
        <w:t xml:space="preserve"> in </w:t>
      </w:r>
      <w:proofErr w:type="spellStart"/>
      <w:r w:rsidR="00B2533A">
        <w:t>Attention</w:t>
      </w:r>
      <w:proofErr w:type="spellEnd"/>
      <w:r w:rsidR="00B2533A">
        <w:t xml:space="preserve"> Network </w:t>
      </w:r>
      <w:proofErr w:type="spellStart"/>
      <w:r w:rsidR="00B2533A">
        <w:t>for</w:t>
      </w:r>
      <w:proofErr w:type="spellEnd"/>
      <w:r w:rsidR="00B2533A">
        <w:t xml:space="preserve"> Image </w:t>
      </w:r>
      <w:proofErr w:type="spellStart"/>
      <w:r w:rsidR="00B2533A">
        <w:t>Super-Resolution</w:t>
      </w:r>
      <w:proofErr w:type="spellEnd"/>
      <w:r w:rsidR="00250F83">
        <w:t>”</w:t>
      </w:r>
      <w:r w:rsidR="00B2533A">
        <w:t xml:space="preserve"> című írás alapján készült modell</w:t>
      </w:r>
      <w:r w:rsidR="00617DF3">
        <w:t xml:space="preserve">, röviden </w:t>
      </w:r>
      <w:commentRangeStart w:id="53"/>
      <w:r w:rsidR="00617DF3">
        <w:t>A2N</w:t>
      </w:r>
      <w:commentRangeEnd w:id="53"/>
      <w:r w:rsidR="00DD2B6E">
        <w:rPr>
          <w:rStyle w:val="Jegyzethivatkozs"/>
        </w:rPr>
        <w:commentReference w:id="53"/>
      </w:r>
      <w:r w:rsidR="00617DF3">
        <w:t>,</w:t>
      </w:r>
      <w:r w:rsidR="00727915">
        <w:t xml:space="preserve"> erejét szintén meglévő elemek újszerű felhasználásból nyeri. Alapja egy úgynevezett „</w:t>
      </w:r>
      <w:proofErr w:type="spellStart"/>
      <w:r w:rsidR="00727915">
        <w:t>Attention</w:t>
      </w:r>
      <w:proofErr w:type="spellEnd"/>
      <w:r w:rsidR="00727915">
        <w:t xml:space="preserve"> in </w:t>
      </w:r>
      <w:proofErr w:type="spellStart"/>
      <w:r w:rsidR="00727915">
        <w:t>attention</w:t>
      </w:r>
      <w:proofErr w:type="spellEnd"/>
      <w:r w:rsidR="00727915">
        <w:t xml:space="preserve"> </w:t>
      </w:r>
      <w:proofErr w:type="spellStart"/>
      <w:r w:rsidR="00727915">
        <w:t>block</w:t>
      </w:r>
      <w:proofErr w:type="spellEnd"/>
      <w:r w:rsidR="00727915">
        <w:t xml:space="preserve">”, mely lényegében dinamikusan tanult súlyokkal kombinálja a bemenet általánosan feldolgozott, valamint </w:t>
      </w:r>
      <w:proofErr w:type="spellStart"/>
      <w:r w:rsidR="00727915">
        <w:t>figyelmi</w:t>
      </w:r>
      <w:proofErr w:type="spellEnd"/>
      <w:r w:rsidR="00727915">
        <w:t xml:space="preserve"> mechanizmussal ellátott ágát.</w:t>
      </w:r>
    </w:p>
    <w:p w14:paraId="1EC7A43D" w14:textId="2E988A90" w:rsidR="009A6E09" w:rsidRPr="00BB22EC" w:rsidRDefault="009A6E09" w:rsidP="009A6E09">
      <w:pPr>
        <w:pStyle w:val="Kp"/>
      </w:pPr>
      <w:r>
        <w:rPr>
          <w:noProof/>
        </w:rPr>
        <w:lastRenderedPageBreak/>
        <w:drawing>
          <wp:inline distT="0" distB="0" distL="0" distR="0" wp14:anchorId="16867B05" wp14:editId="63F01431">
            <wp:extent cx="5391150" cy="4048125"/>
            <wp:effectExtent l="0" t="0" r="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0B5ECDCA" w14:textId="52E6A526" w:rsidR="00797778" w:rsidRDefault="00EE31B9" w:rsidP="00DD2B6E">
      <w:pPr>
        <w:pStyle w:val="Cmsor3"/>
      </w:pPr>
      <w:bookmarkStart w:id="54" w:name="_Toc149434911"/>
      <w:r>
        <w:t>Fekete fehér képek színezése mély tanuláson alapuló modellekkel</w:t>
      </w:r>
      <w:bookmarkEnd w:id="54"/>
    </w:p>
    <w:p w14:paraId="0EC3FC1A" w14:textId="0E578EF8" w:rsidR="00EB7627" w:rsidRPr="00EB7627" w:rsidRDefault="00EB7627" w:rsidP="00EB7627">
      <w:r>
        <w:t xml:space="preserve">A képek felbontásának növelése nem járt átütő sikerrel a vizuális felismerhetőség ellenére, így csak egy tulajdonság hiánya okozhatja a </w:t>
      </w:r>
      <w:proofErr w:type="spellStart"/>
      <w:r>
        <w:t>mediapipe</w:t>
      </w:r>
      <w:proofErr w:type="spellEnd"/>
      <w:r>
        <w:t xml:space="preserve"> könyvtár </w:t>
      </w:r>
      <w:proofErr w:type="spellStart"/>
      <w:r>
        <w:t>felsimerési</w:t>
      </w:r>
      <w:proofErr w:type="spellEnd"/>
      <w:r>
        <w:t xml:space="preserve"> </w:t>
      </w:r>
      <w:proofErr w:type="spellStart"/>
      <w:r>
        <w:t>próblémáját</w:t>
      </w:r>
      <w:proofErr w:type="spellEnd"/>
      <w:r>
        <w: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CDB987A" w:rsidR="00E861D2" w:rsidRDefault="00E861D2" w:rsidP="00EE31B9">
      <w:r w:rsidRPr="00E861D2">
        <w:t>A</w:t>
      </w:r>
      <w:r>
        <w:t xml:space="preserve"> felhasznált modellek a „</w:t>
      </w:r>
      <w:commentRangeStart w:id="55"/>
      <w:commentRangeStart w:id="56"/>
      <w:proofErr w:type="spellStart"/>
      <w:r w:rsidRPr="00E861D2">
        <w:t>Colorful</w:t>
      </w:r>
      <w:proofErr w:type="spellEnd"/>
      <w:r w:rsidRPr="00E861D2">
        <w:t xml:space="preserve"> Image </w:t>
      </w:r>
      <w:proofErr w:type="spellStart"/>
      <w:r w:rsidRPr="00E861D2">
        <w:t>Colorization</w:t>
      </w:r>
      <w:commentRangeEnd w:id="55"/>
      <w:proofErr w:type="spellEnd"/>
      <w:r>
        <w:rPr>
          <w:rStyle w:val="Jegyzethivatkozs"/>
        </w:rPr>
        <w:commentReference w:id="55"/>
      </w:r>
      <w:commentRangeEnd w:id="56"/>
      <w:r w:rsidR="00A45FD1">
        <w:rPr>
          <w:rStyle w:val="Jegyzethivatkozs"/>
        </w:rPr>
        <w:commentReference w:id="56"/>
      </w:r>
      <w:r>
        <w:t xml:space="preserve">” című tanulmány alapján készültek. </w:t>
      </w:r>
      <w:r w:rsidR="008F009D">
        <w:t>Alap gondolat, hogy a képeket váltsuk át „LAB” formátumúra. A modellek bemenetként a fénysűrűség (</w:t>
      </w:r>
      <w:proofErr w:type="spellStart"/>
      <w:r w:rsidR="008F009D">
        <w:t>Luminance</w:t>
      </w:r>
      <w:proofErr w:type="spellEnd"/>
      <w:r w:rsidR="008F009D">
        <w:t xml:space="preserv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 xml:space="preserve">a diszkrét egységeire </w:t>
      </w:r>
      <w:r w:rsidR="004878EF">
        <w:lastRenderedPageBreak/>
        <w:t>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0AB2046A" w14:textId="5A3AEDF0" w:rsidR="00C1792B" w:rsidRDefault="00C1792B" w:rsidP="00EE31B9">
      <w:r>
        <w:t>Kipróbáltam egy alternatív módon betanított modellt is (</w:t>
      </w:r>
      <w:commentRangeStart w:id="57"/>
      <w:commentRangeStart w:id="58"/>
      <w:r>
        <w:t>SIGGRAPH17</w:t>
      </w:r>
      <w:commentRangeEnd w:id="57"/>
      <w:r w:rsidR="00A45FD1">
        <w:rPr>
          <w:rStyle w:val="Jegyzethivatkozs"/>
        </w:rPr>
        <w:commentReference w:id="57"/>
      </w:r>
      <w:commentRangeEnd w:id="58"/>
      <w:r w:rsidR="00A45FD1">
        <w:rPr>
          <w:rStyle w:val="Jegyzethivatkozs"/>
        </w:rPr>
        <w:commentReference w:id="58"/>
      </w:r>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6A395C5" w:rsidR="00913AA8" w:rsidRDefault="00913AA8" w:rsidP="00913AA8">
      <w:pPr>
        <w:pStyle w:val="Kp"/>
      </w:pPr>
      <w:r>
        <w:rPr>
          <w:noProof/>
        </w:rPr>
        <w:drawing>
          <wp:inline distT="0" distB="0" distL="0" distR="0" wp14:anchorId="5AD7A32D" wp14:editId="4886EA8C">
            <wp:extent cx="5391150" cy="3590925"/>
            <wp:effectExtent l="0" t="0" r="0"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388F6458" w14:textId="02F9C7A4" w:rsidR="00046769" w:rsidRDefault="002A551C" w:rsidP="002A551C">
      <w:pPr>
        <w:pStyle w:val="Cmsor3"/>
      </w:pPr>
      <w:bookmarkStart w:id="59" w:name="_Toc149434912"/>
      <w:r>
        <w:t>Minőség javító algoritmusok összehasonlítása</w:t>
      </w:r>
      <w:bookmarkEnd w:id="59"/>
    </w:p>
    <w:p w14:paraId="4B4CB827" w14:textId="455B41FA" w:rsidR="00CA6BF5" w:rsidRDefault="00DF6870" w:rsidP="00CB6767">
      <w:r>
        <w:t xml:space="preserve">Bár a felbontás növelő technikák látványos eredményt értek el, amíg a képek fekete fehérek maradtak nem volt képes a </w:t>
      </w:r>
      <w:proofErr w:type="spellStart"/>
      <w:r>
        <w:t>mediapipe</w:t>
      </w:r>
      <w:proofErr w:type="spellEnd"/>
      <w:r>
        <w:t xml:space="preserve"> </w:t>
      </w:r>
      <w:proofErr w:type="spellStart"/>
      <w:r>
        <w:t>api</w:t>
      </w:r>
      <w:proofErr w:type="spellEnd"/>
      <w:r>
        <w:t xml:space="preserve"> kezeket felismerni.</w:t>
      </w:r>
      <w:r w:rsidR="004F41DC">
        <w:t xml:space="preserve"> A színezési technikák közül az ECCV16 mutatta a legjobb eredményeket. Ez a modell nem mellesleg a használt neurális háló kialakítása miatt változtatja a bemeneti képet méreteit. Előfeldolgozásként a </w:t>
      </w:r>
      <w:proofErr w:type="spellStart"/>
      <w:r w:rsidR="004F41DC">
        <w:t>Lánczos</w:t>
      </w:r>
      <w:proofErr w:type="spellEnd"/>
      <w:r w:rsidR="004F41DC">
        <w:t xml:space="preserve"> interpolációval megnöveli a kép méreteit 256x256 pixelre, </w:t>
      </w:r>
      <w:r w:rsidR="004F41DC">
        <w:lastRenderedPageBreak/>
        <w:t xml:space="preserve">majd az </w:t>
      </w:r>
      <w:proofErr w:type="spellStart"/>
      <w:r w:rsidR="004F41DC">
        <w:t>inferencia</w:t>
      </w:r>
      <w:proofErr w:type="spellEnd"/>
      <w:r w:rsidR="004F41DC">
        <w:t xml:space="preserve">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 xml:space="preserve">Az eredményeket </w:t>
      </w:r>
      <w:proofErr w:type="spellStart"/>
      <w:r w:rsidR="00254F29">
        <w:t>validáltam</w:t>
      </w:r>
      <w:proofErr w:type="spellEnd"/>
      <w:r w:rsidR="00254F29">
        <w:t xml:space="preserve"> a korábban „</w:t>
      </w:r>
      <w:proofErr w:type="spellStart"/>
      <w:r w:rsidR="00254F29">
        <w:t>Sign</w:t>
      </w:r>
      <w:proofErr w:type="spellEnd"/>
      <w:r w:rsidR="00254F29">
        <w:t xml:space="preserve"> </w:t>
      </w:r>
      <w:proofErr w:type="spellStart"/>
      <w:r w:rsidR="00254F29">
        <w:t>language</w:t>
      </w:r>
      <w:proofErr w:type="spellEnd"/>
      <w:r w:rsidR="00254F29">
        <w:t xml:space="preserve"> </w:t>
      </w:r>
      <w:proofErr w:type="spellStart"/>
      <w:r w:rsidR="00254F29">
        <w:t>for</w:t>
      </w:r>
      <w:proofErr w:type="spellEnd"/>
      <w:r w:rsidR="00254F29">
        <w:t xml:space="preserve"> </w:t>
      </w:r>
      <w:proofErr w:type="spellStart"/>
      <w:r w:rsidR="00254F29">
        <w:t>Alphabets</w:t>
      </w:r>
      <w:proofErr w:type="spellEnd"/>
      <w:r w:rsidR="00254F29">
        <w:t>”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w:t>
      </w:r>
      <w:proofErr w:type="spellStart"/>
      <w:r w:rsidR="00CF537C">
        <w:t>ában</w:t>
      </w:r>
      <w:proofErr w:type="spellEnd"/>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1B21014C" w14:textId="5706C299" w:rsidR="005276F3" w:rsidRDefault="005276F3" w:rsidP="00CB6767">
      <w:r>
        <w:t>A minőség javító algoritmusokat a „</w:t>
      </w:r>
      <w:commentRangeStart w:id="60"/>
      <w:commentRangeStart w:id="61"/>
      <w:r>
        <w:t xml:space="preserve">University of </w:t>
      </w:r>
      <w:proofErr w:type="spellStart"/>
      <w:r>
        <w:t>Exter</w:t>
      </w:r>
      <w:proofErr w:type="spellEnd"/>
      <w:r>
        <w:t xml:space="preserve"> ASL</w:t>
      </w:r>
      <w:commentRangeEnd w:id="60"/>
      <w:r>
        <w:rPr>
          <w:rStyle w:val="Jegyzethivatkozs"/>
        </w:rPr>
        <w:commentReference w:id="60"/>
      </w:r>
      <w:commentRangeEnd w:id="61"/>
      <w:r>
        <w:rPr>
          <w:rStyle w:val="Jegyzethivatkozs"/>
        </w:rPr>
        <w:commentReference w:id="61"/>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22102207" w:rsidR="002826A2" w:rsidRDefault="008F2C02" w:rsidP="008F2C02">
      <w:pPr>
        <w:pStyle w:val="Kp"/>
      </w:pPr>
      <w:r>
        <w:rPr>
          <w:noProof/>
        </w:rPr>
        <w:lastRenderedPageBreak/>
        <w:drawing>
          <wp:inline distT="0" distB="0" distL="0" distR="0" wp14:anchorId="7378F2E2" wp14:editId="5FF623C2">
            <wp:extent cx="5391150" cy="4048125"/>
            <wp:effectExtent l="0" t="0" r="0" b="9525"/>
            <wp:docPr id="49943257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7CC2F5D2" w14:textId="5E5D8182" w:rsidR="00936CAB" w:rsidRDefault="00E218E0" w:rsidP="00936CAB">
      <w:pPr>
        <w:pStyle w:val="Kpalrs"/>
      </w:pPr>
      <w:r>
        <w:rPr>
          <w:noProof/>
        </w:rPr>
        <w:drawing>
          <wp:inline distT="0" distB="0" distL="0" distR="0" wp14:anchorId="7465B283" wp14:editId="69C8ED53">
            <wp:extent cx="5400675" cy="4048125"/>
            <wp:effectExtent l="0" t="0" r="9525" b="9525"/>
            <wp:docPr id="145019118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675" cy="4048125"/>
                    </a:xfrm>
                    <a:prstGeom prst="rect">
                      <a:avLst/>
                    </a:prstGeom>
                    <a:noFill/>
                    <a:ln>
                      <a:noFill/>
                    </a:ln>
                  </pic:spPr>
                </pic:pic>
              </a:graphicData>
            </a:graphic>
          </wp:inline>
        </w:drawing>
      </w:r>
    </w:p>
    <w:p w14:paraId="2260F8D9" w14:textId="399E17E6" w:rsidR="00936CAB" w:rsidRDefault="00936CAB" w:rsidP="00936CAB">
      <w:pPr>
        <w:pStyle w:val="Kp"/>
      </w:pPr>
      <w:r>
        <w:rPr>
          <w:noProof/>
        </w:rPr>
        <w:lastRenderedPageBreak/>
        <w:drawing>
          <wp:inline distT="0" distB="0" distL="0" distR="0" wp14:anchorId="5E991BE3" wp14:editId="37829504">
            <wp:extent cx="5391150" cy="4048125"/>
            <wp:effectExtent l="0" t="0" r="0" b="9525"/>
            <wp:docPr id="1661660839"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14B6050A" w14:textId="1BA6640A" w:rsidR="00936CAB" w:rsidRPr="00936CAB" w:rsidRDefault="00936CAB" w:rsidP="00936CAB">
      <w:pPr>
        <w:pStyle w:val="Kpalrs"/>
      </w:pPr>
      <w:r>
        <w:t>R betűket nem lehetett felhasználni sajnos</w:t>
      </w:r>
      <w:r w:rsidR="0057138C">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02C07D6F" w14:textId="22B79161" w:rsidR="003F286B" w:rsidRDefault="003F286B" w:rsidP="003F286B">
      <w:pPr>
        <w:pStyle w:val="Cmsor3"/>
      </w:pPr>
      <w:bookmarkStart w:id="62" w:name="_Toc149434913"/>
      <w:r>
        <w:t xml:space="preserve">Saját </w:t>
      </w:r>
      <w:r w:rsidR="00131F01">
        <w:t xml:space="preserve">ASL </w:t>
      </w:r>
      <w:r>
        <w:t>adathalmaz</w:t>
      </w:r>
      <w:bookmarkEnd w:id="62"/>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proofErr w:type="spellStart"/>
      <w:r w:rsidR="006A3C80">
        <w:t>K</w:t>
      </w:r>
      <w:r w:rsidR="00351778">
        <w:t>épkockánként</w:t>
      </w:r>
      <w:proofErr w:type="spellEnd"/>
      <w:r w:rsidR="00351778">
        <w:t xml:space="preserve"> 21 db 3 dimenziós kulcspont került rögzítésre. Feltételezzünk 32 bites lebegőpontos számábrázolást, így </w:t>
      </w:r>
      <w:proofErr w:type="spellStart"/>
      <w:r w:rsidR="006A3C80">
        <w:t>fevételenként</w:t>
      </w:r>
      <w:proofErr w:type="spellEnd"/>
      <w:r w:rsidR="006A3C80">
        <w:t xml:space="preserve">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w:t>
      </w:r>
      <w:proofErr w:type="spellStart"/>
      <w:r w:rsidR="009357C0">
        <w:t>byte</w:t>
      </w:r>
      <w:r>
        <w:t>ot</w:t>
      </w:r>
      <w:proofErr w:type="spellEnd"/>
      <w:r>
        <w:t xml:space="preserve">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 xml:space="preserve">Mivel az adatok átlagosan 15-20 </w:t>
      </w:r>
      <w:proofErr w:type="spellStart"/>
      <w:r>
        <w:t>fps</w:t>
      </w:r>
      <w:proofErr w:type="spellEnd"/>
      <w:r>
        <w:t xml:space="preserve">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w:t>
      </w:r>
      <w:r w:rsidR="00CB22CA">
        <w:lastRenderedPageBreak/>
        <w:t xml:space="preserve">adatpontból 9 nem került felhasználásra, így biztosítva, hogy legalább 0,5 sec </w:t>
      </w:r>
      <w:r w:rsidR="007F050A">
        <w:t>teljen</w:t>
      </w:r>
      <w:r w:rsidR="00CB22CA">
        <w:t xml:space="preserve"> el két minta között.</w:t>
      </w:r>
    </w:p>
    <w:p w14:paraId="012CC1C7" w14:textId="009AAA99"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w:t>
      </w:r>
      <w:proofErr w:type="spellStart"/>
      <w:r w:rsidR="00591098">
        <w:t>api</w:t>
      </w:r>
      <w:proofErr w:type="spellEnd"/>
      <w:r w:rsidR="00591098">
        <w:t xml:space="preserve">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p>
    <w:p w14:paraId="4937A727" w14:textId="5D029D2B" w:rsidR="00E723D4" w:rsidRDefault="00E218E0" w:rsidP="00C52F53">
      <w:r>
        <w:t>Ezen probléma kiküszöbölésére nagy hangsúlyt helyeztem az előfeldolgozás folyamatára.</w:t>
      </w:r>
      <w:r w:rsidR="004447FD">
        <w:t xml:space="preserve"> Első lépésben egyforma méretűre skálázom a kezeket, és eltolom a kulcspontokat a (0.5, 0.5) koordinátába, ami az </w:t>
      </w:r>
      <w:proofErr w:type="spellStart"/>
      <w:r w:rsidR="004447FD">
        <w:t>api</w:t>
      </w:r>
      <w:proofErr w:type="spellEnd"/>
      <w:r w:rsidR="004447FD">
        <w:t xml:space="preserve">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w:t>
      </w:r>
      <w:proofErr w:type="spellStart"/>
      <w:r w:rsidR="004447FD" w:rsidRPr="004447FD">
        <w:t>affin</w:t>
      </w:r>
      <w:proofErr w:type="spellEnd"/>
      <w:r w:rsidR="004447FD" w:rsidRPr="004447FD">
        <w:t xml:space="preserve">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34222176" w14:textId="6291C664" w:rsidR="00FF54D2" w:rsidRDefault="00FF54D2" w:rsidP="00644460">
      <w:pPr>
        <w:pStyle w:val="Kp"/>
      </w:pPr>
      <w:r>
        <w:rPr>
          <w:noProof/>
        </w:rPr>
        <w:lastRenderedPageBreak/>
        <w:drawing>
          <wp:inline distT="0" distB="0" distL="0" distR="0" wp14:anchorId="6773FA6B" wp14:editId="3BDC2C3D">
            <wp:extent cx="5391150" cy="4048125"/>
            <wp:effectExtent l="0" t="0" r="0" b="952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54798D13" w14:textId="7520BCDE" w:rsidR="00FF54D2" w:rsidRDefault="00FF54D2" w:rsidP="00644460">
      <w:pPr>
        <w:pStyle w:val="Kp"/>
      </w:pPr>
      <w:r>
        <w:rPr>
          <w:noProof/>
        </w:rPr>
        <w:drawing>
          <wp:inline distT="0" distB="0" distL="0" distR="0" wp14:anchorId="1F63E6DC" wp14:editId="03FA7EB9">
            <wp:extent cx="5391150" cy="4048125"/>
            <wp:effectExtent l="0" t="0" r="0" b="9525"/>
            <wp:docPr id="812860497"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3F4E0E55" w14:textId="5CB2E1AE" w:rsidR="003A4129" w:rsidRDefault="003A4129" w:rsidP="00C52F53">
      <w:r>
        <w:lastRenderedPageBreak/>
        <w:t xml:space="preserve">A saját adathalmaz kezei a fenti módszerek alkalmazása után is keskenyebbnek hatnak. A további javítás érdekében a póz detektáló algoritmuson kell változtatni. Erről részletesen a </w:t>
      </w:r>
      <w:r w:rsidRPr="003A4129">
        <w:rPr>
          <w:highlight w:val="yellow"/>
        </w:rPr>
        <w:t>kiegészítő algoritmusok</w:t>
      </w:r>
      <w:r>
        <w:t xml:space="preserve"> lesz szó.</w:t>
      </w:r>
    </w:p>
    <w:p w14:paraId="7354439C" w14:textId="695023C3" w:rsidR="00637D39" w:rsidRDefault="00637D39" w:rsidP="00FE6A9C">
      <w:pPr>
        <w:pStyle w:val="Cmsor2"/>
      </w:pPr>
      <w:bookmarkStart w:id="63" w:name="_Toc149434914"/>
      <w:r>
        <w:t>Modellek</w:t>
      </w:r>
      <w:bookmarkEnd w:id="63"/>
    </w:p>
    <w:p w14:paraId="049E6610" w14:textId="4BBE3599" w:rsidR="00603FF1" w:rsidRDefault="005D0BAD" w:rsidP="00603FF1">
      <w:r>
        <w:t xml:space="preserve">A fejlesztés során egy nyílt forráskódú könyvtárat, a </w:t>
      </w:r>
      <w:proofErr w:type="spellStart"/>
      <w:r>
        <w:t>TensorFlow</w:t>
      </w:r>
      <w:proofErr w:type="spellEnd"/>
      <w:r>
        <w:t xml:space="preserve">-t használtam, amelyet mély tanulási modellek fejlesztésére és betanítására terveztek. A </w:t>
      </w:r>
      <w:proofErr w:type="spellStart"/>
      <w:r>
        <w:t>TensorFlow</w:t>
      </w:r>
      <w:proofErr w:type="spellEnd"/>
      <w:r>
        <w:t xml:space="preserve">-ban található </w:t>
      </w:r>
      <w:proofErr w:type="spellStart"/>
      <w:r>
        <w:t>Keras</w:t>
      </w:r>
      <w:proofErr w:type="spellEnd"/>
      <w:r>
        <w:t xml:space="preserve"> könyvtár magas szintű API-</w:t>
      </w:r>
      <w:proofErr w:type="spellStart"/>
      <w:r>
        <w:t>kat</w:t>
      </w:r>
      <w:proofErr w:type="spellEnd"/>
      <w:r>
        <w:t xml:space="preserve"> kínál, amelyek közül az egyik a </w:t>
      </w:r>
      <w:proofErr w:type="spellStart"/>
      <w:r>
        <w:t>Sequential</w:t>
      </w:r>
      <w:proofErr w:type="spellEnd"/>
      <w:r>
        <w:t xml:space="preserve"> API. Ez az egyik leginkább egyszerűsített és </w:t>
      </w:r>
      <w:proofErr w:type="spellStart"/>
      <w:r>
        <w:t>struktúrált</w:t>
      </w:r>
      <w:proofErr w:type="spellEnd"/>
      <w:r>
        <w:t xml:space="preserve"> módja a neurális hálózatok létrehozásának a </w:t>
      </w:r>
      <w:proofErr w:type="spellStart"/>
      <w:r>
        <w:t>TensorFlow</w:t>
      </w:r>
      <w:proofErr w:type="spellEnd"/>
      <w:r>
        <w:t xml:space="preserve">-ban. Ez az API lehetővé teszi a rétegek egymás utáni hozzáadását egy lineáris </w:t>
      </w:r>
      <w:proofErr w:type="spellStart"/>
      <w:r>
        <w:t>stackben</w:t>
      </w:r>
      <w:proofErr w:type="spellEnd"/>
      <w:r>
        <w:t xml:space="preserve">, ami ideális az egyszerű </w:t>
      </w:r>
      <w:proofErr w:type="spellStart"/>
      <w:r>
        <w:t>előrecsatolt</w:t>
      </w:r>
      <w:proofErr w:type="spellEnd"/>
      <w:r>
        <w:t xml:space="preserve">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w:t>
      </w:r>
      <w:proofErr w:type="spellStart"/>
      <w:r w:rsidR="00C93460">
        <w:t>Dense</w:t>
      </w:r>
      <w:proofErr w:type="spellEnd"/>
      <w:r w:rsidR="00C93460">
        <w:t>)</w:t>
      </w:r>
    </w:p>
    <w:p w14:paraId="26B5CF66" w14:textId="1638A151" w:rsidR="003D4D6B" w:rsidRDefault="003D4D6B" w:rsidP="003D4D6B">
      <w:pPr>
        <w:pStyle w:val="Listaszerbekezds"/>
        <w:numPr>
          <w:ilvl w:val="0"/>
          <w:numId w:val="34"/>
        </w:numPr>
      </w:pPr>
      <w:proofErr w:type="spellStart"/>
      <w:r>
        <w:t>Konvolúciós</w:t>
      </w:r>
      <w:proofErr w:type="spellEnd"/>
      <w:r>
        <w:t xml:space="preserve"> rétegekkel kiegészített CNN architektúra</w:t>
      </w:r>
      <w:r w:rsidR="00420F83">
        <w:t>.</w:t>
      </w:r>
    </w:p>
    <w:p w14:paraId="2A9E8D16" w14:textId="5C3DB37F" w:rsidR="006E620B" w:rsidRDefault="00D740DF" w:rsidP="00E42F95">
      <w:r>
        <w:t xml:space="preserve">Mivel nem képi adatokról van szó, nem feltétlenül indokolt szemantikusan a </w:t>
      </w:r>
      <w:proofErr w:type="spellStart"/>
      <w:r>
        <w:t>konvolúciós</w:t>
      </w:r>
      <w:proofErr w:type="spellEnd"/>
      <w:r>
        <w:t xml:space="preserve">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w:t>
      </w:r>
      <w:proofErr w:type="spellStart"/>
      <w:r>
        <w:t>Dropout</w:t>
      </w:r>
      <w:proofErr w:type="spellEnd"/>
      <w:r>
        <w:t xml:space="preserve">” rétegeket is helyeztem el a hálózatokban, melyek bizonyos valószínűséggel néhány réteg bemenetét 0-ra állítják. Ez egy gyakran alkalmazott technika a modellek általánosító képességének </w:t>
      </w:r>
      <w:commentRangeStart w:id="64"/>
      <w:r>
        <w:t>fejlesztésére</w:t>
      </w:r>
      <w:commentRangeEnd w:id="64"/>
      <w:r w:rsidR="008A6E73">
        <w:rPr>
          <w:rStyle w:val="Jegyzethivatkozs"/>
        </w:rPr>
        <w:commentReference w:id="64"/>
      </w:r>
      <w:r>
        <w:t>.</w:t>
      </w:r>
    </w:p>
    <w:p w14:paraId="5EB5C607" w14:textId="2E0C1697" w:rsidR="007F5ADF" w:rsidRDefault="007F5ADF" w:rsidP="00E42F95">
      <w:r>
        <w:t xml:space="preserve">A tanítást az </w:t>
      </w:r>
      <w:proofErr w:type="spellStart"/>
      <w:r>
        <w:t>Exter</w:t>
      </w:r>
      <w:proofErr w:type="spellEnd"/>
      <w:r>
        <w:t xml:space="preserve"> </w:t>
      </w:r>
      <w:proofErr w:type="spellStart"/>
      <w:r>
        <w:t>university</w:t>
      </w:r>
      <w:proofErr w:type="spellEnd"/>
      <w:r>
        <w:t xml:space="preserve"> adathalmaz, és az MNIST adathalmazból kinyert információk alapján tanítottam. Az „r” betűt kihagytam, mert a </w:t>
      </w:r>
      <w:proofErr w:type="spellStart"/>
      <w:r>
        <w:t>mediapipe</w:t>
      </w:r>
      <w:proofErr w:type="spellEnd"/>
      <w:r>
        <w:t xml:space="preserve"> </w:t>
      </w:r>
      <w:proofErr w:type="spellStart"/>
      <w:r>
        <w:t>api</w:t>
      </w:r>
      <w:proofErr w:type="spellEnd"/>
      <w:r>
        <w:t xml:space="preserve"> nem tudta az alacsony felbontás miatt azt a helyzetet kezelni mikor a mutató </w:t>
      </w:r>
      <w:proofErr w:type="spellStart"/>
      <w:r>
        <w:t>újj</w:t>
      </w:r>
      <w:proofErr w:type="spellEnd"/>
      <w:r>
        <w:t xml:space="preserve"> keresztbe 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p>
    <w:p w14:paraId="37E521B8" w14:textId="6C4B5440" w:rsidR="00C93460" w:rsidRPr="00C93460" w:rsidRDefault="00E20691" w:rsidP="00C93460">
      <w:pPr>
        <w:pStyle w:val="Kp"/>
      </w:pPr>
      <w:r>
        <w:rPr>
          <w:noProof/>
        </w:rPr>
        <w:lastRenderedPageBreak/>
        <w:drawing>
          <wp:inline distT="0" distB="0" distL="0" distR="0" wp14:anchorId="53FDB095" wp14:editId="53ABD88F">
            <wp:extent cx="5398770" cy="1797050"/>
            <wp:effectExtent l="0" t="0" r="0" b="0"/>
            <wp:docPr id="377222637"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8770" cy="1797050"/>
                    </a:xfrm>
                    <a:prstGeom prst="rect">
                      <a:avLst/>
                    </a:prstGeom>
                    <a:noFill/>
                    <a:ln>
                      <a:noFill/>
                    </a:ln>
                  </pic:spPr>
                </pic:pic>
              </a:graphicData>
            </a:graphic>
          </wp:inline>
        </w:drawing>
      </w:r>
    </w:p>
    <w:p w14:paraId="1BF76D8D" w14:textId="5131B1BB" w:rsidR="00C93460" w:rsidRPr="0034338B" w:rsidRDefault="00C93460" w:rsidP="0034338B">
      <w:r>
        <w:t xml:space="preserve">A </w:t>
      </w:r>
      <w:proofErr w:type="spellStart"/>
      <w:r>
        <w:t>Dense</w:t>
      </w:r>
      <w:proofErr w:type="spellEnd"/>
      <w:r>
        <w:t xml:space="preserve"> </w:t>
      </w:r>
      <w:r>
        <w:t xml:space="preserve">modell 89,76%-os eredményt ért el </w:t>
      </w:r>
      <w:r>
        <w:t>a teszt adathalmazon, míg a CNN csak 83,14%-ot.</w:t>
      </w:r>
      <w:r w:rsidR="0034338B">
        <w:t xml:space="preserve"> </w:t>
      </w:r>
    </w:p>
    <w:p w14:paraId="5D196B1A" w14:textId="77777777" w:rsidR="00C87E8C" w:rsidRDefault="00C87E8C" w:rsidP="00C87E8C">
      <w:pPr>
        <w:pStyle w:val="Kp"/>
        <w:rPr>
          <w:noProof/>
        </w:rPr>
      </w:pPr>
      <w:r>
        <w:rPr>
          <w:noProof/>
        </w:rPr>
        <w:lastRenderedPageBreak/>
        <w:drawing>
          <wp:inline distT="0" distB="0" distL="0" distR="0" wp14:anchorId="48D7F156" wp14:editId="60F5DB17">
            <wp:extent cx="5990915" cy="5368985"/>
            <wp:effectExtent l="0" t="0" r="0" b="3175"/>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907" t="8606" r="14760" b="5920"/>
                    <a:stretch/>
                  </pic:blipFill>
                  <pic:spPr bwMode="auto">
                    <a:xfrm>
                      <a:off x="0" y="0"/>
                      <a:ext cx="6010873" cy="5386871"/>
                    </a:xfrm>
                    <a:prstGeom prst="rect">
                      <a:avLst/>
                    </a:prstGeom>
                    <a:noFill/>
                    <a:ln>
                      <a:noFill/>
                    </a:ln>
                    <a:extLst>
                      <a:ext uri="{53640926-AAD7-44D8-BBD7-CCE9431645EC}">
                        <a14:shadowObscured xmlns:a14="http://schemas.microsoft.com/office/drawing/2010/main"/>
                      </a:ext>
                    </a:extLst>
                  </pic:spPr>
                </pic:pic>
              </a:graphicData>
            </a:graphic>
          </wp:inline>
        </w:drawing>
      </w:r>
    </w:p>
    <w:p w14:paraId="3FDC0803" w14:textId="363652F6" w:rsidR="00C87E8C" w:rsidRDefault="00C87E8C" w:rsidP="00C87E8C">
      <w:pPr>
        <w:pStyle w:val="Kp"/>
      </w:pPr>
      <w:r>
        <w:rPr>
          <w:noProof/>
        </w:rPr>
        <w:lastRenderedPageBreak/>
        <w:drawing>
          <wp:inline distT="0" distB="0" distL="0" distR="0" wp14:anchorId="2F350AC2" wp14:editId="20B87F3C">
            <wp:extent cx="5793124" cy="5183028"/>
            <wp:effectExtent l="0" t="0" r="0" b="0"/>
            <wp:docPr id="411521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103" t="8861" r="15294" b="6489"/>
                    <a:stretch/>
                  </pic:blipFill>
                  <pic:spPr bwMode="auto">
                    <a:xfrm>
                      <a:off x="0" y="0"/>
                      <a:ext cx="5795676" cy="5185311"/>
                    </a:xfrm>
                    <a:prstGeom prst="rect">
                      <a:avLst/>
                    </a:prstGeom>
                    <a:noFill/>
                    <a:ln>
                      <a:noFill/>
                    </a:ln>
                    <a:extLst>
                      <a:ext uri="{53640926-AAD7-44D8-BBD7-CCE9431645EC}">
                        <a14:shadowObscured xmlns:a14="http://schemas.microsoft.com/office/drawing/2010/main"/>
                      </a:ext>
                    </a:extLst>
                  </pic:spPr>
                </pic:pic>
              </a:graphicData>
            </a:graphic>
          </wp:inline>
        </w:drawing>
      </w:r>
    </w:p>
    <w:p w14:paraId="60854512" w14:textId="479F7518" w:rsidR="00637D39" w:rsidRDefault="00637D39" w:rsidP="00FE6A9C">
      <w:pPr>
        <w:pStyle w:val="Cmsor2"/>
      </w:pPr>
      <w:bookmarkStart w:id="65" w:name="_Toc149434915"/>
      <w:r>
        <w:t>Kiegészítő algoritmusok</w:t>
      </w:r>
      <w:bookmarkEnd w:id="65"/>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66" w:name="_Toc149434916"/>
      <w:r>
        <w:t>Kimenet korrigálása valószínűségi alapon</w:t>
      </w:r>
      <w:bookmarkEnd w:id="66"/>
    </w:p>
    <w:p w14:paraId="1308E852" w14:textId="77777777" w:rsidR="00603FF1" w:rsidRDefault="0049083C" w:rsidP="00A77F50">
      <w:r>
        <w:t xml:space="preserve">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w:t>
      </w:r>
      <w:r w:rsidR="00B34AD5">
        <w:lastRenderedPageBreak/>
        <w:t xml:space="preserve">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7"/>
      <w:commentRangeStart w:id="68"/>
      <w:r w:rsidR="00B165AB">
        <w:t>nyelvi modellek esetében.</w:t>
      </w:r>
      <w:commentRangeEnd w:id="67"/>
      <w:r w:rsidR="0020481E">
        <w:rPr>
          <w:rStyle w:val="Jegyzethivatkozs"/>
        </w:rPr>
        <w:commentReference w:id="67"/>
      </w:r>
      <w:commentRangeEnd w:id="68"/>
      <w:r w:rsidR="00696125">
        <w:rPr>
          <w:rStyle w:val="Jegyzethivatkozs"/>
        </w:rPr>
        <w:commentReference w:id="68"/>
      </w:r>
    </w:p>
    <w:p w14:paraId="793A066C" w14:textId="6C6B0CE9" w:rsidR="00753280" w:rsidRDefault="00753280" w:rsidP="00753280">
      <w:pPr>
        <w:pStyle w:val="Cmsor3"/>
      </w:pPr>
      <w:bookmarkStart w:id="69" w:name="_Toc149434917"/>
      <w:r>
        <w:t>Nem szándékos mozgások elkülönítése</w:t>
      </w:r>
      <w:bookmarkEnd w:id="69"/>
    </w:p>
    <w:p w14:paraId="67DA11C5" w14:textId="77777777" w:rsidR="00D97E0B"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w:t>
      </w:r>
    </w:p>
    <w:p w14:paraId="002482AE" w14:textId="77777777" w:rsidR="00D14A28" w:rsidRDefault="0020481E" w:rsidP="00637D39">
      <w:r>
        <w:t xml:space="preserve">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lastRenderedPageBreak/>
        <w:t xml:space="preserve">Lehetőség van egy újabb, „ismeretlen gesztus” kategória bevezetésére a klasszifikációs feladathoz. Ehhez a saját adathalmazomat kiegészítettem olyan felvételekkel, melyen jeleléshez hasonló, </w:t>
      </w:r>
      <w:proofErr w:type="spellStart"/>
      <w:r>
        <w:t>esetenként</w:t>
      </w:r>
      <w:proofErr w:type="spellEnd"/>
      <w:r>
        <w:t xml:space="preserve">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70" w:name="_Toc149434918"/>
      <w:r>
        <w:lastRenderedPageBreak/>
        <w:t>Hibák korrekciója nagy nyelvi modellekkel</w:t>
      </w:r>
      <w:bookmarkEnd w:id="70"/>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34B1C8C1" w14:textId="4002C58D"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proofErr w:type="spellEnd"/>
      <w:r>
        <w:t xml:space="preserve"> </w:t>
      </w:r>
      <w:proofErr w:type="spellStart"/>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proofErr w:type="spellEnd"/>
      <w:r>
        <w:t xml:space="preserve"> </w:t>
      </w:r>
      <w:proofErr w:type="spellStart"/>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71"/>
      <w:r w:rsidR="00456BC7">
        <w:t>is</w:t>
      </w:r>
      <w:commentRangeEnd w:id="71"/>
      <w:r w:rsidR="002D28DB">
        <w:rPr>
          <w:rStyle w:val="Jegyzethivatkozs"/>
        </w:rPr>
        <w:commentReference w:id="71"/>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77777777" w:rsidR="00533883" w:rsidRDefault="00533883" w:rsidP="00533883">
      <w:pPr>
        <w:pStyle w:val="Cmsor3"/>
      </w:pPr>
      <w:proofErr w:type="spellStart"/>
      <w:r>
        <w:t>Mediapipe</w:t>
      </w:r>
      <w:proofErr w:type="spellEnd"/>
      <w:r>
        <w:t xml:space="preserve"> póz felismerés kiegészítése</w:t>
      </w:r>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w:t>
      </w:r>
      <w:proofErr w:type="spellStart"/>
      <w:r>
        <w:t>apin</w:t>
      </w:r>
      <w:proofErr w:type="spellEnd"/>
      <w:r>
        <w:t xml:space="preserve">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72" w:name="_Toc149434919"/>
      <w:r>
        <w:t>É</w:t>
      </w:r>
      <w:r w:rsidR="00FB0821">
        <w:t>rtékelés</w:t>
      </w:r>
      <w:bookmarkEnd w:id="72"/>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 xml:space="preserve">tanító adatmennyiség alkalmas a modell olyan szintű </w:t>
      </w:r>
      <w:r w:rsidR="00C866C2">
        <w:lastRenderedPageBreak/>
        <w:t>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3"/>
      <w:r>
        <w:t>haladó jelelők képesek ezzel összemérhető idő alatt jelelni</w:t>
      </w:r>
      <w:commentRangeEnd w:id="73"/>
      <w:r w:rsidR="00425FBF">
        <w:rPr>
          <w:rStyle w:val="Jegyzethivatkozs"/>
        </w:rPr>
        <w:commentReference w:id="73"/>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74" w:name="_Toc149434920"/>
      <w:r>
        <w:lastRenderedPageBreak/>
        <w:t>Ujjbetűzés szekvenciális bemenetből</w:t>
      </w:r>
      <w:bookmarkEnd w:id="74"/>
    </w:p>
    <w:p w14:paraId="40186078" w14:textId="5BD40EF0"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 jelentését, hanem a gesztusok egymás utáni sorozatát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Ez nem csak a pontosságot növeli, hanem a sebességet is, hiszen szekvenciális bemenet esetén elhagyható a kimenetet finomító csúszó ablak. Az </w:t>
      </w:r>
      <w:r>
        <w:t>egymás utáni képkockák elemzése lehetővé teszi, hogy a rendszer érzékelje a mozdulatok irányát és sebességét, ami a statikus képkockákban nem lenne látható.</w:t>
      </w:r>
      <w:r w:rsidR="004F37A5">
        <w:t xml:space="preserve"> </w:t>
      </w:r>
      <w:r>
        <w:t>Ez lehetővé teszi a kifinomultabb jelentésátadást, ahol az átmenetek és a mozdulatok sebessége, ritmusa vagy dinamikája is hozzájárul a jelentéshez.</w:t>
      </w:r>
    </w:p>
    <w:p w14:paraId="40FBB789" w14:textId="2AFCCEBF" w:rsidR="00276151" w:rsidRDefault="004F37A5" w:rsidP="00DB1A63">
      <w:r>
        <w:t>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megkülönböztetésére, valamint az egyező kéztartást igénylő betű és szám párosok megkülönböztetésére kontextus alapján</w:t>
      </w:r>
      <w:r w:rsidR="00DB1A63">
        <w:t>, mindezt növekedett sebességgel a statikus módszerekhez képest.</w:t>
      </w:r>
    </w:p>
    <w:p w14:paraId="52C10309" w14:textId="4CC1FBC8" w:rsidR="009232DA" w:rsidRDefault="009232DA" w:rsidP="00FE6A9C">
      <w:pPr>
        <w:pStyle w:val="Cmsor2"/>
      </w:pPr>
      <w:bookmarkStart w:id="75" w:name="_Toc149434921"/>
      <w:r>
        <w:t>Adathalmaz</w:t>
      </w:r>
      <w:bookmarkEnd w:id="75"/>
    </w:p>
    <w:p w14:paraId="3BDE95E1" w14:textId="69BD03BA" w:rsidR="00882CF9" w:rsidRDefault="00612C0A" w:rsidP="00612C0A">
      <w:r>
        <w:t xml:space="preserve">Az adathalmaz egy Google által meghirdetett </w:t>
      </w:r>
      <w:proofErr w:type="spellStart"/>
      <w:r>
        <w:t>Kaggle</w:t>
      </w:r>
      <w:proofErr w:type="spellEnd"/>
      <w:r>
        <w:t xml:space="preserve"> versenyből szár</w:t>
      </w:r>
      <w:r w:rsidR="0096497D">
        <w:t>ma</w:t>
      </w:r>
      <w:r>
        <w:t xml:space="preserve">zik. </w:t>
      </w:r>
      <w:r w:rsidRPr="00612C0A">
        <w:t xml:space="preserve">A </w:t>
      </w:r>
      <w:proofErr w:type="spellStart"/>
      <w:r w:rsidRPr="00612C0A">
        <w:t>Kaggle</w:t>
      </w:r>
      <w:proofErr w:type="spellEnd"/>
      <w:r w:rsidRPr="00612C0A">
        <w:t xml:space="preserve"> egy online platform, amely adattudományi versenyeket szervez, és lehetővé teszi a felhasználók számára, hogy </w:t>
      </w:r>
      <w:proofErr w:type="spellStart"/>
      <w:r>
        <w:t>kollaboratív</w:t>
      </w:r>
      <w:proofErr w:type="spellEnd"/>
      <w:r>
        <w:t xml:space="preserve">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 amelyeket több mint 100 siket jelnyelv-használó készített okostelefon kamerá</w:t>
      </w:r>
      <w:r>
        <w:t>val</w:t>
      </w:r>
      <w:r w:rsidRPr="00612C0A">
        <w:t>, különféle háttér és világítási feltételek mellett.</w:t>
      </w:r>
      <w:r w:rsidR="00F34700">
        <w:t xml:space="preserve"> </w:t>
      </w:r>
    </w:p>
    <w:p w14:paraId="22CEE88C" w14:textId="3A8A9923" w:rsidR="00882CF9" w:rsidRDefault="00882CF9" w:rsidP="00612C0A">
      <w:r>
        <w:lastRenderedPageBreak/>
        <w:t>A jelelőknek</w:t>
      </w:r>
      <w:r w:rsidRPr="00882CF9">
        <w:t xml:space="preserve"> szöveget mutattak, amely nagybetűket is tartalmazott, azonban a legtöbb</w:t>
      </w:r>
      <w:r>
        <w:t xml:space="preserve">en ezt </w:t>
      </w:r>
      <w:r w:rsidRPr="00882CF9">
        <w:t>nem közvetít</w:t>
      </w:r>
      <w:r>
        <w:t>ették</w:t>
      </w:r>
      <w:r w:rsidRPr="00882CF9">
        <w:t xml:space="preserve">. </w:t>
      </w:r>
      <w:r>
        <w:t>Néhány minta azonban tartalmaz ezzel kapcsolatos technikákat:</w:t>
      </w:r>
    </w:p>
    <w:p w14:paraId="251F64D2" w14:textId="3047B234" w:rsidR="00882CF9" w:rsidRDefault="00882CF9" w:rsidP="00882CF9">
      <w:pPr>
        <w:pStyle w:val="Listaszerbekezds"/>
        <w:numPr>
          <w:ilvl w:val="0"/>
          <w:numId w:val="35"/>
        </w:numPr>
      </w:pPr>
      <w:r>
        <w:t>Görbe</w:t>
      </w:r>
      <w:r w:rsidRPr="00882CF9">
        <w:t>-L kézformát használva</w:t>
      </w:r>
      <w:r>
        <w:t xml:space="preserve"> </w:t>
      </w:r>
      <w:r w:rsidRPr="00882CF9">
        <w:t xml:space="preserve">a </w:t>
      </w:r>
      <w:proofErr w:type="spellStart"/>
      <w:r w:rsidRPr="00882CF9">
        <w:t>nagybetűsítendő</w:t>
      </w:r>
      <w:proofErr w:type="spellEnd"/>
      <w:r w:rsidRPr="00882CF9">
        <w:t xml:space="preserve">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6CD95E67" w14:textId="10B6CB1C" w:rsidR="00A54114" w:rsidRDefault="00AE0EA7" w:rsidP="00AE0EA7">
      <w:r>
        <w:t xml:space="preserve">Két különböző verzió érhető el az adathalmazon belül. Az egyikben linkek, címek telefonszámok jelelt felvételei találhatóak. A másik összefüggő szöveges mondatokat tartalmaz. </w:t>
      </w:r>
      <w:r w:rsidR="00F34700">
        <w:t>Ez az ujjbetűzés területén elérhető legnagyobb póz adathalmaz.</w:t>
      </w:r>
    </w:p>
    <w:p w14:paraId="740B5D3D" w14:textId="31187F40" w:rsidR="00437A45" w:rsidRDefault="00437A45" w:rsidP="00AE0EA7">
      <w:r>
        <w:t xml:space="preserve">Tanítás előtt megvizsgáltam a szekvenciák, illetve a hozzájuk tartozó kifejezések hosszát karakterben. Az eredmények meglepőek: kiugróan sok esetben találtam olyan </w:t>
      </w:r>
      <w:proofErr w:type="spellStart"/>
      <w:r>
        <w:t>sorozatokat</w:t>
      </w:r>
      <w:proofErr w:type="spellEnd"/>
      <w:r>
        <w: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modellt futtatni, illetve, </w:t>
      </w:r>
      <w:r w:rsidR="00AE1782">
        <w:lastRenderedPageBreak/>
        <w:t xml:space="preserve">hogy elérték azt a jelelési sebességet, amit az </w:t>
      </w:r>
      <w:proofErr w:type="spellStart"/>
      <w:r w:rsidR="00AE1782">
        <w:t>api</w:t>
      </w:r>
      <w:proofErr w:type="spellEnd"/>
      <w:r w:rsidR="00AE1782">
        <w:t xml:space="preserve"> már nem tudott minden képkockán lekezelni. A valós indok homályban marad, de bizonyára az adatgyűjtés során került ezen hiba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w:t>
      </w:r>
      <w:commentRangeStart w:id="76"/>
      <w:r w:rsidR="00AE1782">
        <w:t>kifejezés</w:t>
      </w:r>
      <w:commentRangeEnd w:id="76"/>
      <w:r w:rsidR="00AE1782">
        <w:rPr>
          <w:rStyle w:val="Jegyzethivatkozs"/>
        </w:rPr>
        <w:commentReference w:id="76"/>
      </w:r>
      <w:r w:rsidR="00AE1782">
        <w:t>.</w:t>
      </w:r>
    </w:p>
    <w:p w14:paraId="0F93DDF3" w14:textId="12B68629" w:rsidR="000A29EE" w:rsidRDefault="000A29EE" w:rsidP="000A29EE">
      <w:pPr>
        <w:pStyle w:val="Kp"/>
      </w:pPr>
      <w:r>
        <w:rPr>
          <w:noProof/>
        </w:rPr>
        <w:lastRenderedPageBreak/>
        <w:drawing>
          <wp:inline distT="0" distB="0" distL="0" distR="0" wp14:anchorId="59B0CFF3" wp14:editId="058A1979">
            <wp:extent cx="5391150" cy="4048125"/>
            <wp:effectExtent l="0" t="0" r="0" b="9525"/>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06CD0778" w14:textId="505AA5DF" w:rsidR="000A29EE" w:rsidRDefault="000A29EE" w:rsidP="000A29EE">
      <w:pPr>
        <w:pStyle w:val="Kpalrs"/>
      </w:pPr>
      <w:r>
        <w:rPr>
          <w:noProof/>
        </w:rPr>
        <w:drawing>
          <wp:inline distT="0" distB="0" distL="0" distR="0" wp14:anchorId="034556DC" wp14:editId="65AEFF6E">
            <wp:extent cx="5391150" cy="4048125"/>
            <wp:effectExtent l="0" t="0" r="0" b="9525"/>
            <wp:docPr id="41966446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788F0CAA" w14:textId="6CB989AE" w:rsidR="000A29EE" w:rsidRPr="000A29EE" w:rsidRDefault="000A29EE" w:rsidP="000A29EE">
      <w:pPr>
        <w:pStyle w:val="Kp"/>
      </w:pPr>
      <w:r>
        <w:rPr>
          <w:noProof/>
        </w:rPr>
        <w:lastRenderedPageBreak/>
        <w:drawing>
          <wp:inline distT="0" distB="0" distL="0" distR="0" wp14:anchorId="59857E29" wp14:editId="42A24146">
            <wp:extent cx="5391150" cy="4048125"/>
            <wp:effectExtent l="0" t="0" r="0" b="9525"/>
            <wp:docPr id="879919042"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23C4872" w14:textId="1A75F4A9" w:rsidR="00BE1C45" w:rsidRDefault="00BE1C45" w:rsidP="00AE0EA7">
      <w:r>
        <w:t xml:space="preserve">További fontos tervezői döntés a sorozatok hosszának megállapítása. Ez a későbbi pontokban leírt modellek technikai kialakításához, valamint az optimális tanítási idő elérése érdekében szükséges. A meghatározottnál rövidebb </w:t>
      </w:r>
      <w:proofErr w:type="spellStart"/>
      <w:r>
        <w:t>sorozatokat</w:t>
      </w:r>
      <w:proofErr w:type="spellEnd"/>
      <w:r>
        <w:t xml:space="preserve"> egy semleges (</w:t>
      </w:r>
      <w:proofErr w:type="spellStart"/>
      <w:r>
        <w:t>padding</w:t>
      </w:r>
      <w:proofErr w:type="spellEnd"/>
      <w:r>
        <w:t xml:space="preserve">) értékkel egészítjük ki, a megvalósításomban nullákkal minden dimenzióban. Ha túl rövid a szekvencia méret, akkor a modellnek nem lesz elég információja sok esetben a kimenet megállapítására, ha viszont túl </w:t>
      </w:r>
      <w:proofErr w:type="spellStart"/>
      <w:r>
        <w:t>husszú</w:t>
      </w:r>
      <w:proofErr w:type="spellEnd"/>
      <w:r>
        <w:t xml:space="preserve">, a rövidebb sorozatok nagyrészt csak </w:t>
      </w:r>
      <w:proofErr w:type="spellStart"/>
      <w:r>
        <w:t>padding</w:t>
      </w:r>
      <w:proofErr w:type="spellEnd"/>
      <w:r>
        <w:t xml:space="preserve"> értékeket fognak tartalmazni, és így a modell feleslegesen tanul az adaton, nem beszélve a megnövekedett memória és tanítási idő komplexitásról. A kísérleteim során</w:t>
      </w:r>
      <w:r w:rsidR="006D29E7">
        <w:t xml:space="preserve">, valamint az adat statisztikai vizsgálata alapján a választásom a 256-os méretre esett. Ez az érték a legközelebbi kettő hatvány a </w:t>
      </w:r>
      <w:proofErr w:type="spellStart"/>
      <w:r w:rsidR="006D29E7">
        <w:t>a</w:t>
      </w:r>
      <w:proofErr w:type="spellEnd"/>
      <w:r w:rsidR="006D29E7">
        <w:t xml:space="preserve"> </w:t>
      </w:r>
      <w:proofErr w:type="spellStart"/>
      <w:r w:rsidR="006D29E7">
        <w:t>szekvenciahosszak</w:t>
      </w:r>
      <w:proofErr w:type="spellEnd"/>
      <w:r w:rsidR="006D29E7">
        <w:t xml:space="preserve"> </w:t>
      </w:r>
      <w:r w:rsidR="006D29E7">
        <w:t xml:space="preserve">vonatkozásában számolt 80-90 </w:t>
      </w:r>
      <w:proofErr w:type="spellStart"/>
      <w:r w:rsidR="006D29E7">
        <w:t>percentilishez</w:t>
      </w:r>
      <w:proofErr w:type="spellEnd"/>
      <w:r w:rsidR="006D29E7">
        <w:t>. Kisebb értékek esetén a modellek jelentősen rosszabbul teljesítettek, nagyobb értékek esetében pedig elenyésző volt a többlet eredmény.</w:t>
      </w:r>
    </w:p>
    <w:p w14:paraId="64EBD236" w14:textId="5B9C7EDA" w:rsidR="00AE1782" w:rsidRDefault="00AE1782" w:rsidP="00AE0EA7">
      <w:r>
        <w:t>Az adatokat előfeldolgozásánál két dologra koncentráltam. Az egyik</w:t>
      </w:r>
      <w:r w:rsidR="00A009E3">
        <w:t xml:space="preserve"> a domináns kéz kiválasztása, mivel az összes jelhez csak az egyik kézre van szükség. A bal kezes adatokat pedig y tengely mentén tükröztem, hogy egységesen jobb kezes adatokból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77" w:name="_Toc149434922"/>
      <w:r>
        <w:lastRenderedPageBreak/>
        <w:t>Modellek</w:t>
      </w:r>
      <w:bookmarkEnd w:id="77"/>
    </w:p>
    <w:p w14:paraId="76325D27" w14:textId="1BF62B09"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kettő szekvencia reprezentációja, és felépítésre itt merőben különbözik. </w:t>
      </w:r>
      <w:r w:rsidR="00FF51B6">
        <w:t xml:space="preserve">Ennek ellenére egy az általános nyelvfordítás területén gyakran alkalmazott </w:t>
      </w:r>
      <w:proofErr w:type="spellStart"/>
      <w:r w:rsidR="00FF51B6">
        <w:t>encoder-decoder</w:t>
      </w:r>
      <w:proofErr w:type="spellEnd"/>
      <w:r w:rsidR="00FF51B6">
        <w:t xml:space="preserve"> architektúrát választottam.</w:t>
      </w:r>
    </w:p>
    <w:p w14:paraId="62C156BE" w14:textId="5CD549F1" w:rsidR="0049458E" w:rsidRPr="00F42887" w:rsidRDefault="0049458E" w:rsidP="0049458E">
      <w:pPr>
        <w:pStyle w:val="Cmsor3"/>
      </w:pPr>
      <w:bookmarkStart w:id="78" w:name="_Toc149434923"/>
      <w:proofErr w:type="spellStart"/>
      <w:r>
        <w:t>Encoder-Decoder</w:t>
      </w:r>
      <w:proofErr w:type="spellEnd"/>
      <w:r>
        <w:t xml:space="preserve"> architektúra</w:t>
      </w:r>
      <w:bookmarkEnd w:id="78"/>
    </w:p>
    <w:p w14:paraId="48F1E1EC" w14:textId="0C8EA314" w:rsidR="00F42887" w:rsidRDefault="00F42887" w:rsidP="00D85984">
      <w:r>
        <w:t xml:space="preserve">Az </w:t>
      </w:r>
      <w:commentRangeStart w:id="79"/>
      <w:proofErr w:type="spellStart"/>
      <w:r>
        <w:t>encoder</w:t>
      </w:r>
      <w:commentRangeEnd w:id="79"/>
      <w:r w:rsidR="00D85984">
        <w:rPr>
          <w:rStyle w:val="Jegyzethivatkozs"/>
        </w:rPr>
        <w:commentReference w:id="79"/>
      </w:r>
      <w:r>
        <w:t>-decoder</w:t>
      </w:r>
      <w:proofErr w:type="spellEnd"/>
      <w:r>
        <w:t xml:space="preserve"> modell egy olyan neurális hálózati struktúra, amely a természetes nyelvfeldolgozás (NLP), az idősoros </w:t>
      </w:r>
      <w:proofErr w:type="spellStart"/>
      <w:r>
        <w:t>predikció</w:t>
      </w:r>
      <w:proofErr w:type="spellEnd"/>
      <w:r>
        <w:t xml:space="preserve">, és más feladatok megoldására szolgál. Az ilyen modell két fő részből áll: az </w:t>
      </w:r>
      <w:proofErr w:type="spellStart"/>
      <w:r>
        <w:t>encoderből</w:t>
      </w:r>
      <w:proofErr w:type="spellEnd"/>
      <w:r>
        <w:t xml:space="preserve"> és a </w:t>
      </w:r>
      <w:proofErr w:type="spellStart"/>
      <w:r>
        <w:t>decoderből</w:t>
      </w:r>
      <w:proofErr w:type="spellEnd"/>
      <w:r w:rsidR="00FF51B6">
        <w:t>.</w:t>
      </w:r>
      <w:r>
        <w:t xml:space="preserve"> Az </w:t>
      </w:r>
      <w:proofErr w:type="spellStart"/>
      <w:r>
        <w:t>encoder</w:t>
      </w:r>
      <w:proofErr w:type="spellEnd"/>
      <w:r>
        <w:t xml:space="preserve"> feladata, hogy magas dimenziós bemeneti adatokat alacsony dimenziós reprezentációvá alakítson. Ezt az alacsony dimenziós reprezentációt általában látens térnek nevezik, amely segít az információ tömörítésében és az esszenciális jellemzők megtartásában. Az </w:t>
      </w:r>
      <w:proofErr w:type="spellStart"/>
      <w:r>
        <w:t>encoder</w:t>
      </w:r>
      <w:proofErr w:type="spellEnd"/>
      <w:r>
        <w:t xml:space="preserve"> hálózat </w:t>
      </w:r>
      <w:r w:rsidR="00D85984">
        <w:t xml:space="preserve">tehát </w:t>
      </w:r>
      <w:r>
        <w:t xml:space="preserve">z </w:t>
      </w:r>
      <w:r w:rsidR="00D85984">
        <w:t>bemeneti</w:t>
      </w:r>
      <w:r>
        <w:t xml:space="preserve"> adatokat elemzi, és egy kontextusvektort hoz létre, amely tartalmazza a bemeneti adatok alapvető információit.</w:t>
      </w:r>
      <w:r w:rsidR="00D85984">
        <w:t xml:space="preserve"> </w:t>
      </w:r>
      <w:r>
        <w:t xml:space="preserve">A </w:t>
      </w:r>
      <w:proofErr w:type="spellStart"/>
      <w:r>
        <w:t>decoder</w:t>
      </w:r>
      <w:proofErr w:type="spellEnd"/>
      <w:r>
        <w:t xml:space="preserve"> </w:t>
      </w:r>
      <w:r w:rsidR="00D85984">
        <w:t>ezt a vektort</w:t>
      </w:r>
      <w:r>
        <w:t xml:space="preserve"> veszi alapul, és kísérli meg rekonstruálni vagy előállítani a kívánt kimeneti adatokat. A </w:t>
      </w:r>
      <w:proofErr w:type="spellStart"/>
      <w:r>
        <w:t>decoder</w:t>
      </w:r>
      <w:proofErr w:type="spellEnd"/>
      <w:r>
        <w:t xml:space="preserve"> egy másik neurális hálózat, amely a kontextusvektort használja, hogy a kimeneti adatokat létrehozza vagy </w:t>
      </w:r>
      <w:proofErr w:type="spellStart"/>
      <w:r>
        <w:t>előrejelezze</w:t>
      </w:r>
      <w:proofErr w:type="spellEnd"/>
      <w:r>
        <w:t>.</w:t>
      </w:r>
      <w:r w:rsidR="00D85984">
        <w:t xml:space="preserve"> Gyakran előfordul az is, főként fordítási feladatokban, hogy a </w:t>
      </w:r>
      <w:proofErr w:type="spellStart"/>
      <w:r w:rsidR="00D85984">
        <w:t>decoder</w:t>
      </w:r>
      <w:proofErr w:type="spellEnd"/>
      <w:r w:rsidR="00D85984">
        <w:t xml:space="preserve"> több részletben fejti meg a kimenetet, például </w:t>
      </w:r>
      <w:proofErr w:type="spellStart"/>
      <w:r w:rsidR="00D85984">
        <w:t>betűnként</w:t>
      </w:r>
      <w:proofErr w:type="spellEnd"/>
      <w:r w:rsidR="00D85984">
        <w:t xml:space="preserve">, vagy </w:t>
      </w:r>
      <w:proofErr w:type="spellStart"/>
      <w:r w:rsidR="00D85984">
        <w:t>szavanként</w:t>
      </w:r>
      <w:proofErr w:type="spellEnd"/>
      <w:r w:rsidR="00D85984">
        <w: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w:t>
      </w:r>
      <w:proofErr w:type="spellStart"/>
      <w:r w:rsidR="00021733">
        <w:t>encoder</w:t>
      </w:r>
      <w:proofErr w:type="spellEnd"/>
      <w:r w:rsidR="00021733">
        <w:t xml:space="preserve"> kimeneteként előállt kontextus vektort </w:t>
      </w:r>
      <w:proofErr w:type="spellStart"/>
      <w:r w:rsidR="00021733">
        <w:t>encoder</w:t>
      </w:r>
      <w:proofErr w:type="spellEnd"/>
      <w:r w:rsidR="00021733">
        <w:t xml:space="preserve"> kontextusként, míg a </w:t>
      </w:r>
      <w:proofErr w:type="spellStart"/>
      <w:r w:rsidR="00021733">
        <w:t>decoder</w:t>
      </w:r>
      <w:proofErr w:type="spellEnd"/>
      <w:r w:rsidR="00021733">
        <w:t xml:space="preserve"> bemenetén megjelenő múltbéli kimenetét </w:t>
      </w:r>
      <w:proofErr w:type="spellStart"/>
      <w:r w:rsidR="00021733">
        <w:t>decoder</w:t>
      </w:r>
      <w:proofErr w:type="spellEnd"/>
      <w:r w:rsidR="00021733">
        <w:t xml:space="preserve"> kontextusként hivatkozom.</w:t>
      </w:r>
      <w:r w:rsidR="00D85984">
        <w:t xml:space="preserve"> </w:t>
      </w:r>
      <w:r w:rsidR="00AE6313">
        <w:t xml:space="preserve">Az egységet amire felosztjuk a </w:t>
      </w:r>
      <w:proofErr w:type="spellStart"/>
      <w:r w:rsidR="00AE6313">
        <w:t>decoder</w:t>
      </w:r>
      <w:proofErr w:type="spellEnd"/>
      <w:r w:rsidR="00AE6313">
        <w:t xml:space="preserve"> be és kimenetét </w:t>
      </w:r>
      <w:proofErr w:type="spellStart"/>
      <w:r w:rsidR="00AE6313">
        <w:t>token-nek</w:t>
      </w:r>
      <w:proofErr w:type="spellEnd"/>
      <w:r w:rsidR="00AE6313">
        <w:t xml:space="preserve"> nevezzük. </w:t>
      </w:r>
      <w:r w:rsidR="00D85984">
        <w:t>Egy példával élve</w:t>
      </w:r>
      <w:r w:rsidR="005C2E20">
        <w:t>, angol magyar fordítás területén ahelyett, hogy a „</w:t>
      </w:r>
      <w:proofErr w:type="spellStart"/>
      <w:r w:rsidR="005C2E20">
        <w:t>science</w:t>
      </w:r>
      <w:proofErr w:type="spellEnd"/>
      <w:r w:rsidR="005C2E20">
        <w:t xml:space="preserve">” szóból egy lépésben „tudomány” jelenjen meg a kimeneten, </w:t>
      </w:r>
      <w:proofErr w:type="spellStart"/>
      <w:r w:rsidR="005C2E20">
        <w:t>betűnként</w:t>
      </w:r>
      <w:proofErr w:type="spellEnd"/>
      <w:r w:rsidR="005C2E20">
        <w:t xml:space="preserve"> futtatjuk a </w:t>
      </w:r>
      <w:proofErr w:type="spellStart"/>
      <w:r w:rsidR="005C2E20">
        <w:t>decoder</w:t>
      </w:r>
      <w:proofErr w:type="spellEnd"/>
      <w:r w:rsidR="005C2E20">
        <w:t>-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w:t>
      </w:r>
      <w:proofErr w:type="spellStart"/>
      <w:r w:rsidR="00EE6D7F">
        <w:t>token</w:t>
      </w:r>
      <w:proofErr w:type="spellEnd"/>
      <w:r w:rsidR="00EE6D7F">
        <w:t xml:space="preserve">,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w:t>
      </w:r>
      <w:proofErr w:type="spellStart"/>
      <w:r w:rsidR="00021733">
        <w:t>decoder</w:t>
      </w:r>
      <w:proofErr w:type="spellEnd"/>
      <w:r w:rsidR="00021733">
        <w:t xml:space="preserve"> kontextus sokat segíthet a kimenet formálásában, vegyük például az </w:t>
      </w:r>
      <w:r w:rsidR="00021733">
        <w:lastRenderedPageBreak/>
        <w:t xml:space="preserve">amerikai jelnyelvben a számok ujjbetűzését: nem minden esetben egyértelmű, hogy a jelelő a számra, vagy a betűre gondol, hiszen ugyanaz a kéztartás szükséges mindkettőhöz viszont, ha telefonszámot jelel az illető a </w:t>
      </w:r>
      <w:proofErr w:type="spellStart"/>
      <w:r w:rsidR="00021733">
        <w:t>decoder</w:t>
      </w:r>
      <w:proofErr w:type="spellEnd"/>
      <w:r w:rsidR="00021733">
        <w:t xml:space="preserve"> kontextusban számok fognak megjelenni, így amikor bizonytalan jelhez érünk a kontextus a szám felé billenti a kimeneti </w:t>
      </w:r>
      <w:proofErr w:type="spellStart"/>
      <w:r w:rsidR="00021733">
        <w:t>tokenek</w:t>
      </w:r>
      <w:proofErr w:type="spellEnd"/>
      <w:r w:rsidR="00021733">
        <w:t xml:space="preserve"> valószínűségét. Ez az információ mellesleg az </w:t>
      </w:r>
      <w:proofErr w:type="spellStart"/>
      <w:r w:rsidR="00021733">
        <w:t>encoder</w:t>
      </w:r>
      <w:proofErr w:type="spellEnd"/>
      <w:r w:rsidR="00021733">
        <w:t xml:space="preserve"> kontextusból is kinyerhető</w:t>
      </w:r>
      <w:r w:rsidR="002B4066">
        <w:t xml:space="preserve"> lenne közvetlenül, de a lépésekre bontás, egyszerű és jól működő módja a változó hosszúságú kimenet előállításának, ebben az esetben </w:t>
      </w:r>
      <w:r w:rsidR="007E44B8">
        <w:t>viszont,</w:t>
      </w:r>
      <w:r w:rsidR="002B4066">
        <w:t xml:space="preserve"> ha csak az </w:t>
      </w:r>
      <w:proofErr w:type="spellStart"/>
      <w:r w:rsidR="002B4066">
        <w:t>encoder</w:t>
      </w:r>
      <w:proofErr w:type="spellEnd"/>
      <w:r w:rsidR="002B4066">
        <w:t xml:space="preserve"> kontextus lenne a bemenet a </w:t>
      </w:r>
      <w:proofErr w:type="spellStart"/>
      <w:r w:rsidR="002B4066">
        <w:t>decoder</w:t>
      </w:r>
      <w:proofErr w:type="spellEnd"/>
      <w:r w:rsidR="002B4066">
        <w:t xml:space="preserve"> nem tudná, hogy a kimenet melyik </w:t>
      </w:r>
      <w:proofErr w:type="spellStart"/>
      <w:r w:rsidR="002B4066">
        <w:t>tokenjét</w:t>
      </w:r>
      <w:proofErr w:type="spellEnd"/>
      <w:r w:rsidR="002B4066">
        <w:t xml:space="preserve"> generálja. Szükség van tehát a </w:t>
      </w:r>
      <w:proofErr w:type="spellStart"/>
      <w:r w:rsidR="002B4066">
        <w:t>decoder</w:t>
      </w:r>
      <w:proofErr w:type="spellEnd"/>
      <w:r w:rsidR="002B4066">
        <w:t xml:space="preserve"> kontextusra is, az </w:t>
      </w:r>
      <w:proofErr w:type="spellStart"/>
      <w:r w:rsidR="002B4066">
        <w:t>encoder</w:t>
      </w:r>
      <w:proofErr w:type="spellEnd"/>
      <w:r w:rsidR="002B4066">
        <w:t xml:space="preserve"> kontextus feldolgozási lépéseinek számontartására.</w:t>
      </w:r>
    </w:p>
    <w:p w14:paraId="0274F4E1" w14:textId="409914CE" w:rsidR="00F42887" w:rsidRDefault="00042FE0" w:rsidP="00042FE0">
      <w:pPr>
        <w:pStyle w:val="Cmsor3"/>
      </w:pPr>
      <w:bookmarkStart w:id="80" w:name="_Toc149434924"/>
      <w:r>
        <w:t>Saját modell kialakítása</w:t>
      </w:r>
      <w:bookmarkEnd w:id="80"/>
    </w:p>
    <w:p w14:paraId="4CE7C7DD" w14:textId="0A90BE2A" w:rsidR="00671092" w:rsidRDefault="00671092" w:rsidP="00042FE0">
      <w:r>
        <w:t xml:space="preserve">A modell kimenete, és a </w:t>
      </w:r>
      <w:proofErr w:type="spellStart"/>
      <w:r>
        <w:t>decoder</w:t>
      </w:r>
      <w:proofErr w:type="spellEnd"/>
      <w:r>
        <w:t xml:space="preserve"> kontextus is szöveg, ezt viszont nem lehet közvetlenül a modell bemenetére helyezni. Az előző alpontban felvezetett módon </w:t>
      </w:r>
      <w:proofErr w:type="spellStart"/>
      <w:r>
        <w:t>tokenekre</w:t>
      </w:r>
      <w:proofErr w:type="spellEnd"/>
      <w:r>
        <w:t xml:space="preserve"> kell bontani, és a </w:t>
      </w:r>
      <w:proofErr w:type="spellStart"/>
      <w:r>
        <w:t>tokenekhez</w:t>
      </w:r>
      <w:proofErr w:type="spellEnd"/>
      <w:r>
        <w:t xml:space="preserve"> számot rendelni, például kategória index. A feladat jellegéből adódóan érdemes az egyes karaktereket </w:t>
      </w:r>
      <w:proofErr w:type="spellStart"/>
      <w:r>
        <w:t>tokennek</w:t>
      </w:r>
      <w:proofErr w:type="spellEnd"/>
      <w:r>
        <w:t xml:space="preserve"> választani. Egy gyakori lépés még az természetes nyelvfeldolgozás terén (NLP), hogy a modell megtanul több dimenziós vektorokkal reprezentálni </w:t>
      </w:r>
      <w:proofErr w:type="spellStart"/>
      <w:r w:rsidR="002E0846">
        <w:t>tokeneket</w:t>
      </w:r>
      <w:proofErr w:type="spellEnd"/>
      <w:r w:rsidR="002E0846">
        <w:t xml:space="preserve">. Ez azért hasznos, mert a modell képes olyan vektor reprezentációt rendelni a </w:t>
      </w:r>
      <w:proofErr w:type="spellStart"/>
      <w:r w:rsidR="002E0846">
        <w:t>tokenekhez</w:t>
      </w:r>
      <w:proofErr w:type="spellEnd"/>
      <w:r w:rsidR="002E0846">
        <w:t xml:space="preserve">, melyek hasonló kategóriák esetén valamilyen távolságmetrika szerint közel lesznek egymáshoz, nagyon különböző kategóriák esetén pedig pont ellenkezőleg távol esnek majd egymástól a vektortérben. Például ha szavak lennének a </w:t>
      </w:r>
      <w:proofErr w:type="spellStart"/>
      <w:r w:rsidR="002E0846">
        <w:t>tokenek</w:t>
      </w:r>
      <w:proofErr w:type="spellEnd"/>
      <w:r w:rsidR="002E0846">
        <w:t>, a „macska” szó vektorreprezentációja tanulás után közel lenne a „cica” szó-hoz tartozó vektorhoz, viszont távol az „</w:t>
      </w:r>
      <w:proofErr w:type="gramStart"/>
      <w:r w:rsidR="002E0846">
        <w:t>egér”-</w:t>
      </w:r>
      <w:proofErr w:type="spellStart"/>
      <w:proofErr w:type="gramEnd"/>
      <w:r w:rsidR="002E0846">
        <w:t>hez</w:t>
      </w:r>
      <w:proofErr w:type="spellEnd"/>
      <w:r w:rsidR="002E0846">
        <w:t xml:space="preserve"> </w:t>
      </w:r>
      <w:proofErr w:type="spellStart"/>
      <w:r w:rsidR="002E0846">
        <w:t>tratozótól</w:t>
      </w:r>
      <w:proofErr w:type="spellEnd"/>
      <w:r w:rsidR="002E0846">
        <w:t>. A konkrét feladatban az „a” karakterhez tartozó reprezentáció távol kerülhet a „</w:t>
      </w:r>
      <w:proofErr w:type="gramStart"/>
      <w:r w:rsidR="002E0846">
        <w:t>b”-</w:t>
      </w:r>
      <w:proofErr w:type="spellStart"/>
      <w:proofErr w:type="gramEnd"/>
      <w:r w:rsidR="002E0846">
        <w:t>hez</w:t>
      </w:r>
      <w:proofErr w:type="spellEnd"/>
      <w:r w:rsidR="002E0846">
        <w:t xml:space="preserve"> tartozótól, annak ellenére hogy a kategória indexeléskor sorban kiosztott számok tekintetében egymás mellett lennének, de jeleik nem hasonlítanak.</w:t>
      </w:r>
    </w:p>
    <w:p w14:paraId="1F1C8A3E" w14:textId="0BCEFC76"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korábbi </w:t>
      </w:r>
      <w:r w:rsidRPr="00671092">
        <w:rPr>
          <w:highlight w:val="yellow"/>
        </w:rPr>
        <w:t>statikus ujjbetűzés modellek</w:t>
      </w:r>
      <w:r>
        <w:t xml:space="preserve"> című fejezetben felvezetett módon </w:t>
      </w:r>
      <w:proofErr w:type="spellStart"/>
      <w:r>
        <w:t>konvolúciós</w:t>
      </w:r>
      <w:proofErr w:type="spellEnd"/>
      <w:r>
        <w:t xml:space="preserve"> rétegeket alkalmaztam.</w:t>
      </w:r>
      <w:r w:rsidR="004D7957">
        <w:t xml:space="preserve"> Ezen rétegek az idő dimenzió mentén </w:t>
      </w:r>
      <w:proofErr w:type="spellStart"/>
      <w:r w:rsidR="004D7957">
        <w:t>mintavételezik</w:t>
      </w:r>
      <w:proofErr w:type="spellEnd"/>
      <w:r w:rsidR="004D7957">
        <w:t xml:space="preserve"> az egyes kulcspont típusokat</w:t>
      </w:r>
      <w:r w:rsidR="00801D32">
        <w:t>.</w:t>
      </w:r>
    </w:p>
    <w:p w14:paraId="0143908C" w14:textId="49176306" w:rsidR="00EC10CA" w:rsidRDefault="00EC10CA" w:rsidP="00EC10CA">
      <w:pPr>
        <w:pStyle w:val="Cmsor4"/>
      </w:pPr>
      <w:r>
        <w:lastRenderedPageBreak/>
        <w:t>Visszacsatolt neurális hálózatok</w:t>
      </w:r>
    </w:p>
    <w:p w14:paraId="3D141EB2" w14:textId="7C0C48DB" w:rsidR="00BA376F" w:rsidRDefault="003D2FE7" w:rsidP="00BA376F">
      <w:r>
        <w:t xml:space="preserve">Egy lépés maradt hátra, mégpedig az </w:t>
      </w:r>
      <w:proofErr w:type="spellStart"/>
      <w:r>
        <w:t>encoder</w:t>
      </w:r>
      <w:proofErr w:type="spellEnd"/>
      <w:r>
        <w:t xml:space="preserve"> és </w:t>
      </w:r>
      <w:proofErr w:type="spellStart"/>
      <w:r>
        <w:t>decoder</w:t>
      </w:r>
      <w:proofErr w:type="spellEnd"/>
      <w:r>
        <w:t xml:space="preserve"> belső kialakítása. </w:t>
      </w:r>
      <w:r w:rsidR="00EC10CA">
        <w:t>Első megközelítésben visszacsatolt (</w:t>
      </w:r>
      <w:proofErr w:type="spellStart"/>
      <w:r w:rsidR="00BA376F">
        <w:t>rekurrens</w:t>
      </w:r>
      <w:proofErr w:type="spellEnd"/>
      <w:r w:rsidR="00BA376F">
        <w:t xml:space="preserve"> - RNN</w:t>
      </w:r>
      <w:r w:rsidR="00EC10CA">
        <w:t xml:space="preserve">) háló architektúrákat próbáltam ki. Ezeket szekvenciális adatok hatékony feldolgozásához fejlesztették ki. </w:t>
      </w:r>
      <w:r w:rsidR="00EF679C" w:rsidRPr="00EF679C">
        <w:t>A "</w:t>
      </w:r>
      <w:proofErr w:type="spellStart"/>
      <w:r w:rsidR="00EF679C" w:rsidRPr="00EF679C">
        <w:t>state</w:t>
      </w:r>
      <w:proofErr w:type="spellEnd"/>
      <w:r w:rsidR="00EF679C" w:rsidRPr="00EF679C">
        <w:t xml:space="preserv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w:t>
      </w:r>
      <w:proofErr w:type="spellStart"/>
      <w:r w:rsidR="00EF679C" w:rsidRPr="00EF679C">
        <w:t>továbbítódik</w:t>
      </w:r>
      <w:proofErr w:type="spellEnd"/>
      <w:r w:rsidR="00EF679C" w:rsidRPr="00EF679C">
        <w:t xml:space="preserve">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p>
    <w:p w14:paraId="49F89F3D" w14:textId="6F550990" w:rsidR="00BA376F" w:rsidRDefault="00BA376F" w:rsidP="00BA376F">
      <w:pPr>
        <w:pStyle w:val="Listaszerbekezds"/>
        <w:numPr>
          <w:ilvl w:val="0"/>
          <w:numId w:val="36"/>
        </w:numPr>
      </w:pPr>
      <w:r>
        <w:t xml:space="preserve">A </w:t>
      </w:r>
      <w:proofErr w:type="spellStart"/>
      <w:r>
        <w:t>SimpleRNN</w:t>
      </w:r>
      <w:proofErr w:type="spellEnd"/>
      <w:r>
        <w:t xml:space="preserve">, ahogyan a neve is sugallja, az RNN modellek egyszerű </w:t>
      </w:r>
      <w:commentRangeStart w:id="81"/>
      <w:r>
        <w:t>változata</w:t>
      </w:r>
      <w:commentRangeEnd w:id="81"/>
      <w:r w:rsidR="00B40A85">
        <w:rPr>
          <w:rStyle w:val="Jegyzethivatkozs"/>
        </w:rPr>
        <w:commentReference w:id="81"/>
      </w:r>
      <w:r>
        <w:t xml:space="preserve">. A fő jellemzője, hogy képes "visszaemlékezni" az előző lépések információira. Minden lépésnél az aktuális bemenet és az előző lépésből származó információ alapján döntést hoz. Ennek ellenére a </w:t>
      </w:r>
      <w:proofErr w:type="spellStart"/>
      <w:r>
        <w:t>SimpleRNN</w:t>
      </w:r>
      <w:proofErr w:type="spellEnd"/>
      <w:r>
        <w:t xml:space="preserve"> nehezen tanulja meg a hosszabb távú függőségeket az adatokban, ami korlátozza a felhasználhatóságát bizonyos feladatokra.</w:t>
      </w:r>
      <w:r w:rsidR="009F64DC">
        <w:t xml:space="preserve"> Hosszú szekvenciák esetén gyakran előfordul, hogy tanulás során (</w:t>
      </w:r>
      <w:proofErr w:type="spellStart"/>
      <w:r w:rsidR="009F64DC">
        <w:t>backpropagation</w:t>
      </w:r>
      <w:proofErr w:type="spellEnd"/>
      <w:r w:rsidR="009F64DC">
        <w:t xml:space="preserve"> </w:t>
      </w:r>
      <w:proofErr w:type="spellStart"/>
      <w:r w:rsidR="009F64DC">
        <w:t>aloritmus</w:t>
      </w:r>
      <w:proofErr w:type="spellEnd"/>
      <w:r w:rsidR="009F64DC">
        <w:t>),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w:t>
      </w:r>
      <w:proofErr w:type="spellStart"/>
      <w:r>
        <w:t>Kapuzott</w:t>
      </w:r>
      <w:proofErr w:type="spellEnd"/>
      <w:r>
        <w:t xml:space="preserve"> Rekurziós Egységek) A GRU egy modernizált változata az RNN-</w:t>
      </w:r>
      <w:proofErr w:type="spellStart"/>
      <w:r>
        <w:t>nek</w:t>
      </w:r>
      <w:proofErr w:type="spellEnd"/>
      <w:r>
        <w:t>,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t xml:space="preserve">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w:t>
      </w:r>
      <w:r>
        <w:lastRenderedPageBreak/>
        <w:t xml:space="preserve">teszi számára, hogy még bonyolultabb szekvenciális </w:t>
      </w:r>
      <w:proofErr w:type="spellStart"/>
      <w:r>
        <w:t>mintázatokat</w:t>
      </w:r>
      <w:proofErr w:type="spellEnd"/>
      <w:r>
        <w:t xml:space="preserve"> is felismerjen és tanuljon.</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3CAF567B" w14:textId="5A990865" w:rsidR="00FE1248" w:rsidRPr="00FE1248" w:rsidRDefault="00FE1248" w:rsidP="00FE1248">
      <w:pPr>
        <w:pStyle w:val="Kpalrs"/>
      </w:pPr>
      <w:r w:rsidRPr="00FE1248">
        <w:t>https://towardsdatascience.com/a-brief-introduction-to-recurrent-neural-networks-638f64a61ff4</w:t>
      </w:r>
    </w:p>
    <w:p w14:paraId="7355E646" w14:textId="733B9FC9" w:rsidR="00EF679C" w:rsidRDefault="00EF679C" w:rsidP="00EC10CA">
      <w:r>
        <w:t>A saját modellben a</w:t>
      </w:r>
      <w:r w:rsidR="00B40A85">
        <w:t xml:space="preserve">z </w:t>
      </w:r>
      <w:proofErr w:type="spellStart"/>
      <w:r w:rsidR="00B40A85">
        <w:t>encoder</w:t>
      </w:r>
      <w:proofErr w:type="spellEnd"/>
      <w:r>
        <w:t xml:space="preserve">-ben </w:t>
      </w:r>
      <w:r w:rsidR="00B40A85">
        <w:t>elhelyezett visszacsatolt réteg</w:t>
      </w:r>
      <w:r>
        <w:t xml:space="preserve"> szekvenciálisan feldolgozza a bemenetet. A réteg kialakult belső állapotával inicializálva a </w:t>
      </w:r>
      <w:proofErr w:type="spellStart"/>
      <w:r>
        <w:t>decoder</w:t>
      </w:r>
      <w:proofErr w:type="spellEnd"/>
      <w:r>
        <w:t xml:space="preserve"> RNN rétegét, annak információja lesz az </w:t>
      </w:r>
      <w:proofErr w:type="spellStart"/>
      <w:r>
        <w:t>encoder</w:t>
      </w:r>
      <w:proofErr w:type="spellEnd"/>
      <w:r>
        <w:t xml:space="preserve"> kontextusáról. A </w:t>
      </w:r>
      <w:proofErr w:type="spellStart"/>
      <w:r>
        <w:t>decoder</w:t>
      </w:r>
      <w:proofErr w:type="spellEnd"/>
      <w:r>
        <w:t xml:space="preserve">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proofErr w:type="spellStart"/>
      <w:r>
        <w:t>Transzformer</w:t>
      </w:r>
      <w:proofErr w:type="spellEnd"/>
      <w:r>
        <w:t xml:space="preserve"> modellek</w:t>
      </w:r>
    </w:p>
    <w:p w14:paraId="58B28C4E" w14:textId="246DE703" w:rsidR="00EC10CA" w:rsidRDefault="001D0FDC" w:rsidP="002F02CD">
      <w:r w:rsidRPr="001D0FDC">
        <w:t xml:space="preserve">A </w:t>
      </w:r>
      <w:proofErr w:type="spellStart"/>
      <w:r w:rsidRPr="001D0FDC">
        <w:t>transzformerek</w:t>
      </w:r>
      <w:proofErr w:type="spellEnd"/>
      <w:r w:rsidRPr="001D0FDC">
        <w:t xml:space="preserve"> a mély tanulásban egy forradalmi architektúra típus, </w:t>
      </w:r>
      <w:r>
        <w:t>amely az</w:t>
      </w:r>
      <w:r w:rsidRPr="001D0FDC">
        <w:t xml:space="preserve"> "</w:t>
      </w:r>
      <w:proofErr w:type="spellStart"/>
      <w:r w:rsidRPr="001D0FDC">
        <w:t>Attention</w:t>
      </w:r>
      <w:proofErr w:type="spellEnd"/>
      <w:r w:rsidRPr="001D0FDC">
        <w:t xml:space="preserve"> is </w:t>
      </w:r>
      <w:proofErr w:type="spellStart"/>
      <w:r w:rsidRPr="001D0FDC">
        <w:t>All</w:t>
      </w:r>
      <w:proofErr w:type="spellEnd"/>
      <w:r w:rsidRPr="001D0FDC">
        <w:t xml:space="preserve"> </w:t>
      </w:r>
      <w:proofErr w:type="spellStart"/>
      <w:r w:rsidRPr="001D0FDC">
        <w:t>You</w:t>
      </w:r>
      <w:proofErr w:type="spellEnd"/>
      <w:r w:rsidRPr="001D0FDC">
        <w:t xml:space="preserve"> </w:t>
      </w:r>
      <w:proofErr w:type="spellStart"/>
      <w:r w:rsidRPr="001D0FDC">
        <w:t>Need</w:t>
      </w:r>
      <w:proofErr w:type="spellEnd"/>
      <w:r w:rsidRPr="001D0FDC">
        <w:t>" című cikk</w:t>
      </w:r>
      <w:r>
        <w:t>ben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w:t>
      </w:r>
      <w:proofErr w:type="spellStart"/>
      <w:r w:rsidRPr="001D0FDC">
        <w:t>attention</w:t>
      </w:r>
      <w:proofErr w:type="spellEnd"/>
      <w:r w:rsidRPr="001D0FDC">
        <w:t>) rejlik, ami lehetővé teszi a modell számára, hogy az egész adatszekvenciára súlyozottan figyeljen, nem csak az aktuális vagy közvetlenül előző lépésekre</w:t>
      </w:r>
      <w:r w:rsidR="00351D77">
        <w:t xml:space="preserve">, továbbá több párhuzamos „fejet” is tartalmazhat a </w:t>
      </w:r>
      <w:proofErr w:type="spellStart"/>
      <w:r w:rsidR="00351D77">
        <w:t>figyelmi</w:t>
      </w:r>
      <w:proofErr w:type="spellEnd"/>
      <w:r w:rsidR="00351D77">
        <w:t xml:space="preserve"> mechanizmus (</w:t>
      </w:r>
      <w:proofErr w:type="spellStart"/>
      <w:r w:rsidR="00351D77">
        <w:t>multihead</w:t>
      </w:r>
      <w:proofErr w:type="spellEnd"/>
      <w:r w:rsidR="00351D77">
        <w:t xml:space="preserve"> </w:t>
      </w:r>
      <w:proofErr w:type="spellStart"/>
      <w:r w:rsidR="00351D77">
        <w:t>attention</w:t>
      </w:r>
      <w:proofErr w:type="spellEnd"/>
      <w:r w:rsidR="00351D77">
        <w:t>), ilyenkor különböző aspektusait tanulja meg megfigyelni az adatnak.</w:t>
      </w:r>
    </w:p>
    <w:p w14:paraId="21A5B73D" w14:textId="67BB3747" w:rsidR="003D2FE7" w:rsidRDefault="00BB4728" w:rsidP="00BB4728">
      <w:r>
        <w:t xml:space="preserve">A </w:t>
      </w:r>
      <w:proofErr w:type="spellStart"/>
      <w:r>
        <w:t>transzformerek</w:t>
      </w:r>
      <w:proofErr w:type="spellEnd"/>
      <w:r>
        <w:t xml:space="preserve"> nem rendelkeznek beépített módszerrel a szekvenci</w:t>
      </w:r>
      <w:r w:rsidR="002F02CD">
        <w:t>ális</w:t>
      </w:r>
      <w:r>
        <w:t xml:space="preserve"> bemenetek sorrendjének figyelembevételére, ellentétben az RNN-</w:t>
      </w:r>
      <w:proofErr w:type="spellStart"/>
      <w:r>
        <w:t>ekkel</w:t>
      </w:r>
      <w:proofErr w:type="spellEnd"/>
      <w:r>
        <w:t xml:space="preserve">, amelyek szekvenciálisan dolgozzák fel a bemeneteket. Emiatt van szükség a </w:t>
      </w:r>
      <w:proofErr w:type="spellStart"/>
      <w:r>
        <w:t>pozícionális</w:t>
      </w:r>
      <w:proofErr w:type="spellEnd"/>
      <w:r>
        <w:t xml:space="preserve"> kódolásra: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lastRenderedPageBreak/>
        <w:t xml:space="preserve">A </w:t>
      </w:r>
      <w:proofErr w:type="spellStart"/>
      <w:r>
        <w:t>transzformerek</w:t>
      </w:r>
      <w:proofErr w:type="spellEnd"/>
      <w:r>
        <w:t xml:space="preserve"> nem csak </w:t>
      </w:r>
      <w:proofErr w:type="spellStart"/>
      <w:r>
        <w:t>encoder-decoder</w:t>
      </w:r>
      <w:proofErr w:type="spellEnd"/>
      <w:r>
        <w:t xml:space="preserve"> formában léteznek, létezik még úgynevezett </w:t>
      </w:r>
      <w:proofErr w:type="spellStart"/>
      <w:r>
        <w:t>encoder</w:t>
      </w:r>
      <w:proofErr w:type="spellEnd"/>
      <w:r>
        <w:t xml:space="preserve"> </w:t>
      </w:r>
      <w:proofErr w:type="spellStart"/>
      <w:r>
        <w:t>only</w:t>
      </w:r>
      <w:proofErr w:type="spellEnd"/>
      <w:r>
        <w:t xml:space="preserve"> (BERT), és </w:t>
      </w:r>
      <w:proofErr w:type="spellStart"/>
      <w:r>
        <w:t>decoder</w:t>
      </w:r>
      <w:proofErr w:type="spellEnd"/>
      <w:r>
        <w:t xml:space="preserve"> </w:t>
      </w:r>
      <w:proofErr w:type="spellStart"/>
      <w:r>
        <w:t>only</w:t>
      </w:r>
      <w:proofErr w:type="spellEnd"/>
      <w:r>
        <w:t xml:space="preserve"> (GPT) változata is</w:t>
      </w:r>
      <w:r w:rsidR="00CC4A5B">
        <w:t xml:space="preserve">, ezek arra épülnek, hogy ki lehet úgy alakítani mind az </w:t>
      </w:r>
      <w:proofErr w:type="spellStart"/>
      <w:r w:rsidR="00CC4A5B">
        <w:t>encoder</w:t>
      </w:r>
      <w:proofErr w:type="spellEnd"/>
      <w:r w:rsidR="00CC4A5B">
        <w:t xml:space="preserve">, mind a </w:t>
      </w:r>
      <w:proofErr w:type="spellStart"/>
      <w:r w:rsidR="00CC4A5B">
        <w:t>decodert</w:t>
      </w:r>
      <w:proofErr w:type="spellEnd"/>
      <w:r w:rsidR="00CC4A5B">
        <w:t>, hogy egymás után kapcsolható legyen.</w:t>
      </w:r>
      <w:r>
        <w:t xml:space="preserve"> A tanulmányban vizsgált modellt az eredeti 2017-es tanulmány alapján alakítottam ki. Ebben az </w:t>
      </w:r>
      <w:proofErr w:type="spellStart"/>
      <w:r>
        <w:t>encoder</w:t>
      </w:r>
      <w:proofErr w:type="spellEnd"/>
      <w:r>
        <w:t xml:space="preserve"> </w:t>
      </w:r>
      <w:r w:rsidR="00351D77">
        <w:t xml:space="preserve">és </w:t>
      </w:r>
      <w:proofErr w:type="spellStart"/>
      <w:r w:rsidR="00351D77">
        <w:t>decoder</w:t>
      </w:r>
      <w:proofErr w:type="spellEnd"/>
      <w:r w:rsidR="00351D77">
        <w:t xml:space="preserve"> </w:t>
      </w:r>
      <w:proofErr w:type="spellStart"/>
      <w:r>
        <w:t>figyel</w:t>
      </w:r>
      <w:r w:rsidR="00351D77">
        <w:t>mi</w:t>
      </w:r>
      <w:proofErr w:type="spellEnd"/>
      <w:r w:rsidR="00351D77">
        <w:t xml:space="preserve"> mechanizmust alkalmaz a bemenetére, valamint a </w:t>
      </w:r>
      <w:proofErr w:type="spellStart"/>
      <w:r w:rsidR="00351D77">
        <w:t>decoder</w:t>
      </w:r>
      <w:proofErr w:type="spellEnd"/>
      <w:r w:rsidR="00351D77">
        <w:t xml:space="preserve"> az </w:t>
      </w:r>
      <w:proofErr w:type="spellStart"/>
      <w:r w:rsidR="00351D77">
        <w:t>encodertől</w:t>
      </w:r>
      <w:proofErr w:type="spellEnd"/>
      <w:r w:rsidR="00351D77">
        <w:t xml:space="preserve"> kapott kontextus vektorra. </w:t>
      </w:r>
      <w:proofErr w:type="spellStart"/>
      <w:r w:rsidR="00CC4A5B">
        <w:t>Figyelmi</w:t>
      </w:r>
      <w:proofErr w:type="spellEnd"/>
      <w:r w:rsidR="00CC4A5B">
        <w:t xml:space="preserve"> mechanizmusként </w:t>
      </w:r>
      <w:proofErr w:type="spellStart"/>
      <w:r w:rsidR="00CC4A5B">
        <w:t>multihead</w:t>
      </w:r>
      <w:proofErr w:type="spellEnd"/>
      <w:r w:rsidR="00CC4A5B">
        <w:t xml:space="preserve"> </w:t>
      </w:r>
      <w:proofErr w:type="spellStart"/>
      <w:r w:rsidR="00CC4A5B">
        <w:t>attention</w:t>
      </w:r>
      <w:proofErr w:type="spellEnd"/>
      <w:r w:rsidR="00CC4A5B">
        <w:t xml:space="preserve">-t használtam, 4 fejjel egységesen, valamint 2 </w:t>
      </w:r>
      <w:proofErr w:type="spellStart"/>
      <w:r w:rsidR="00CC4A5B">
        <w:t>encodert</w:t>
      </w:r>
      <w:proofErr w:type="spellEnd"/>
      <w:r w:rsidR="00CC4A5B">
        <w:t xml:space="preserve"> és 4 </w:t>
      </w:r>
      <w:proofErr w:type="spellStart"/>
      <w:r w:rsidR="00CC4A5B">
        <w:t>decodert</w:t>
      </w:r>
      <w:proofErr w:type="spellEnd"/>
      <w:r w:rsidR="00CC4A5B">
        <w:t xml:space="preserve"> találtam optimálisnak a feladatra.</w:t>
      </w:r>
    </w:p>
    <w:p w14:paraId="5B99F1A6" w14:textId="48311D8A" w:rsidR="00B53EDB" w:rsidRDefault="00B53EDB" w:rsidP="00B53EDB">
      <w:pPr>
        <w:pStyle w:val="Kp"/>
      </w:pPr>
      <w:r>
        <w:rPr>
          <w:noProof/>
        </w:rPr>
        <w:lastRenderedPageBreak/>
        <w:drawing>
          <wp:inline distT="0" distB="0" distL="0" distR="0" wp14:anchorId="0A8A1404" wp14:editId="4DC08BFA">
            <wp:extent cx="5400675" cy="6534150"/>
            <wp:effectExtent l="0" t="0" r="9525"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675" cy="6534150"/>
                    </a:xfrm>
                    <a:prstGeom prst="rect">
                      <a:avLst/>
                    </a:prstGeom>
                    <a:noFill/>
                    <a:ln>
                      <a:noFill/>
                    </a:ln>
                  </pic:spPr>
                </pic:pic>
              </a:graphicData>
            </a:graphic>
          </wp:inline>
        </w:drawing>
      </w:r>
    </w:p>
    <w:p w14:paraId="676641A1" w14:textId="715D44AF" w:rsidR="003D2FE7" w:rsidRDefault="00125C43" w:rsidP="00125C43">
      <w:pPr>
        <w:pStyle w:val="Cmsor3"/>
      </w:pPr>
      <w:bookmarkStart w:id="82" w:name="_Toc149434925"/>
      <w:r>
        <w:t>Tanítás</w:t>
      </w:r>
      <w:bookmarkEnd w:id="82"/>
    </w:p>
    <w:p w14:paraId="4284171A" w14:textId="34B68768" w:rsidR="00347696" w:rsidRPr="00347696" w:rsidRDefault="00347696" w:rsidP="00347696">
      <w:pPr>
        <w:pStyle w:val="Cmsor4"/>
      </w:pPr>
      <w:proofErr w:type="spellStart"/>
      <w:r>
        <w:t>Teacher</w:t>
      </w:r>
      <w:proofErr w:type="spellEnd"/>
      <w:r>
        <w:t xml:space="preserve"> </w:t>
      </w:r>
      <w:proofErr w:type="spellStart"/>
      <w:r>
        <w:t>forcing</w:t>
      </w:r>
      <w:proofErr w:type="spellEnd"/>
    </w:p>
    <w:p w14:paraId="614700E8" w14:textId="50F23777" w:rsidR="001322A5" w:rsidRDefault="00FE583D" w:rsidP="000702BA">
      <w:r>
        <w:t xml:space="preserve">Amikor soros adatokon alapuló modelleket tanítunk (például szövegfelismerés vagy fordítás esetén), az eredeti megközelítés az, hogy a modell által az előző lépésben előállított kimenetet használjuk fel bemenetként a következő lépés </w:t>
      </w:r>
      <w:proofErr w:type="spellStart"/>
      <w:r>
        <w:t>predikciójához</w:t>
      </w:r>
      <w:proofErr w:type="spellEnd"/>
      <w:r>
        <w:t xml:space="preserve">. A gond ezzel a megközelítéssel az, hogy a tanítás során a modell hibája összeadódhat, mivel minden </w:t>
      </w:r>
      <w:proofErr w:type="spellStart"/>
      <w:r>
        <w:t>lépésbeli</w:t>
      </w:r>
      <w:proofErr w:type="spellEnd"/>
      <w:r>
        <w:t xml:space="preserve"> hiba hatással van az összes következő lépésre. A "</w:t>
      </w:r>
      <w:proofErr w:type="spellStart"/>
      <w:r>
        <w:t>teacher</w:t>
      </w:r>
      <w:proofErr w:type="spellEnd"/>
      <w:r>
        <w:t xml:space="preserve"> </w:t>
      </w:r>
      <w:proofErr w:type="spellStart"/>
      <w:r>
        <w:t>forcing</w:t>
      </w:r>
      <w:proofErr w:type="spellEnd"/>
      <w:r>
        <w:t xml:space="preserve">" </w:t>
      </w:r>
      <w:r>
        <w:lastRenderedPageBreak/>
        <w:t xml:space="preserve">technika itt jön képbe. Az ötlet az, hogy a tanítás során a valódi célbemenetet használjuk fel bemenetként a következő lépés </w:t>
      </w:r>
      <w:proofErr w:type="spellStart"/>
      <w:r>
        <w:t>predikciójához</w:t>
      </w:r>
      <w:proofErr w:type="spellEnd"/>
      <w:r>
        <w:t>, nem pedig a modell által az előző lépésben előállított kimenetet. Így a modell gyorsabban és hatékonyabban tanulhat.</w:t>
      </w:r>
      <w:r w:rsidR="000702BA">
        <w:t xml:space="preserve"> </w:t>
      </w:r>
      <w:r w:rsidRPr="003143E9">
        <w:t xml:space="preserve">Példaként vegyünk egy egyszerű fordítási feladatot, ahol a bemeneti mondat: "I am </w:t>
      </w:r>
      <w:proofErr w:type="spellStart"/>
      <w:r w:rsidRPr="003143E9">
        <w:t>learning</w:t>
      </w:r>
      <w:proofErr w:type="spellEnd"/>
      <w:r w:rsidRPr="003143E9">
        <w:t>" és a célmondat (fordítás): "</w:t>
      </w:r>
      <w:r w:rsidR="003143E9" w:rsidRPr="003143E9">
        <w:t xml:space="preserve">Én </w:t>
      </w:r>
      <w:r w:rsidRPr="003143E9">
        <w:t>Tanulok". Ha nem használunk "</w:t>
      </w:r>
      <w:proofErr w:type="spellStart"/>
      <w:r w:rsidRPr="003143E9">
        <w:t>teacher</w:t>
      </w:r>
      <w:proofErr w:type="spellEnd"/>
      <w:r w:rsidRPr="003143E9">
        <w:t xml:space="preserve"> </w:t>
      </w:r>
      <w:proofErr w:type="spellStart"/>
      <w:r w:rsidRPr="003143E9">
        <w:t>forcing</w:t>
      </w:r>
      <w:proofErr w:type="spellEnd"/>
      <w:r w:rsidRPr="003143E9">
        <w:t xml:space="preserve">"-ot, és a modell az első szó után nem megfelelő </w:t>
      </w:r>
      <w:proofErr w:type="spellStart"/>
      <w:r w:rsidRPr="003143E9">
        <w:t>predikciót</w:t>
      </w:r>
      <w:proofErr w:type="spellEnd"/>
      <w:r w:rsidRPr="003143E9">
        <w:t xml:space="preserve"> ad (például "</w:t>
      </w:r>
      <w:r w:rsidR="003143E9" w:rsidRPr="003143E9">
        <w:t>Te</w:t>
      </w:r>
      <w:r w:rsidRPr="003143E9">
        <w:t xml:space="preserve">"), akkor ez a hiba befolyásolhatja a következő </w:t>
      </w:r>
      <w:proofErr w:type="spellStart"/>
      <w:r w:rsidRPr="003143E9">
        <w:t>predikciókat</w:t>
      </w:r>
      <w:proofErr w:type="spellEnd"/>
      <w:r w:rsidRPr="003143E9">
        <w:t xml:space="preserve"> is. "</w:t>
      </w:r>
      <w:proofErr w:type="spellStart"/>
      <w:r w:rsidRPr="003143E9">
        <w:t>Teacher</w:t>
      </w:r>
      <w:proofErr w:type="spellEnd"/>
      <w:r w:rsidRPr="003143E9">
        <w:t xml:space="preserve"> </w:t>
      </w:r>
      <w:proofErr w:type="spellStart"/>
      <w:r w:rsidRPr="003143E9">
        <w:t>forcing</w:t>
      </w:r>
      <w:proofErr w:type="spellEnd"/>
      <w:r w:rsidRPr="003143E9">
        <w:t xml:space="preserve">" használatával azonban a második szó </w:t>
      </w:r>
      <w:proofErr w:type="spellStart"/>
      <w:r w:rsidRPr="003143E9">
        <w:t>predikciójához</w:t>
      </w:r>
      <w:proofErr w:type="spellEnd"/>
      <w:r w:rsidRPr="003143E9">
        <w:t xml:space="preserve">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 xml:space="preserve">"-t használjuk bemenetként, függetlenül attól, hogy a modell milyen </w:t>
      </w:r>
      <w:proofErr w:type="spellStart"/>
      <w:r w:rsidRPr="003143E9">
        <w:t>predikciót</w:t>
      </w:r>
      <w:proofErr w:type="spellEnd"/>
      <w:r w:rsidRPr="003143E9">
        <w:t xml:space="preserve"> adott az első szóra.</w:t>
      </w:r>
    </w:p>
    <w:p w14:paraId="452DB3D6" w14:textId="10F1D807" w:rsidR="00347696" w:rsidRDefault="00347696" w:rsidP="00347696">
      <w:pPr>
        <w:pStyle w:val="Cmsor4"/>
      </w:pPr>
      <w:r>
        <w:t xml:space="preserve">Metrikák és egyéb </w:t>
      </w:r>
      <w:proofErr w:type="spellStart"/>
      <w:r>
        <w:t>hiperparaméterek</w:t>
      </w:r>
      <w:proofErr w:type="spellEnd"/>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w:t>
      </w:r>
      <w:proofErr w:type="spellStart"/>
      <w:r>
        <w:t>accuracy</w:t>
      </w:r>
      <w:proofErr w:type="spellEnd"/>
      <w:r>
        <w:t xml:space="preserve">) függvénynek is egy </w:t>
      </w:r>
      <w:proofErr w:type="spellStart"/>
      <w:r>
        <w:t>maszkolt</w:t>
      </w:r>
      <w:proofErr w:type="spellEnd"/>
      <w:r>
        <w:t xml:space="preserve"> verzióját használtam, amik ignorálják a kitöltő (</w:t>
      </w:r>
      <w:proofErr w:type="spellStart"/>
      <w:r>
        <w:t>padding</w:t>
      </w:r>
      <w:proofErr w:type="spellEnd"/>
      <w:r>
        <w:t>) karaktereket.</w:t>
      </w:r>
    </w:p>
    <w:p w14:paraId="453F0DD6" w14:textId="15FFDBC9" w:rsidR="00844C7B" w:rsidRDefault="00844C7B" w:rsidP="00347696">
      <w:r>
        <w:t>Optimalizálóként az „</w:t>
      </w:r>
      <w:proofErr w:type="spellStart"/>
      <w:r>
        <w:t>adam</w:t>
      </w:r>
      <w:proofErr w:type="spellEnd"/>
      <w:r>
        <w:t>” algoritmust alkalmaztam testreszabott tanulási rátával (</w:t>
      </w:r>
      <w:proofErr w:type="spellStart"/>
      <w:r>
        <w:t>learning</w:t>
      </w:r>
      <w:proofErr w:type="spellEnd"/>
      <w:r>
        <w:t xml:space="preserve"> </w:t>
      </w:r>
      <w:proofErr w:type="spellStart"/>
      <w:r>
        <w:t>rate</w:t>
      </w:r>
      <w:proofErr w:type="spellEnd"/>
      <w:r>
        <w:t xml:space="preserve">). </w:t>
      </w:r>
      <w:r w:rsidR="00482845">
        <w:t>Az alkalmazott módszer a „</w:t>
      </w:r>
      <w:proofErr w:type="spellStart"/>
      <w:r w:rsidR="00482845">
        <w:t>warmup</w:t>
      </w:r>
      <w:proofErr w:type="spellEnd"/>
      <w:r w:rsidR="00482845">
        <w:t xml:space="preserve"> and </w:t>
      </w:r>
      <w:proofErr w:type="spellStart"/>
      <w:r w:rsidR="00482845">
        <w:t>decay</w:t>
      </w:r>
      <w:proofErr w:type="spellEnd"/>
      <w:r w:rsidR="00482845">
        <w:t xml:space="preserve">” algoritmust követi. </w:t>
      </w:r>
      <w:r w:rsidR="002D692A" w:rsidRPr="002D692A">
        <w:t xml:space="preserve">A tanulás elején, amikor a modell súlyai teljesen véletlenszerűek, túl nagy lépések a súlyok frissítésében instabilitást okozhatnak. A </w:t>
      </w:r>
      <w:proofErr w:type="spellStart"/>
      <w:r w:rsidR="002D692A" w:rsidRPr="002D692A">
        <w:t>warmup</w:t>
      </w:r>
      <w:proofErr w:type="spellEnd"/>
      <w:r w:rsidR="002D692A" w:rsidRPr="002D692A">
        <w:t xml:space="preserve"> periódus alacsony tanulási rátával kezdődik, így a modell lassabban alkalmazkodik a kezdeti időszakban, megelőzve a divergenciát.</w:t>
      </w:r>
      <w:r w:rsidR="002D692A">
        <w:t xml:space="preserve"> </w:t>
      </w:r>
      <w:r w:rsidR="002D692A" w:rsidRPr="002D692A">
        <w:t>A tanulási rátát fokozatosan csökken (</w:t>
      </w:r>
      <w:proofErr w:type="spellStart"/>
      <w:r w:rsidR="002D692A" w:rsidRPr="002D692A">
        <w:t>decay</w:t>
      </w:r>
      <w:proofErr w:type="spellEnd"/>
      <w:r w:rsidR="002D692A" w:rsidRPr="002D692A">
        <w:t>)</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w:t>
      </w:r>
      <w:proofErr w:type="spellStart"/>
      <w:r w:rsidR="00956FDF">
        <w:t>linear</w:t>
      </w:r>
      <w:proofErr w:type="spellEnd"/>
      <w:r w:rsidR="00956FDF">
        <w:t xml:space="preserve"> </w:t>
      </w:r>
      <w:proofErr w:type="spellStart"/>
      <w:r w:rsidR="00956FDF">
        <w:t>warmup</w:t>
      </w:r>
      <w:proofErr w:type="spellEnd"/>
      <w:r w:rsidR="00956FDF">
        <w:t xml:space="preserve"> </w:t>
      </w:r>
      <w:proofErr w:type="spellStart"/>
      <w:r w:rsidR="00956FDF">
        <w:t>cosine</w:t>
      </w:r>
      <w:proofErr w:type="spellEnd"/>
      <w:r w:rsidR="00956FDF">
        <w:t xml:space="preserve"> </w:t>
      </w:r>
      <w:proofErr w:type="spellStart"/>
      <w:proofErr w:type="gramStart"/>
      <w:r w:rsidR="00956FDF">
        <w:t>decay</w:t>
      </w:r>
      <w:proofErr w:type="spellEnd"/>
      <w:r w:rsidR="00956FDF">
        <w:t>”-</w:t>
      </w:r>
      <w:proofErr w:type="gramEnd"/>
      <w:r w:rsidR="00956FDF">
        <w:t xml:space="preserve">t, a </w:t>
      </w:r>
      <w:proofErr w:type="spellStart"/>
      <w:r w:rsidR="00956FDF">
        <w:t>transzformereknél</w:t>
      </w:r>
      <w:proofErr w:type="spellEnd"/>
      <w:r w:rsidR="00956FDF">
        <w:t xml:space="preserve"> pedig az </w:t>
      </w:r>
      <w:commentRangeStart w:id="83"/>
      <w:r w:rsidR="00956FDF">
        <w:t>„</w:t>
      </w:r>
      <w:proofErr w:type="spellStart"/>
      <w:r w:rsidR="00956FDF">
        <w:t>Attention</w:t>
      </w:r>
      <w:proofErr w:type="spellEnd"/>
      <w:r w:rsidR="00956FDF">
        <w:t xml:space="preserve"> is </w:t>
      </w:r>
      <w:proofErr w:type="spellStart"/>
      <w:r w:rsidR="00956FDF">
        <w:t>all</w:t>
      </w:r>
      <w:proofErr w:type="spellEnd"/>
      <w:r w:rsidR="00956FDF">
        <w:t xml:space="preserve"> </w:t>
      </w:r>
      <w:proofErr w:type="spellStart"/>
      <w:r w:rsidR="00956FDF">
        <w:t>you</w:t>
      </w:r>
      <w:proofErr w:type="spellEnd"/>
      <w:r w:rsidR="00956FDF">
        <w:t xml:space="preserve"> </w:t>
      </w:r>
      <w:proofErr w:type="spellStart"/>
      <w:r w:rsidR="00956FDF">
        <w:t>need</w:t>
      </w:r>
      <w:proofErr w:type="spellEnd"/>
      <w:r w:rsidR="00956FDF">
        <w:t>”</w:t>
      </w:r>
      <w:commentRangeEnd w:id="83"/>
      <w:r w:rsidR="005C77C3">
        <w:rPr>
          <w:rStyle w:val="Jegyzethivatkozs"/>
        </w:rPr>
        <w:commentReference w:id="83"/>
      </w:r>
      <w:r w:rsidR="00956FDF">
        <w:t xml:space="preserve"> tanulmányban ajánlott „</w:t>
      </w:r>
      <w:proofErr w:type="spellStart"/>
      <w:r w:rsidR="00956FDF" w:rsidRPr="005C77C3">
        <w:t>linear</w:t>
      </w:r>
      <w:proofErr w:type="spellEnd"/>
      <w:r w:rsidR="00956FDF" w:rsidRPr="005C77C3">
        <w:t xml:space="preserve"> </w:t>
      </w:r>
      <w:proofErr w:type="spellStart"/>
      <w:r w:rsidR="00956FDF" w:rsidRPr="005C77C3">
        <w:t>warmup</w:t>
      </w:r>
      <w:proofErr w:type="spellEnd"/>
      <w:r w:rsidR="00956FDF" w:rsidRPr="005C77C3">
        <w:t xml:space="preserve"> </w:t>
      </w:r>
      <w:proofErr w:type="spellStart"/>
      <w:r w:rsidR="00956FDF" w:rsidRPr="005C77C3">
        <w:t>inverse</w:t>
      </w:r>
      <w:proofErr w:type="spellEnd"/>
      <w:r w:rsidR="00956FDF" w:rsidRPr="005C77C3">
        <w:t xml:space="preserve"> </w:t>
      </w:r>
      <w:proofErr w:type="spellStart"/>
      <w:r w:rsidR="00956FDF" w:rsidRPr="005C77C3">
        <w:t>squareroot</w:t>
      </w:r>
      <w:proofErr w:type="spellEnd"/>
      <w:r w:rsidR="00956FDF" w:rsidRPr="005C77C3">
        <w:t>”</w:t>
      </w:r>
      <w:r w:rsidR="00956FDF">
        <w:t xml:space="preserve"> formulát használtam.</w:t>
      </w:r>
    </w:p>
    <w:p w14:paraId="4819C27C" w14:textId="1C097CFB" w:rsidR="00954432" w:rsidRDefault="00954432" w:rsidP="00954432">
      <w:pPr>
        <w:pStyle w:val="Kp"/>
      </w:pPr>
      <w:r>
        <w:rPr>
          <w:noProof/>
        </w:rPr>
        <w:lastRenderedPageBreak/>
        <w:drawing>
          <wp:inline distT="0" distB="0" distL="0" distR="0" wp14:anchorId="0017B134" wp14:editId="0FE2D8AB">
            <wp:extent cx="5391150" cy="4048125"/>
            <wp:effectExtent l="0" t="0" r="0" b="9525"/>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2BF847C" w14:textId="484D6A63" w:rsidR="00954432" w:rsidRPr="00954432" w:rsidRDefault="00954432" w:rsidP="00954432">
      <w:pPr>
        <w:pStyle w:val="Kpalrs"/>
      </w:pPr>
      <w:r>
        <w:rPr>
          <w:noProof/>
        </w:rPr>
        <w:drawing>
          <wp:inline distT="0" distB="0" distL="0" distR="0" wp14:anchorId="1CFE3B91" wp14:editId="5CF72211">
            <wp:extent cx="5391150" cy="4048125"/>
            <wp:effectExtent l="0" t="0" r="0" b="9525"/>
            <wp:docPr id="808668139"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tbl>
      <w:tblPr>
        <w:tblStyle w:val="Rcsostblzat"/>
        <w:tblW w:w="0" w:type="auto"/>
        <w:tblLook w:val="04A0" w:firstRow="1" w:lastRow="0" w:firstColumn="1" w:lastColumn="0" w:noHBand="0" w:noVBand="1"/>
      </w:tblPr>
      <w:tblGrid>
        <w:gridCol w:w="1736"/>
        <w:gridCol w:w="1031"/>
        <w:gridCol w:w="1031"/>
        <w:gridCol w:w="1174"/>
        <w:gridCol w:w="1174"/>
        <w:gridCol w:w="1174"/>
        <w:gridCol w:w="1174"/>
      </w:tblGrid>
      <w:tr w:rsidR="000E7DED" w14:paraId="2A9258EF" w14:textId="77777777" w:rsidTr="000E7DED">
        <w:tc>
          <w:tcPr>
            <w:tcW w:w="1213" w:type="dxa"/>
          </w:tcPr>
          <w:p w14:paraId="0D2B04E7" w14:textId="050545F7" w:rsidR="000E7DED" w:rsidRDefault="000E7DED" w:rsidP="000E7DED">
            <w:pPr>
              <w:ind w:firstLine="0"/>
            </w:pPr>
            <w:r w:rsidRPr="002D6A88">
              <w:lastRenderedPageBreak/>
              <w:t>Modell/Metrika</w:t>
            </w:r>
          </w:p>
        </w:tc>
        <w:tc>
          <w:tcPr>
            <w:tcW w:w="1213" w:type="dxa"/>
          </w:tcPr>
          <w:p w14:paraId="4667C266" w14:textId="3659C788" w:rsidR="000E7DED" w:rsidRDefault="000E7DED" w:rsidP="000E7DED">
            <w:pPr>
              <w:ind w:firstLine="0"/>
            </w:pPr>
            <w:r w:rsidRPr="002D6A88">
              <w:t>EDIT DIST</w:t>
            </w:r>
          </w:p>
        </w:tc>
        <w:tc>
          <w:tcPr>
            <w:tcW w:w="1213" w:type="dxa"/>
          </w:tcPr>
          <w:p w14:paraId="15998A8A" w14:textId="2D488C17" w:rsidR="000E7DED" w:rsidRDefault="000E7DED" w:rsidP="000E7DED">
            <w:pPr>
              <w:ind w:firstLine="0"/>
            </w:pPr>
            <w:r w:rsidRPr="002D6A88">
              <w:t>EDIT DIST TF</w:t>
            </w:r>
          </w:p>
        </w:tc>
        <w:tc>
          <w:tcPr>
            <w:tcW w:w="1213" w:type="dxa"/>
          </w:tcPr>
          <w:p w14:paraId="3E648E8C" w14:textId="53332678" w:rsidR="000E7DED" w:rsidRDefault="000E7DED" w:rsidP="000E7DED">
            <w:pPr>
              <w:ind w:firstLine="0"/>
            </w:pPr>
            <w:r w:rsidRPr="002D6A88">
              <w:t>WER</w:t>
            </w:r>
          </w:p>
        </w:tc>
        <w:tc>
          <w:tcPr>
            <w:tcW w:w="1214" w:type="dxa"/>
          </w:tcPr>
          <w:p w14:paraId="32BD7677" w14:textId="6C57BACF" w:rsidR="000E7DED" w:rsidRDefault="000E7DED" w:rsidP="000E7DED">
            <w:pPr>
              <w:ind w:firstLine="0"/>
            </w:pPr>
            <w:r w:rsidRPr="002D6A88">
              <w:t>WER TF</w:t>
            </w:r>
          </w:p>
        </w:tc>
        <w:tc>
          <w:tcPr>
            <w:tcW w:w="1214" w:type="dxa"/>
          </w:tcPr>
          <w:p w14:paraId="29767266" w14:textId="7CA682A5" w:rsidR="000E7DED" w:rsidRDefault="000E7DED" w:rsidP="000E7DED">
            <w:pPr>
              <w:ind w:firstLine="0"/>
            </w:pPr>
            <w:r w:rsidRPr="002D6A88">
              <w:t>CER</w:t>
            </w:r>
          </w:p>
        </w:tc>
        <w:tc>
          <w:tcPr>
            <w:tcW w:w="1214" w:type="dxa"/>
          </w:tcPr>
          <w:p w14:paraId="400F6B40" w14:textId="1AEEE011" w:rsidR="000E7DED" w:rsidRDefault="000E7DED" w:rsidP="000E7DED">
            <w:pPr>
              <w:ind w:firstLine="0"/>
            </w:pPr>
            <w:r w:rsidRPr="002D6A88">
              <w:t>CER TF</w:t>
            </w:r>
          </w:p>
        </w:tc>
      </w:tr>
      <w:tr w:rsidR="000E7DED" w14:paraId="03737709" w14:textId="77777777" w:rsidTr="000E7DED">
        <w:tc>
          <w:tcPr>
            <w:tcW w:w="1213" w:type="dxa"/>
          </w:tcPr>
          <w:p w14:paraId="4B6A84C4" w14:textId="5916A3D9" w:rsidR="000E7DED" w:rsidRDefault="000E7DED" w:rsidP="000E7DED">
            <w:pPr>
              <w:ind w:firstLine="0"/>
            </w:pPr>
            <w:proofErr w:type="spellStart"/>
            <w:r w:rsidRPr="002D6A88">
              <w:t>simpleRNN</w:t>
            </w:r>
            <w:proofErr w:type="spellEnd"/>
          </w:p>
        </w:tc>
        <w:tc>
          <w:tcPr>
            <w:tcW w:w="1213" w:type="dxa"/>
          </w:tcPr>
          <w:p w14:paraId="50743908" w14:textId="54989419" w:rsidR="000E7DED" w:rsidRDefault="000E7DED" w:rsidP="000E7DED">
            <w:pPr>
              <w:ind w:firstLine="0"/>
            </w:pPr>
            <w:r w:rsidRPr="002D6A88">
              <w:t>18.69</w:t>
            </w:r>
          </w:p>
        </w:tc>
        <w:tc>
          <w:tcPr>
            <w:tcW w:w="1213" w:type="dxa"/>
          </w:tcPr>
          <w:p w14:paraId="15BCBBFB" w14:textId="7C765BDE" w:rsidR="000E7DED" w:rsidRDefault="000E7DED" w:rsidP="000E7DED">
            <w:pPr>
              <w:ind w:firstLine="0"/>
            </w:pPr>
            <w:r w:rsidRPr="002D6A88">
              <w:t>12.03</w:t>
            </w:r>
          </w:p>
        </w:tc>
        <w:tc>
          <w:tcPr>
            <w:tcW w:w="1213" w:type="dxa"/>
          </w:tcPr>
          <w:p w14:paraId="04843805" w14:textId="63AF5D37" w:rsidR="000E7DED" w:rsidRDefault="000E7DED" w:rsidP="000E7DED">
            <w:pPr>
              <w:ind w:firstLine="0"/>
            </w:pPr>
            <w:r w:rsidRPr="002D6A88">
              <w:t>1</w:t>
            </w:r>
          </w:p>
        </w:tc>
        <w:tc>
          <w:tcPr>
            <w:tcW w:w="1214" w:type="dxa"/>
          </w:tcPr>
          <w:p w14:paraId="5F65D542" w14:textId="5997F3B3" w:rsidR="000E7DED" w:rsidRDefault="000E7DED" w:rsidP="000E7DED">
            <w:pPr>
              <w:ind w:firstLine="0"/>
            </w:pPr>
            <w:r w:rsidRPr="002D6A88">
              <w:t>1.022</w:t>
            </w:r>
          </w:p>
        </w:tc>
        <w:tc>
          <w:tcPr>
            <w:tcW w:w="1214" w:type="dxa"/>
          </w:tcPr>
          <w:p w14:paraId="60B31CB7" w14:textId="356D095F" w:rsidR="000E7DED" w:rsidRDefault="000E7DED" w:rsidP="000E7DED">
            <w:pPr>
              <w:ind w:firstLine="0"/>
            </w:pPr>
            <w:r w:rsidRPr="002D6A88">
              <w:t>1.077332</w:t>
            </w:r>
          </w:p>
        </w:tc>
        <w:tc>
          <w:tcPr>
            <w:tcW w:w="1214" w:type="dxa"/>
          </w:tcPr>
          <w:p w14:paraId="52618D38" w14:textId="330D5834" w:rsidR="000E7DED" w:rsidRDefault="000E7DED" w:rsidP="000E7DED">
            <w:pPr>
              <w:ind w:firstLine="0"/>
            </w:pPr>
            <w:r w:rsidRPr="002D6A88">
              <w:t>0.681299</w:t>
            </w:r>
          </w:p>
        </w:tc>
      </w:tr>
      <w:tr w:rsidR="000E7DED" w14:paraId="3E3BD84B" w14:textId="77777777" w:rsidTr="000E7DED">
        <w:tc>
          <w:tcPr>
            <w:tcW w:w="1213" w:type="dxa"/>
          </w:tcPr>
          <w:p w14:paraId="7FAA5800" w14:textId="21FDA2CD" w:rsidR="000E7DED" w:rsidRDefault="000E7DED" w:rsidP="000E7DED">
            <w:pPr>
              <w:ind w:firstLine="0"/>
            </w:pPr>
            <w:r w:rsidRPr="002D6A88">
              <w:t>GRU</w:t>
            </w:r>
          </w:p>
        </w:tc>
        <w:tc>
          <w:tcPr>
            <w:tcW w:w="1213" w:type="dxa"/>
          </w:tcPr>
          <w:p w14:paraId="44FEFFFF" w14:textId="1A5B5922" w:rsidR="000E7DED" w:rsidRDefault="000E7DED" w:rsidP="000E7DED">
            <w:pPr>
              <w:ind w:firstLine="0"/>
            </w:pPr>
            <w:r w:rsidRPr="002D6A88">
              <w:t>7.37</w:t>
            </w:r>
          </w:p>
        </w:tc>
        <w:tc>
          <w:tcPr>
            <w:tcW w:w="1213" w:type="dxa"/>
          </w:tcPr>
          <w:p w14:paraId="05AFA731" w14:textId="3D772BD8" w:rsidR="000E7DED" w:rsidRDefault="000E7DED" w:rsidP="000E7DED">
            <w:pPr>
              <w:ind w:firstLine="0"/>
            </w:pPr>
            <w:r w:rsidRPr="002D6A88">
              <w:t>3.605</w:t>
            </w:r>
          </w:p>
        </w:tc>
        <w:tc>
          <w:tcPr>
            <w:tcW w:w="1213" w:type="dxa"/>
          </w:tcPr>
          <w:p w14:paraId="3EADB634" w14:textId="1FD9C3AE" w:rsidR="000E7DED" w:rsidRDefault="000E7DED" w:rsidP="000E7DED">
            <w:pPr>
              <w:ind w:firstLine="0"/>
            </w:pPr>
            <w:r w:rsidRPr="002D6A88">
              <w:t>0.808417</w:t>
            </w:r>
          </w:p>
        </w:tc>
        <w:tc>
          <w:tcPr>
            <w:tcW w:w="1214" w:type="dxa"/>
          </w:tcPr>
          <w:p w14:paraId="2933B399" w14:textId="0034A542" w:rsidR="000E7DED" w:rsidRDefault="000E7DED" w:rsidP="000E7DED">
            <w:pPr>
              <w:ind w:firstLine="0"/>
            </w:pPr>
            <w:r w:rsidRPr="002D6A88">
              <w:t>0.737833</w:t>
            </w:r>
          </w:p>
        </w:tc>
        <w:tc>
          <w:tcPr>
            <w:tcW w:w="1214" w:type="dxa"/>
          </w:tcPr>
          <w:p w14:paraId="3F7DABBB" w14:textId="7EB48D8B" w:rsidR="000E7DED" w:rsidRDefault="000E7DED" w:rsidP="000E7DED">
            <w:pPr>
              <w:ind w:firstLine="0"/>
            </w:pPr>
            <w:r w:rsidRPr="002D6A88">
              <w:t>0.375828</w:t>
            </w:r>
          </w:p>
        </w:tc>
        <w:tc>
          <w:tcPr>
            <w:tcW w:w="1214" w:type="dxa"/>
          </w:tcPr>
          <w:p w14:paraId="5331F2C9" w14:textId="6FA71304" w:rsidR="000E7DED" w:rsidRDefault="000E7DED" w:rsidP="000E7DED">
            <w:pPr>
              <w:ind w:firstLine="0"/>
            </w:pPr>
            <w:r w:rsidRPr="002D6A88">
              <w:t>0.184683</w:t>
            </w:r>
          </w:p>
        </w:tc>
      </w:tr>
      <w:tr w:rsidR="000E7DED" w14:paraId="306F7F4B" w14:textId="77777777" w:rsidTr="000E7DED">
        <w:tc>
          <w:tcPr>
            <w:tcW w:w="1213" w:type="dxa"/>
          </w:tcPr>
          <w:p w14:paraId="18E595D5" w14:textId="779182E6" w:rsidR="000E7DED" w:rsidRDefault="000E7DED" w:rsidP="000E7DED">
            <w:pPr>
              <w:ind w:firstLine="0"/>
            </w:pPr>
            <w:r w:rsidRPr="002D6A88">
              <w:t>LSTM</w:t>
            </w:r>
          </w:p>
        </w:tc>
        <w:tc>
          <w:tcPr>
            <w:tcW w:w="1213" w:type="dxa"/>
          </w:tcPr>
          <w:p w14:paraId="3AB1C506" w14:textId="2457BAE6" w:rsidR="000E7DED" w:rsidRDefault="000E7DED" w:rsidP="000E7DED">
            <w:pPr>
              <w:ind w:firstLine="0"/>
            </w:pPr>
            <w:r w:rsidRPr="002D6A88">
              <w:t>8.655</w:t>
            </w:r>
          </w:p>
        </w:tc>
        <w:tc>
          <w:tcPr>
            <w:tcW w:w="1213" w:type="dxa"/>
          </w:tcPr>
          <w:p w14:paraId="50E05D4E" w14:textId="54A9E172" w:rsidR="000E7DED" w:rsidRDefault="000E7DED" w:rsidP="000E7DED">
            <w:pPr>
              <w:ind w:firstLine="0"/>
            </w:pPr>
            <w:r w:rsidRPr="002D6A88">
              <w:t>4.28</w:t>
            </w:r>
          </w:p>
        </w:tc>
        <w:tc>
          <w:tcPr>
            <w:tcW w:w="1213" w:type="dxa"/>
          </w:tcPr>
          <w:p w14:paraId="4A686947" w14:textId="143AAEBB" w:rsidR="000E7DED" w:rsidRDefault="000E7DED" w:rsidP="000E7DED">
            <w:pPr>
              <w:ind w:firstLine="0"/>
            </w:pPr>
            <w:r w:rsidRPr="002D6A88">
              <w:t>0.871</w:t>
            </w:r>
          </w:p>
        </w:tc>
        <w:tc>
          <w:tcPr>
            <w:tcW w:w="1214" w:type="dxa"/>
          </w:tcPr>
          <w:p w14:paraId="229BB0DF" w14:textId="2A4DE705" w:rsidR="000E7DED" w:rsidRDefault="000E7DED" w:rsidP="000E7DED">
            <w:pPr>
              <w:ind w:firstLine="0"/>
            </w:pPr>
            <w:r w:rsidRPr="002D6A88">
              <w:t>0.795667</w:t>
            </w:r>
          </w:p>
        </w:tc>
        <w:tc>
          <w:tcPr>
            <w:tcW w:w="1214" w:type="dxa"/>
          </w:tcPr>
          <w:p w14:paraId="49DD19F4" w14:textId="09A46F4E" w:rsidR="000E7DED" w:rsidRDefault="000E7DED" w:rsidP="000E7DED">
            <w:pPr>
              <w:ind w:firstLine="0"/>
            </w:pPr>
            <w:r w:rsidRPr="002D6A88">
              <w:t>0.456891</w:t>
            </w:r>
          </w:p>
        </w:tc>
        <w:tc>
          <w:tcPr>
            <w:tcW w:w="1214" w:type="dxa"/>
          </w:tcPr>
          <w:p w14:paraId="42396F4C" w14:textId="044EB791" w:rsidR="000E7DED" w:rsidRDefault="000E7DED" w:rsidP="000E7DED">
            <w:pPr>
              <w:ind w:firstLine="0"/>
            </w:pPr>
            <w:r w:rsidRPr="002D6A88">
              <w:t>0.220285</w:t>
            </w:r>
          </w:p>
        </w:tc>
      </w:tr>
      <w:tr w:rsidR="000E7DED" w14:paraId="668FB573" w14:textId="77777777" w:rsidTr="000E7DED">
        <w:tc>
          <w:tcPr>
            <w:tcW w:w="1213" w:type="dxa"/>
          </w:tcPr>
          <w:p w14:paraId="40731B11" w14:textId="5AE4D9F1" w:rsidR="000E7DED" w:rsidRDefault="000E7DED" w:rsidP="000E7DED">
            <w:pPr>
              <w:ind w:firstLine="0"/>
            </w:pPr>
            <w:proofErr w:type="spellStart"/>
            <w:r w:rsidRPr="002D6A88">
              <w:t>transformer</w:t>
            </w:r>
            <w:proofErr w:type="spellEnd"/>
            <w:r w:rsidRPr="002D6A88">
              <w:t xml:space="preserve"> PE</w:t>
            </w:r>
          </w:p>
        </w:tc>
        <w:tc>
          <w:tcPr>
            <w:tcW w:w="1213" w:type="dxa"/>
          </w:tcPr>
          <w:p w14:paraId="1AE22535" w14:textId="1889C918" w:rsidR="000E7DED" w:rsidRDefault="000E7DED" w:rsidP="000E7DED">
            <w:pPr>
              <w:ind w:firstLine="0"/>
            </w:pPr>
            <w:r w:rsidRPr="002D6A88">
              <w:t>3.15</w:t>
            </w:r>
          </w:p>
        </w:tc>
        <w:tc>
          <w:tcPr>
            <w:tcW w:w="1213" w:type="dxa"/>
          </w:tcPr>
          <w:p w14:paraId="70BA2769" w14:textId="78F46FB0" w:rsidR="000E7DED" w:rsidRDefault="000E7DED" w:rsidP="000E7DED">
            <w:pPr>
              <w:ind w:firstLine="0"/>
            </w:pPr>
            <w:r w:rsidRPr="002D6A88">
              <w:t>1.94</w:t>
            </w:r>
          </w:p>
        </w:tc>
        <w:tc>
          <w:tcPr>
            <w:tcW w:w="1213" w:type="dxa"/>
          </w:tcPr>
          <w:p w14:paraId="3086DA16" w14:textId="546DA833" w:rsidR="000E7DED" w:rsidRDefault="000E7DED" w:rsidP="000E7DED">
            <w:pPr>
              <w:ind w:firstLine="0"/>
            </w:pPr>
            <w:r w:rsidRPr="002D6A88">
              <w:t>0.66325</w:t>
            </w:r>
          </w:p>
        </w:tc>
        <w:tc>
          <w:tcPr>
            <w:tcW w:w="1214" w:type="dxa"/>
          </w:tcPr>
          <w:p w14:paraId="40694A0B" w14:textId="0DDA90B6" w:rsidR="000E7DED" w:rsidRDefault="000E7DED" w:rsidP="000E7DED">
            <w:pPr>
              <w:ind w:firstLine="0"/>
            </w:pPr>
            <w:r w:rsidRPr="002D6A88">
              <w:t>0.615333</w:t>
            </w:r>
          </w:p>
        </w:tc>
        <w:tc>
          <w:tcPr>
            <w:tcW w:w="1214" w:type="dxa"/>
          </w:tcPr>
          <w:p w14:paraId="224A6FD9" w14:textId="14EE43FA" w:rsidR="000E7DED" w:rsidRDefault="000E7DED" w:rsidP="000E7DED">
            <w:pPr>
              <w:ind w:firstLine="0"/>
            </w:pPr>
            <w:r w:rsidRPr="002D6A88">
              <w:t>0.174967</w:t>
            </w:r>
          </w:p>
        </w:tc>
        <w:tc>
          <w:tcPr>
            <w:tcW w:w="1214" w:type="dxa"/>
          </w:tcPr>
          <w:p w14:paraId="1CB1A83C" w14:textId="13B28798" w:rsidR="000E7DED" w:rsidRDefault="000E7DED" w:rsidP="000E7DED">
            <w:pPr>
              <w:ind w:firstLine="0"/>
            </w:pPr>
            <w:r w:rsidRPr="002D6A88">
              <w:t>0.111829</w:t>
            </w:r>
          </w:p>
        </w:tc>
      </w:tr>
      <w:tr w:rsidR="000E7DED" w14:paraId="3B9591D6" w14:textId="77777777" w:rsidTr="000E7DED">
        <w:tc>
          <w:tcPr>
            <w:tcW w:w="1213" w:type="dxa"/>
          </w:tcPr>
          <w:p w14:paraId="3230EAB3" w14:textId="4308876B" w:rsidR="000E7DED" w:rsidRPr="000E7DED" w:rsidRDefault="000E7DED" w:rsidP="000E7DED">
            <w:pPr>
              <w:ind w:firstLine="0"/>
              <w:rPr>
                <w:b/>
                <w:bCs/>
              </w:rPr>
            </w:pPr>
            <w:proofErr w:type="spellStart"/>
            <w:r w:rsidRPr="000E7DED">
              <w:rPr>
                <w:b/>
                <w:bCs/>
              </w:rPr>
              <w:t>transformer</w:t>
            </w:r>
            <w:proofErr w:type="spellEnd"/>
          </w:p>
        </w:tc>
        <w:tc>
          <w:tcPr>
            <w:tcW w:w="1213" w:type="dxa"/>
          </w:tcPr>
          <w:p w14:paraId="19A89A6A" w14:textId="393FEC5D" w:rsidR="000E7DED" w:rsidRPr="000E7DED" w:rsidRDefault="000E7DED" w:rsidP="000E7DED">
            <w:pPr>
              <w:ind w:firstLine="0"/>
              <w:rPr>
                <w:b/>
                <w:bCs/>
              </w:rPr>
            </w:pPr>
            <w:r w:rsidRPr="000E7DED">
              <w:rPr>
                <w:b/>
                <w:bCs/>
              </w:rPr>
              <w:t>0.995</w:t>
            </w:r>
          </w:p>
        </w:tc>
        <w:tc>
          <w:tcPr>
            <w:tcW w:w="1213" w:type="dxa"/>
          </w:tcPr>
          <w:p w14:paraId="74388FA0" w14:textId="645B731D" w:rsidR="000E7DED" w:rsidRPr="000E7DED" w:rsidRDefault="000E7DED" w:rsidP="000E7DED">
            <w:pPr>
              <w:ind w:firstLine="0"/>
              <w:rPr>
                <w:b/>
                <w:bCs/>
              </w:rPr>
            </w:pPr>
            <w:r w:rsidRPr="000E7DED">
              <w:rPr>
                <w:b/>
                <w:bCs/>
              </w:rPr>
              <w:t>0.445</w:t>
            </w:r>
          </w:p>
        </w:tc>
        <w:tc>
          <w:tcPr>
            <w:tcW w:w="1213" w:type="dxa"/>
          </w:tcPr>
          <w:p w14:paraId="38EAD307" w14:textId="235C1CBE" w:rsidR="000E7DED" w:rsidRPr="000E7DED" w:rsidRDefault="000E7DED" w:rsidP="000E7DED">
            <w:pPr>
              <w:ind w:firstLine="0"/>
              <w:rPr>
                <w:b/>
                <w:bCs/>
              </w:rPr>
            </w:pPr>
            <w:r w:rsidRPr="000E7DED">
              <w:rPr>
                <w:b/>
                <w:bCs/>
              </w:rPr>
              <w:t>0.24475</w:t>
            </w:r>
          </w:p>
        </w:tc>
        <w:tc>
          <w:tcPr>
            <w:tcW w:w="1214" w:type="dxa"/>
          </w:tcPr>
          <w:p w14:paraId="23AE8E95" w14:textId="1FC76C82" w:rsidR="000E7DED" w:rsidRPr="000E7DED" w:rsidRDefault="000E7DED" w:rsidP="000E7DED">
            <w:pPr>
              <w:ind w:firstLine="0"/>
              <w:rPr>
                <w:b/>
                <w:bCs/>
              </w:rPr>
            </w:pPr>
            <w:r w:rsidRPr="000E7DED">
              <w:rPr>
                <w:b/>
                <w:bCs/>
              </w:rPr>
              <w:t>0.221417</w:t>
            </w:r>
          </w:p>
        </w:tc>
        <w:tc>
          <w:tcPr>
            <w:tcW w:w="1214" w:type="dxa"/>
          </w:tcPr>
          <w:p w14:paraId="7AA0B833" w14:textId="409A75A4" w:rsidR="000E7DED" w:rsidRPr="000E7DED" w:rsidRDefault="000E7DED" w:rsidP="000E7DED">
            <w:pPr>
              <w:ind w:firstLine="0"/>
              <w:rPr>
                <w:b/>
                <w:bCs/>
              </w:rPr>
            </w:pPr>
            <w:r w:rsidRPr="000E7DED">
              <w:rPr>
                <w:b/>
                <w:bCs/>
              </w:rPr>
              <w:t>0.054238</w:t>
            </w:r>
          </w:p>
        </w:tc>
        <w:tc>
          <w:tcPr>
            <w:tcW w:w="1214" w:type="dxa"/>
          </w:tcPr>
          <w:p w14:paraId="02C78713" w14:textId="009FFA2F" w:rsidR="000E7DED" w:rsidRPr="000E7DED" w:rsidRDefault="000E7DED" w:rsidP="000E7DED">
            <w:pPr>
              <w:ind w:firstLine="0"/>
              <w:rPr>
                <w:b/>
                <w:bCs/>
              </w:rPr>
            </w:pPr>
            <w:r w:rsidRPr="000E7DED">
              <w:rPr>
                <w:b/>
                <w:bCs/>
              </w:rPr>
              <w:t>0.024797</w:t>
            </w:r>
          </w:p>
        </w:tc>
      </w:tr>
    </w:tbl>
    <w:p w14:paraId="4909684C" w14:textId="155FC964" w:rsidR="000272F3" w:rsidRDefault="000272F3" w:rsidP="00347696"/>
    <w:tbl>
      <w:tblPr>
        <w:tblStyle w:val="Rcsostblzat"/>
        <w:tblW w:w="0" w:type="auto"/>
        <w:tblLook w:val="04A0" w:firstRow="1" w:lastRow="0" w:firstColumn="1" w:lastColumn="0" w:noHBand="0" w:noVBand="1"/>
      </w:tblPr>
      <w:tblGrid>
        <w:gridCol w:w="1736"/>
        <w:gridCol w:w="1047"/>
        <w:gridCol w:w="1048"/>
        <w:gridCol w:w="1165"/>
        <w:gridCol w:w="1166"/>
        <w:gridCol w:w="1166"/>
        <w:gridCol w:w="1166"/>
      </w:tblGrid>
      <w:tr w:rsidR="000E7DED" w14:paraId="2207F4A5" w14:textId="77777777" w:rsidTr="000E7DED">
        <w:tc>
          <w:tcPr>
            <w:tcW w:w="1213" w:type="dxa"/>
          </w:tcPr>
          <w:p w14:paraId="6C126666" w14:textId="5A91530A" w:rsidR="000E7DED" w:rsidRDefault="000E7DED" w:rsidP="000E7DED">
            <w:pPr>
              <w:ind w:firstLine="0"/>
            </w:pPr>
            <w:r w:rsidRPr="00420636">
              <w:t>Modell/Metrika</w:t>
            </w:r>
          </w:p>
        </w:tc>
        <w:tc>
          <w:tcPr>
            <w:tcW w:w="1213" w:type="dxa"/>
          </w:tcPr>
          <w:p w14:paraId="18EF5AA2" w14:textId="142B87E5" w:rsidR="000E7DED" w:rsidRDefault="000E7DED" w:rsidP="000E7DED">
            <w:pPr>
              <w:ind w:firstLine="0"/>
            </w:pPr>
            <w:r w:rsidRPr="00420636">
              <w:t>EDIT DIST</w:t>
            </w:r>
          </w:p>
        </w:tc>
        <w:tc>
          <w:tcPr>
            <w:tcW w:w="1213" w:type="dxa"/>
          </w:tcPr>
          <w:p w14:paraId="3174AAD4" w14:textId="650906D3" w:rsidR="000E7DED" w:rsidRDefault="000E7DED" w:rsidP="000E7DED">
            <w:pPr>
              <w:ind w:firstLine="0"/>
            </w:pPr>
            <w:r w:rsidRPr="00420636">
              <w:t>EDIT DIST TF</w:t>
            </w:r>
          </w:p>
        </w:tc>
        <w:tc>
          <w:tcPr>
            <w:tcW w:w="1213" w:type="dxa"/>
          </w:tcPr>
          <w:p w14:paraId="63CA66C6" w14:textId="2657B40E" w:rsidR="000E7DED" w:rsidRDefault="000E7DED" w:rsidP="000E7DED">
            <w:pPr>
              <w:ind w:firstLine="0"/>
            </w:pPr>
            <w:r w:rsidRPr="00420636">
              <w:t>WER</w:t>
            </w:r>
          </w:p>
        </w:tc>
        <w:tc>
          <w:tcPr>
            <w:tcW w:w="1214" w:type="dxa"/>
          </w:tcPr>
          <w:p w14:paraId="66D59903" w14:textId="0DA34A0A" w:rsidR="000E7DED" w:rsidRDefault="000E7DED" w:rsidP="000E7DED">
            <w:pPr>
              <w:ind w:firstLine="0"/>
            </w:pPr>
            <w:r w:rsidRPr="00420636">
              <w:t>WER TF</w:t>
            </w:r>
          </w:p>
        </w:tc>
        <w:tc>
          <w:tcPr>
            <w:tcW w:w="1214" w:type="dxa"/>
          </w:tcPr>
          <w:p w14:paraId="2B5BF530" w14:textId="4C5C2A03" w:rsidR="000E7DED" w:rsidRDefault="000E7DED" w:rsidP="000E7DED">
            <w:pPr>
              <w:ind w:firstLine="0"/>
            </w:pPr>
            <w:r w:rsidRPr="00420636">
              <w:t>CER</w:t>
            </w:r>
          </w:p>
        </w:tc>
        <w:tc>
          <w:tcPr>
            <w:tcW w:w="1214" w:type="dxa"/>
          </w:tcPr>
          <w:p w14:paraId="01D9F7E6" w14:textId="06C4A0C4" w:rsidR="000E7DED" w:rsidRDefault="000E7DED" w:rsidP="000E7DED">
            <w:pPr>
              <w:ind w:firstLine="0"/>
            </w:pPr>
            <w:r w:rsidRPr="00420636">
              <w:t>CER TF</w:t>
            </w:r>
          </w:p>
        </w:tc>
      </w:tr>
      <w:tr w:rsidR="000E7DED" w14:paraId="1886A99A" w14:textId="77777777" w:rsidTr="000E7DED">
        <w:tc>
          <w:tcPr>
            <w:tcW w:w="1213" w:type="dxa"/>
          </w:tcPr>
          <w:p w14:paraId="2641195D" w14:textId="4058335B" w:rsidR="000E7DED" w:rsidRDefault="000E7DED" w:rsidP="000E7DED">
            <w:pPr>
              <w:ind w:firstLine="0"/>
            </w:pPr>
            <w:proofErr w:type="spellStart"/>
            <w:r w:rsidRPr="00420636">
              <w:t>simpleRNN</w:t>
            </w:r>
            <w:proofErr w:type="spellEnd"/>
          </w:p>
        </w:tc>
        <w:tc>
          <w:tcPr>
            <w:tcW w:w="1213" w:type="dxa"/>
          </w:tcPr>
          <w:p w14:paraId="2A76D0D7" w14:textId="12B6EDB9" w:rsidR="000E7DED" w:rsidRDefault="000E7DED" w:rsidP="000E7DED">
            <w:pPr>
              <w:ind w:firstLine="0"/>
            </w:pPr>
            <w:r w:rsidRPr="00420636">
              <w:t>27.9</w:t>
            </w:r>
          </w:p>
        </w:tc>
        <w:tc>
          <w:tcPr>
            <w:tcW w:w="1213" w:type="dxa"/>
          </w:tcPr>
          <w:p w14:paraId="2B368998" w14:textId="0ECA8683" w:rsidR="000E7DED" w:rsidRDefault="000E7DED" w:rsidP="000E7DED">
            <w:pPr>
              <w:ind w:firstLine="0"/>
            </w:pPr>
            <w:r w:rsidRPr="00420636">
              <w:t>22.495</w:t>
            </w:r>
          </w:p>
        </w:tc>
        <w:tc>
          <w:tcPr>
            <w:tcW w:w="1213" w:type="dxa"/>
          </w:tcPr>
          <w:p w14:paraId="66495C9D" w14:textId="0A96FAD4" w:rsidR="000E7DED" w:rsidRDefault="000E7DED" w:rsidP="000E7DED">
            <w:pPr>
              <w:ind w:firstLine="0"/>
            </w:pPr>
            <w:r w:rsidRPr="00420636">
              <w:t>1</w:t>
            </w:r>
          </w:p>
        </w:tc>
        <w:tc>
          <w:tcPr>
            <w:tcW w:w="1214" w:type="dxa"/>
          </w:tcPr>
          <w:p w14:paraId="2772EF6B" w14:textId="5D214312" w:rsidR="000E7DED" w:rsidRDefault="000E7DED" w:rsidP="000E7DED">
            <w:pPr>
              <w:ind w:firstLine="0"/>
            </w:pPr>
            <w:r w:rsidRPr="00420636">
              <w:t>1</w:t>
            </w:r>
          </w:p>
        </w:tc>
        <w:tc>
          <w:tcPr>
            <w:tcW w:w="1214" w:type="dxa"/>
          </w:tcPr>
          <w:p w14:paraId="7F57A36D" w14:textId="6017023F" w:rsidR="000E7DED" w:rsidRDefault="000E7DED" w:rsidP="000E7DED">
            <w:pPr>
              <w:ind w:firstLine="0"/>
            </w:pPr>
            <w:r w:rsidRPr="00420636">
              <w:t>1</w:t>
            </w:r>
          </w:p>
        </w:tc>
        <w:tc>
          <w:tcPr>
            <w:tcW w:w="1214" w:type="dxa"/>
          </w:tcPr>
          <w:p w14:paraId="60257858" w14:textId="6DBE1CA0" w:rsidR="000E7DED" w:rsidRDefault="000E7DED" w:rsidP="000E7DED">
            <w:pPr>
              <w:ind w:firstLine="0"/>
            </w:pPr>
            <w:r w:rsidRPr="00420636">
              <w:t>0.807478</w:t>
            </w:r>
          </w:p>
        </w:tc>
      </w:tr>
      <w:tr w:rsidR="000E7DED" w14:paraId="6608D5D3" w14:textId="77777777" w:rsidTr="000E7DED">
        <w:tc>
          <w:tcPr>
            <w:tcW w:w="1213" w:type="dxa"/>
          </w:tcPr>
          <w:p w14:paraId="0125466D" w14:textId="315D1BFD" w:rsidR="000E7DED" w:rsidRDefault="000E7DED" w:rsidP="000E7DED">
            <w:pPr>
              <w:ind w:firstLine="0"/>
            </w:pPr>
            <w:r w:rsidRPr="00420636">
              <w:t>GRU</w:t>
            </w:r>
          </w:p>
        </w:tc>
        <w:tc>
          <w:tcPr>
            <w:tcW w:w="1213" w:type="dxa"/>
          </w:tcPr>
          <w:p w14:paraId="0E0B7009" w14:textId="5C07881C" w:rsidR="000E7DED" w:rsidRDefault="000E7DED" w:rsidP="000E7DED">
            <w:pPr>
              <w:ind w:firstLine="0"/>
            </w:pPr>
            <w:r w:rsidRPr="00420636">
              <w:t>19.665</w:t>
            </w:r>
          </w:p>
        </w:tc>
        <w:tc>
          <w:tcPr>
            <w:tcW w:w="1213" w:type="dxa"/>
          </w:tcPr>
          <w:p w14:paraId="67D5B1BB" w14:textId="27FD73CA" w:rsidR="000E7DED" w:rsidRDefault="000E7DED" w:rsidP="000E7DED">
            <w:pPr>
              <w:ind w:firstLine="0"/>
            </w:pPr>
            <w:r w:rsidRPr="00420636">
              <w:t>18.57</w:t>
            </w:r>
          </w:p>
        </w:tc>
        <w:tc>
          <w:tcPr>
            <w:tcW w:w="1213" w:type="dxa"/>
          </w:tcPr>
          <w:p w14:paraId="0C103B93" w14:textId="414FC926" w:rsidR="000E7DED" w:rsidRDefault="000E7DED" w:rsidP="000E7DED">
            <w:pPr>
              <w:ind w:firstLine="0"/>
            </w:pPr>
            <w:r w:rsidRPr="00420636">
              <w:t>1.000536</w:t>
            </w:r>
          </w:p>
        </w:tc>
        <w:tc>
          <w:tcPr>
            <w:tcW w:w="1214" w:type="dxa"/>
          </w:tcPr>
          <w:p w14:paraId="65CA3018" w14:textId="2CE49C8F" w:rsidR="000E7DED" w:rsidRDefault="000E7DED" w:rsidP="000E7DED">
            <w:pPr>
              <w:ind w:firstLine="0"/>
            </w:pPr>
            <w:r w:rsidRPr="00420636">
              <w:t>1</w:t>
            </w:r>
          </w:p>
        </w:tc>
        <w:tc>
          <w:tcPr>
            <w:tcW w:w="1214" w:type="dxa"/>
          </w:tcPr>
          <w:p w14:paraId="18A403AE" w14:textId="5956E70D" w:rsidR="000E7DED" w:rsidRDefault="000E7DED" w:rsidP="000E7DED">
            <w:pPr>
              <w:ind w:firstLine="0"/>
            </w:pPr>
            <w:r w:rsidRPr="00420636">
              <w:t>0.704354</w:t>
            </w:r>
          </w:p>
        </w:tc>
        <w:tc>
          <w:tcPr>
            <w:tcW w:w="1214" w:type="dxa"/>
          </w:tcPr>
          <w:p w14:paraId="672DE075" w14:textId="75EAB409" w:rsidR="000E7DED" w:rsidRDefault="000E7DED" w:rsidP="000E7DED">
            <w:pPr>
              <w:ind w:firstLine="0"/>
            </w:pPr>
            <w:r w:rsidRPr="00420636">
              <w:t>0.663711</w:t>
            </w:r>
          </w:p>
        </w:tc>
      </w:tr>
      <w:tr w:rsidR="000E7DED" w14:paraId="3CDEE41C" w14:textId="77777777" w:rsidTr="000E7DED">
        <w:tc>
          <w:tcPr>
            <w:tcW w:w="1213" w:type="dxa"/>
          </w:tcPr>
          <w:p w14:paraId="7BFFDA03" w14:textId="4809C710" w:rsidR="000E7DED" w:rsidRDefault="000E7DED" w:rsidP="000E7DED">
            <w:pPr>
              <w:ind w:firstLine="0"/>
            </w:pPr>
            <w:r w:rsidRPr="00420636">
              <w:t>LSTM</w:t>
            </w:r>
          </w:p>
        </w:tc>
        <w:tc>
          <w:tcPr>
            <w:tcW w:w="1213" w:type="dxa"/>
          </w:tcPr>
          <w:p w14:paraId="215BA78B" w14:textId="3A268C27" w:rsidR="000E7DED" w:rsidRDefault="000E7DED" w:rsidP="000E7DED">
            <w:pPr>
              <w:ind w:firstLine="0"/>
            </w:pPr>
            <w:r w:rsidRPr="00420636">
              <w:t>20.5</w:t>
            </w:r>
          </w:p>
        </w:tc>
        <w:tc>
          <w:tcPr>
            <w:tcW w:w="1213" w:type="dxa"/>
          </w:tcPr>
          <w:p w14:paraId="54373C1D" w14:textId="73DB77C0" w:rsidR="000E7DED" w:rsidRDefault="000E7DED" w:rsidP="000E7DED">
            <w:pPr>
              <w:ind w:firstLine="0"/>
            </w:pPr>
            <w:r w:rsidRPr="00420636">
              <w:t>19.43</w:t>
            </w:r>
          </w:p>
        </w:tc>
        <w:tc>
          <w:tcPr>
            <w:tcW w:w="1213" w:type="dxa"/>
          </w:tcPr>
          <w:p w14:paraId="6609FC59" w14:textId="458DFACF" w:rsidR="000E7DED" w:rsidRDefault="000E7DED" w:rsidP="000E7DED">
            <w:pPr>
              <w:ind w:firstLine="0"/>
            </w:pPr>
            <w:r w:rsidRPr="00420636">
              <w:t>0.999167</w:t>
            </w:r>
          </w:p>
        </w:tc>
        <w:tc>
          <w:tcPr>
            <w:tcW w:w="1214" w:type="dxa"/>
          </w:tcPr>
          <w:p w14:paraId="2822DE0A" w14:textId="72DBACFD" w:rsidR="000E7DED" w:rsidRDefault="000E7DED" w:rsidP="000E7DED">
            <w:pPr>
              <w:ind w:firstLine="0"/>
            </w:pPr>
            <w:r w:rsidRPr="00420636">
              <w:t>1</w:t>
            </w:r>
          </w:p>
        </w:tc>
        <w:tc>
          <w:tcPr>
            <w:tcW w:w="1214" w:type="dxa"/>
          </w:tcPr>
          <w:p w14:paraId="5CACFB33" w14:textId="70886549" w:rsidR="000E7DED" w:rsidRDefault="000E7DED" w:rsidP="000E7DED">
            <w:pPr>
              <w:ind w:firstLine="0"/>
            </w:pPr>
            <w:r w:rsidRPr="00420636">
              <w:t>0.733378</w:t>
            </w:r>
          </w:p>
        </w:tc>
        <w:tc>
          <w:tcPr>
            <w:tcW w:w="1214" w:type="dxa"/>
          </w:tcPr>
          <w:p w14:paraId="732DBDFF" w14:textId="3BA299A1" w:rsidR="000E7DED" w:rsidRDefault="000E7DED" w:rsidP="000E7DED">
            <w:pPr>
              <w:ind w:firstLine="0"/>
            </w:pPr>
            <w:r w:rsidRPr="00420636">
              <w:t>0.69271</w:t>
            </w:r>
          </w:p>
        </w:tc>
      </w:tr>
      <w:tr w:rsidR="000E7DED" w14:paraId="146E44B1" w14:textId="77777777" w:rsidTr="000E7DED">
        <w:tc>
          <w:tcPr>
            <w:tcW w:w="1213" w:type="dxa"/>
          </w:tcPr>
          <w:p w14:paraId="4DE1E568" w14:textId="67EC95EB" w:rsidR="000E7DED" w:rsidRPr="000E7DED" w:rsidRDefault="000E7DED" w:rsidP="000E7DED">
            <w:pPr>
              <w:ind w:firstLine="0"/>
              <w:rPr>
                <w:b/>
                <w:bCs/>
              </w:rPr>
            </w:pPr>
            <w:proofErr w:type="spellStart"/>
            <w:r w:rsidRPr="000E7DED">
              <w:rPr>
                <w:b/>
                <w:bCs/>
              </w:rPr>
              <w:t>transformer</w:t>
            </w:r>
            <w:proofErr w:type="spellEnd"/>
            <w:r w:rsidRPr="000E7DED">
              <w:rPr>
                <w:b/>
                <w:bCs/>
              </w:rPr>
              <w:t xml:space="preserve"> PE</w:t>
            </w:r>
          </w:p>
        </w:tc>
        <w:tc>
          <w:tcPr>
            <w:tcW w:w="1213" w:type="dxa"/>
          </w:tcPr>
          <w:p w14:paraId="6E2A9B73" w14:textId="7A404FCE" w:rsidR="000E7DED" w:rsidRPr="000E7DED" w:rsidRDefault="000E7DED" w:rsidP="000E7DED">
            <w:pPr>
              <w:ind w:firstLine="0"/>
              <w:rPr>
                <w:b/>
                <w:bCs/>
              </w:rPr>
            </w:pPr>
            <w:r w:rsidRPr="000E7DED">
              <w:rPr>
                <w:b/>
                <w:bCs/>
              </w:rPr>
              <w:t>11.78</w:t>
            </w:r>
          </w:p>
        </w:tc>
        <w:tc>
          <w:tcPr>
            <w:tcW w:w="1213" w:type="dxa"/>
          </w:tcPr>
          <w:p w14:paraId="739A6E5B" w14:textId="10428035" w:rsidR="000E7DED" w:rsidRPr="000E7DED" w:rsidRDefault="000E7DED" w:rsidP="000E7DED">
            <w:pPr>
              <w:ind w:firstLine="0"/>
              <w:rPr>
                <w:b/>
                <w:bCs/>
              </w:rPr>
            </w:pPr>
            <w:r w:rsidRPr="000E7DED">
              <w:rPr>
                <w:b/>
                <w:bCs/>
              </w:rPr>
              <w:t>9.725</w:t>
            </w:r>
          </w:p>
        </w:tc>
        <w:tc>
          <w:tcPr>
            <w:tcW w:w="1213" w:type="dxa"/>
          </w:tcPr>
          <w:p w14:paraId="06888256" w14:textId="623D3A28" w:rsidR="000E7DED" w:rsidRPr="000E7DED" w:rsidRDefault="000E7DED" w:rsidP="000E7DED">
            <w:pPr>
              <w:ind w:firstLine="0"/>
              <w:rPr>
                <w:b/>
                <w:bCs/>
              </w:rPr>
            </w:pPr>
            <w:r w:rsidRPr="000E7DED">
              <w:rPr>
                <w:b/>
                <w:bCs/>
              </w:rPr>
              <w:t>0.989905</w:t>
            </w:r>
          </w:p>
        </w:tc>
        <w:tc>
          <w:tcPr>
            <w:tcW w:w="1214" w:type="dxa"/>
          </w:tcPr>
          <w:p w14:paraId="3DFCD8A9" w14:textId="61ED069E" w:rsidR="000E7DED" w:rsidRPr="000E7DED" w:rsidRDefault="000E7DED" w:rsidP="000E7DED">
            <w:pPr>
              <w:ind w:firstLine="0"/>
              <w:rPr>
                <w:b/>
                <w:bCs/>
              </w:rPr>
            </w:pPr>
            <w:r w:rsidRPr="000E7DED">
              <w:rPr>
                <w:b/>
                <w:bCs/>
              </w:rPr>
              <w:t>0.967143</w:t>
            </w:r>
          </w:p>
        </w:tc>
        <w:tc>
          <w:tcPr>
            <w:tcW w:w="1214" w:type="dxa"/>
          </w:tcPr>
          <w:p w14:paraId="2810A6CF" w14:textId="5D23BF6D" w:rsidR="000E7DED" w:rsidRPr="000E7DED" w:rsidRDefault="000E7DED" w:rsidP="000E7DED">
            <w:pPr>
              <w:ind w:firstLine="0"/>
              <w:rPr>
                <w:b/>
                <w:bCs/>
              </w:rPr>
            </w:pPr>
            <w:r w:rsidRPr="000E7DED">
              <w:rPr>
                <w:b/>
                <w:bCs/>
              </w:rPr>
              <w:t>0.41786</w:t>
            </w:r>
          </w:p>
        </w:tc>
        <w:tc>
          <w:tcPr>
            <w:tcW w:w="1214" w:type="dxa"/>
          </w:tcPr>
          <w:p w14:paraId="21DC1DC1" w14:textId="3F73A53E" w:rsidR="000E7DED" w:rsidRPr="000E7DED" w:rsidRDefault="000E7DED" w:rsidP="000E7DED">
            <w:pPr>
              <w:ind w:firstLine="0"/>
              <w:rPr>
                <w:b/>
                <w:bCs/>
              </w:rPr>
            </w:pPr>
            <w:r w:rsidRPr="000E7DED">
              <w:rPr>
                <w:b/>
                <w:bCs/>
              </w:rPr>
              <w:t>0.345485</w:t>
            </w:r>
          </w:p>
        </w:tc>
      </w:tr>
      <w:tr w:rsidR="000E7DED" w14:paraId="55C628F1" w14:textId="77777777" w:rsidTr="000E7DED">
        <w:tc>
          <w:tcPr>
            <w:tcW w:w="1213" w:type="dxa"/>
          </w:tcPr>
          <w:p w14:paraId="654DEA07" w14:textId="529723E6" w:rsidR="000E7DED" w:rsidRDefault="000E7DED" w:rsidP="000E7DED">
            <w:pPr>
              <w:ind w:firstLine="0"/>
            </w:pPr>
            <w:proofErr w:type="spellStart"/>
            <w:r w:rsidRPr="00420636">
              <w:t>transformer</w:t>
            </w:r>
            <w:proofErr w:type="spellEnd"/>
          </w:p>
        </w:tc>
        <w:tc>
          <w:tcPr>
            <w:tcW w:w="1213" w:type="dxa"/>
          </w:tcPr>
          <w:p w14:paraId="7918036E" w14:textId="0B49095F" w:rsidR="000E7DED" w:rsidRDefault="000E7DED" w:rsidP="000E7DED">
            <w:pPr>
              <w:ind w:firstLine="0"/>
            </w:pPr>
            <w:r w:rsidRPr="00420636">
              <w:t>13.245</w:t>
            </w:r>
          </w:p>
        </w:tc>
        <w:tc>
          <w:tcPr>
            <w:tcW w:w="1213" w:type="dxa"/>
          </w:tcPr>
          <w:p w14:paraId="29487A97" w14:textId="0BF93AAF" w:rsidR="000E7DED" w:rsidRDefault="000E7DED" w:rsidP="000E7DED">
            <w:pPr>
              <w:ind w:firstLine="0"/>
            </w:pPr>
            <w:r w:rsidRPr="00420636">
              <w:t>10.075</w:t>
            </w:r>
          </w:p>
        </w:tc>
        <w:tc>
          <w:tcPr>
            <w:tcW w:w="1213" w:type="dxa"/>
          </w:tcPr>
          <w:p w14:paraId="5C93AE6C" w14:textId="734D15C0" w:rsidR="000E7DED" w:rsidRDefault="000E7DED" w:rsidP="000E7DED">
            <w:pPr>
              <w:ind w:firstLine="0"/>
            </w:pPr>
            <w:r w:rsidRPr="00420636">
              <w:t>0.993702</w:t>
            </w:r>
          </w:p>
        </w:tc>
        <w:tc>
          <w:tcPr>
            <w:tcW w:w="1214" w:type="dxa"/>
          </w:tcPr>
          <w:p w14:paraId="28974E96" w14:textId="6F486035" w:rsidR="000E7DED" w:rsidRDefault="000E7DED" w:rsidP="000E7DED">
            <w:pPr>
              <w:ind w:firstLine="0"/>
            </w:pPr>
            <w:r w:rsidRPr="00420636">
              <w:t>0.974274</w:t>
            </w:r>
          </w:p>
        </w:tc>
        <w:tc>
          <w:tcPr>
            <w:tcW w:w="1214" w:type="dxa"/>
          </w:tcPr>
          <w:p w14:paraId="4FAE92CE" w14:textId="469FBC07" w:rsidR="000E7DED" w:rsidRDefault="000E7DED" w:rsidP="000E7DED">
            <w:pPr>
              <w:ind w:firstLine="0"/>
            </w:pPr>
            <w:r w:rsidRPr="00420636">
              <w:t>0.471627</w:t>
            </w:r>
          </w:p>
        </w:tc>
        <w:tc>
          <w:tcPr>
            <w:tcW w:w="1214" w:type="dxa"/>
          </w:tcPr>
          <w:p w14:paraId="7742B928" w14:textId="78FD2C3C" w:rsidR="000E7DED" w:rsidRDefault="000E7DED" w:rsidP="000E7DED">
            <w:pPr>
              <w:ind w:firstLine="0"/>
            </w:pPr>
            <w:r w:rsidRPr="00420636">
              <w:t>0.358716</w:t>
            </w:r>
          </w:p>
        </w:tc>
      </w:tr>
    </w:tbl>
    <w:p w14:paraId="006FAEBA" w14:textId="77777777" w:rsidR="000E7DED" w:rsidRDefault="000E7DED" w:rsidP="00347696"/>
    <w:p w14:paraId="1B4BA9AD" w14:textId="5C52680F" w:rsidR="009232DA" w:rsidRDefault="009232DA" w:rsidP="00FE6A9C">
      <w:pPr>
        <w:pStyle w:val="Cmsor2"/>
      </w:pPr>
      <w:bookmarkStart w:id="84" w:name="_Toc149434926"/>
      <w:r>
        <w:t>Kiegészítő algoritmusok</w:t>
      </w:r>
      <w:bookmarkEnd w:id="84"/>
    </w:p>
    <w:p w14:paraId="511B01FC" w14:textId="26B6446C" w:rsidR="00DB29D8" w:rsidRDefault="00F87219" w:rsidP="009232DA">
      <w:r>
        <w:t xml:space="preserve">A modell eredményének valós környezetben történő használatához, a </w:t>
      </w:r>
      <w:commentRangeStart w:id="85"/>
      <w:r>
        <w:t>statikus ujjbetűzés fejezetben lévő</w:t>
      </w:r>
      <w:r w:rsidR="007976D9">
        <w:t xml:space="preserve"> indokokhoz </w:t>
      </w:r>
      <w:commentRangeEnd w:id="85"/>
      <w:r w:rsidR="007976D9">
        <w:rPr>
          <w:rStyle w:val="Jegyzethivatkozs"/>
        </w:rPr>
        <w:commentReference w:id="85"/>
      </w:r>
      <w:r w:rsidR="007976D9">
        <w:t>hasonlóan, szükség van olyan algoritmusokra, melyek ki tudják szűrni, valamint előre tudják jelezni az esetleges hibákat.</w:t>
      </w:r>
    </w:p>
    <w:p w14:paraId="458C3327" w14:textId="079D82F6" w:rsidR="009D4AAE" w:rsidRDefault="009D4AAE" w:rsidP="009232DA">
      <w:r>
        <w:t>Két fő irányt állapítottam meg a kiegészítő algoritmusok terén:</w:t>
      </w:r>
    </w:p>
    <w:p w14:paraId="0BE98D89" w14:textId="6FFDE62D" w:rsidR="005C27E7" w:rsidRDefault="005C27E7" w:rsidP="005C27E7">
      <w:pPr>
        <w:pStyle w:val="Cmsor3"/>
      </w:pPr>
      <w:r>
        <w:t>Rövid szekvenciák fordítása.</w:t>
      </w:r>
    </w:p>
    <w:p w14:paraId="172869AE" w14:textId="1BADB75F" w:rsidR="009D4AAE" w:rsidRDefault="009D4AAE" w:rsidP="005C27E7">
      <w:r>
        <w:t xml:space="preserve">Ennek lényege, hogy az egyes betűket, próbáljuk meg fordítani. Ehhez a modell bemenetére </w:t>
      </w:r>
      <w:r w:rsidR="00B004E1">
        <w:t xml:space="preserve">Az utolsó, </w:t>
      </w:r>
      <w:proofErr w:type="spellStart"/>
      <w:r w:rsidR="00B004E1">
        <w:t>csúszóablaknyi</w:t>
      </w:r>
      <w:proofErr w:type="spellEnd"/>
      <w:r w:rsidR="00B004E1">
        <w:t xml:space="preserve"> póz információ kerül, valamint </w:t>
      </w:r>
      <w:r>
        <w:t xml:space="preserve">nem a teljes </w:t>
      </w:r>
      <w:r>
        <w:lastRenderedPageBreak/>
        <w:t xml:space="preserve">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w:t>
      </w:r>
      <w:proofErr w:type="spellStart"/>
      <w:r w:rsidR="003317AD">
        <w:t>csúszóablak</w:t>
      </w:r>
      <w:proofErr w:type="spellEnd"/>
      <w:r w:rsidR="003317AD">
        <w:t>,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r>
        <w:t>Hosszú egybefüggő szekvenciák fordítása</w:t>
      </w:r>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86" w:name="_Toc149434927"/>
      <w:r>
        <w:t>Értékelés</w:t>
      </w:r>
      <w:bookmarkEnd w:id="86"/>
    </w:p>
    <w:p w14:paraId="20D50B4C" w14:textId="7D111AE6" w:rsidR="00D42498" w:rsidRDefault="00D42498" w:rsidP="00D42498">
      <w:r>
        <w:t>Összességében</w:t>
      </w:r>
      <w:r>
        <w:t xml:space="preserve"> </w:t>
      </w:r>
      <w:r>
        <w:t xml:space="preserve">jelentős előrelépést értem el az Amerikai Jelnyelv ujjbetűzésének felismerésében és fordításában a </w:t>
      </w:r>
      <w:proofErr w:type="spellStart"/>
      <w:r>
        <w:t>transzformerek</w:t>
      </w:r>
      <w:proofErr w:type="spellEnd"/>
      <w:r>
        <w:t xml:space="preserve"> és kiegészítő algoritmusok segítségével. </w:t>
      </w:r>
    </w:p>
    <w:p w14:paraId="44C6E8D2" w14:textId="76082E62" w:rsidR="00DC1D63" w:rsidRDefault="00D42498" w:rsidP="00E00C1D">
      <w:r>
        <w:t xml:space="preserve">A modell felépítésében az </w:t>
      </w:r>
      <w:proofErr w:type="spellStart"/>
      <w:r>
        <w:t>encoder-decoder</w:t>
      </w:r>
      <w:proofErr w:type="spellEnd"/>
      <w:r>
        <w:t xml:space="preserve"> architektúra és saját fejlesztésű megoldásaim együttes alkalmazása volt a kulcs. A domináns kéz kiválasztása és a kezek normalizálása a pózadatokhoz jelentősen hozzájárult az eredmények javulásához. A saját </w:t>
      </w:r>
      <w:r>
        <w:lastRenderedPageBreak/>
        <w:t xml:space="preserve">fejlesztésű részben a </w:t>
      </w:r>
      <w:proofErr w:type="spellStart"/>
      <w:r>
        <w:t>konvolúciós</w:t>
      </w:r>
      <w:proofErr w:type="spellEnd"/>
      <w:r>
        <w:t xml:space="preserve"> rétegek és a visszacsatolt neurális hálózatok, valamint a </w:t>
      </w:r>
      <w:proofErr w:type="spellStart"/>
      <w:r>
        <w:t>transzformerek</w:t>
      </w:r>
      <w:proofErr w:type="spellEnd"/>
      <w:r>
        <w:t xml:space="preserve"> alkalmazása lehetővé tette a modell számára, hogy hatékonyabban dolgozzon az időben változó jelekkel.</w:t>
      </w:r>
      <w:r w:rsidR="00844F24">
        <w:t xml:space="preserve"> A feladatra legjobbnak a </w:t>
      </w:r>
      <w:proofErr w:type="spellStart"/>
      <w:r w:rsidR="00844F24">
        <w:t>transzformer</w:t>
      </w:r>
      <w:proofErr w:type="spellEnd"/>
      <w:r w:rsidR="00844F24">
        <w:t xml:space="preserve"> </w:t>
      </w:r>
      <w:proofErr w:type="spellStart"/>
      <w:r w:rsidR="00844F24">
        <w:t>architektrúát</w:t>
      </w:r>
      <w:proofErr w:type="spellEnd"/>
      <w:r w:rsidR="00844F24">
        <w:t xml:space="preserve"> találtam, meglepő módon </w:t>
      </w:r>
      <w:proofErr w:type="spellStart"/>
      <w:r w:rsidR="00844F24" w:rsidRPr="00844F24">
        <w:rPr>
          <w:highlight w:val="yellow"/>
        </w:rPr>
        <w:t>positional</w:t>
      </w:r>
      <w:proofErr w:type="spellEnd"/>
      <w:r w:rsidR="00844F24" w:rsidRPr="00844F24">
        <w:rPr>
          <w:highlight w:val="yellow"/>
        </w:rPr>
        <w:t xml:space="preserve"> </w:t>
      </w:r>
      <w:proofErr w:type="spellStart"/>
      <w:r w:rsidR="00844F24" w:rsidRPr="00844F24">
        <w:rPr>
          <w:highlight w:val="yellow"/>
        </w:rPr>
        <w:t>encoding</w:t>
      </w:r>
      <w:proofErr w:type="spellEnd"/>
      <w:r w:rsidR="00844F24">
        <w:t xml:space="preserve"> nélkül. </w:t>
      </w:r>
      <w:r>
        <w:t xml:space="preserve">A tanítási folyamat során különböző </w:t>
      </w:r>
      <w:proofErr w:type="spellStart"/>
      <w:r>
        <w:t>hiperparaméterek</w:t>
      </w:r>
      <w:proofErr w:type="spellEnd"/>
      <w:r>
        <w:t xml:space="preserve"> és tanulási stratégiák, mint például a "</w:t>
      </w:r>
      <w:proofErr w:type="spellStart"/>
      <w:r>
        <w:t>teacher</w:t>
      </w:r>
      <w:proofErr w:type="spellEnd"/>
      <w:r>
        <w:t xml:space="preserve"> </w:t>
      </w:r>
      <w:proofErr w:type="spellStart"/>
      <w:r>
        <w:t>forcing</w:t>
      </w:r>
      <w:proofErr w:type="spellEnd"/>
      <w:r>
        <w:t>" és a "</w:t>
      </w:r>
      <w:proofErr w:type="spellStart"/>
      <w:r>
        <w:t>warmup</w:t>
      </w:r>
      <w:proofErr w:type="spellEnd"/>
      <w:r>
        <w:t xml:space="preserve"> and </w:t>
      </w:r>
      <w:proofErr w:type="spellStart"/>
      <w:r>
        <w:t>decay</w:t>
      </w:r>
      <w:proofErr w:type="spellEnd"/>
      <w:r>
        <w:t xml:space="preserve">" algoritmusok, valamint a </w:t>
      </w:r>
      <w:proofErr w:type="spellStart"/>
      <w:r>
        <w:t>maszkolt</w:t>
      </w:r>
      <w:proofErr w:type="spellEnd"/>
      <w:r>
        <w:t xml:space="preserve">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0BAE592A" w14:textId="00F7F0BE" w:rsidR="0033491F" w:rsidRPr="00AB7A11" w:rsidRDefault="0033491F" w:rsidP="0033491F">
      <w:pPr>
        <w:pStyle w:val="Kp"/>
      </w:pPr>
      <w:r>
        <w:rPr>
          <w:noProof/>
        </w:rPr>
        <w:drawing>
          <wp:inline distT="0" distB="0" distL="0" distR="0" wp14:anchorId="721D286D" wp14:editId="3B77E0CD">
            <wp:extent cx="5400675" cy="3009900"/>
            <wp:effectExtent l="0" t="0" r="9525" b="0"/>
            <wp:docPr id="152431692"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675" cy="3009900"/>
                    </a:xfrm>
                    <a:prstGeom prst="rect">
                      <a:avLst/>
                    </a:prstGeom>
                    <a:noFill/>
                    <a:ln>
                      <a:noFill/>
                    </a:ln>
                  </pic:spPr>
                </pic:pic>
              </a:graphicData>
            </a:graphic>
          </wp:inline>
        </w:drawing>
      </w:r>
    </w:p>
    <w:p w14:paraId="28A615EA" w14:textId="77777777" w:rsidR="008A085C" w:rsidRDefault="008A085C" w:rsidP="008A085C">
      <w:pPr>
        <w:pStyle w:val="Cmsor1"/>
      </w:pPr>
      <w:bookmarkStart w:id="87" w:name="_Toc149434928"/>
      <w:bookmarkStart w:id="88" w:name="_Toc149434929"/>
      <w:r>
        <w:lastRenderedPageBreak/>
        <w:t>Általános jelnyelv fordítása</w:t>
      </w:r>
      <w:bookmarkEnd w:id="88"/>
      <w:r>
        <w:t>, kitekintés</w:t>
      </w:r>
    </w:p>
    <w:p w14:paraId="220329F2" w14:textId="53D749F0" w:rsidR="00C23E89" w:rsidRDefault="00C23E89" w:rsidP="00984FA6">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p>
    <w:p w14:paraId="06A38DA6" w14:textId="6E6CFC75" w:rsidR="008A085C" w:rsidRDefault="00C23E89" w:rsidP="00C23E89">
      <w:r>
        <w:t>Ezzel szemben a jelnyelvi fordítás jóval összetettebb és gazdagabb kommunikációs forma. A jelnyelvek teljes értékű nyelvek, melyek saját szintaktikai és morfológiai szabályaikkal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5610505F" w:rsidR="005B1B87" w:rsidRDefault="00F9211F" w:rsidP="005B1B87">
      <w:r>
        <w:t>Az ASL-ben nagyságrendileg 10000 jel létezik, melyek nagy része dinamikát is igényel</w:t>
      </w:r>
      <w:r w:rsidR="006B3828">
        <w:t xml:space="preserve">, így a statikus módszerek általánosan biztosan nem alkalmasak a feladat megoldására. Az egyetlen megoldás tehát, hogy olyan </w:t>
      </w:r>
      <w:r w:rsidR="002F5FD2">
        <w:t>módszereket</w:t>
      </w:r>
      <w:r w:rsidR="006B3828">
        <w:t xml:space="preserve"> fejlesztünk, melyek szekvenciális bemenetből dolgoznak.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w:t>
      </w:r>
      <w:proofErr w:type="spellStart"/>
      <w:r w:rsidR="002079F6">
        <w:t>transzformer</w:t>
      </w:r>
      <w:proofErr w:type="spellEnd"/>
      <w:r w:rsidR="002079F6">
        <w:t xml:space="preserve">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 és ezzel komplexitású modellekre van szükség, valamint a feladat nehezedése miatt még több adatra.</w:t>
      </w:r>
      <w:r w:rsidR="00892C94">
        <w:t xml:space="preserve"> Párhuzam vonható a nagy nyelvi modellek, és a „nagy jelnyelvi modellek” között.</w:t>
      </w:r>
      <w:r w:rsidR="00987FB6">
        <w:t xml:space="preserve"> Előbbi esetben a tanító </w:t>
      </w:r>
      <w:proofErr w:type="spellStart"/>
      <w:r w:rsidR="00987FB6">
        <w:t>tokenek</w:t>
      </w:r>
      <w:proofErr w:type="spellEnd"/>
      <w:r w:rsidR="00987FB6">
        <w:t xml:space="preserve"> száma sok esetben a trilliós nagyságrenddel vetekszik, míg csak viszonyítási alapként a </w:t>
      </w:r>
      <w:r w:rsidR="00987FB6" w:rsidRPr="00987FB6">
        <w:rPr>
          <w:highlight w:val="yellow"/>
        </w:rPr>
        <w:t>Szekvenciális ujjbetűzés</w:t>
      </w:r>
      <w:r w:rsidR="00987FB6">
        <w:t xml:space="preserve"> fejezetben </w:t>
      </w:r>
      <w:r w:rsidR="0063775D">
        <w:t xml:space="preserve">felhasznált adathalmaz csupán 3 millió </w:t>
      </w:r>
      <w:proofErr w:type="spellStart"/>
      <w:r w:rsidR="0063775D">
        <w:t>tokent</w:t>
      </w:r>
      <w:proofErr w:type="spellEnd"/>
      <w:r w:rsidR="0063775D">
        <w:t xml:space="preserve">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commentRangeStart w:id="89"/>
      <w:proofErr w:type="spellStart"/>
      <w:r>
        <w:lastRenderedPageBreak/>
        <w:t>Hagyomás</w:t>
      </w:r>
      <w:proofErr w:type="spellEnd"/>
      <w:r>
        <w:t xml:space="preserve"> jelelés</w:t>
      </w:r>
      <w:commentRangeEnd w:id="89"/>
      <w:r w:rsidR="00681B41">
        <w:rPr>
          <w:rStyle w:val="Jegyzethivatkozs"/>
          <w:rFonts w:cs="Times New Roman"/>
          <w:b w:val="0"/>
          <w:bCs w:val="0"/>
        </w:rPr>
        <w:commentReference w:id="89"/>
      </w:r>
      <w:bookmarkEnd w:id="87"/>
    </w:p>
    <w:p w14:paraId="1DE3EBD1" w14:textId="021BB369" w:rsidR="00B96455" w:rsidRDefault="005B1B87" w:rsidP="00B96455">
      <w:r>
        <w:t>Mivel általános jelelésre, ahol keverve ujjbetűzés, valamint általános jelelés is szerepel az egyes szekvenciákon belül, nincs elérhető póz adathalmaz</w:t>
      </w:r>
      <w:r w:rsidR="008C5FE3">
        <w:t xml:space="preserve"> </w:t>
      </w:r>
      <w:r w:rsidR="00FA14AD">
        <w:t>ezért,</w:t>
      </w:r>
      <w:r w:rsidR="008C5FE3">
        <w:t xml:space="preserve"> hogy a hagyományos jelelés se maradjon ki a póz felismerésen alapuló módszerek vizsgálatából, egy egyszerűbb feladaton </w:t>
      </w:r>
      <w:r w:rsidR="00503D6C">
        <w:t xml:space="preserve">keresztül </w:t>
      </w:r>
      <w:r w:rsidR="008C5FE3">
        <w:t>vizsgálom meg a módszert.</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r>
        <w:t>Adathalmaz</w:t>
      </w:r>
    </w:p>
    <w:p w14:paraId="679E94D5" w14:textId="45D75461" w:rsidR="00503D6C" w:rsidRDefault="00E236F2" w:rsidP="00B96455">
      <w:r>
        <w:t xml:space="preserve">Az adathalmaz a </w:t>
      </w:r>
      <w:r w:rsidRPr="00E236F2">
        <w:rPr>
          <w:highlight w:val="yellow"/>
        </w:rPr>
        <w:t>Szekvenciális ujjbetűzéshez</w:t>
      </w:r>
      <w:r>
        <w:t xml:space="preserve"> hasonlóan egy a </w:t>
      </w:r>
      <w:commentRangeStart w:id="90"/>
      <w:proofErr w:type="spellStart"/>
      <w:r>
        <w:t>Kaggle</w:t>
      </w:r>
      <w:proofErr w:type="spellEnd"/>
      <w:r>
        <w:t xml:space="preserve"> platformon </w:t>
      </w:r>
      <w:commentRangeEnd w:id="90"/>
      <w:r w:rsidR="00641984">
        <w:rPr>
          <w:rStyle w:val="Jegyzethivatkozs"/>
        </w:rPr>
        <w:commentReference w:id="90"/>
      </w:r>
      <w:r>
        <w:t>meghirdetett versenyből származik.</w:t>
      </w:r>
      <w:r w:rsidR="00774C0C">
        <w:t xml:space="preserve"> Nagy különbség viszont, hogy a szekvenciák jelentős része rövid, így amikor csoportosítjuk őket (batch), akkor sokkal több kitöltő, </w:t>
      </w:r>
      <w:proofErr w:type="spellStart"/>
      <w:r w:rsidR="00774C0C">
        <w:t>padding</w:t>
      </w:r>
      <w:proofErr w:type="spellEnd"/>
      <w:r w:rsidR="00774C0C">
        <w:t xml:space="preserve"> érték fog szerepelni a </w:t>
      </w:r>
      <w:r w:rsidR="00832E28">
        <w:t xml:space="preserve">tanítási </w:t>
      </w:r>
      <w:r w:rsidR="00774C0C">
        <w:t>szekvenciákban.</w:t>
      </w:r>
    </w:p>
    <w:p w14:paraId="5D5ACF0D" w14:textId="050BC6CB" w:rsidR="008F2395" w:rsidRDefault="008F2395" w:rsidP="008F2395">
      <w:pPr>
        <w:pStyle w:val="Kp"/>
      </w:pPr>
      <w:r>
        <w:rPr>
          <w:noProof/>
        </w:rPr>
        <w:lastRenderedPageBreak/>
        <w:drawing>
          <wp:inline distT="0" distB="0" distL="0" distR="0" wp14:anchorId="2FFED496" wp14:editId="6E82B19C">
            <wp:extent cx="5398770" cy="4047490"/>
            <wp:effectExtent l="0" t="0" r="0" b="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204E4238" w14:textId="36003EB1" w:rsidR="008F2395" w:rsidRDefault="00B717FC" w:rsidP="00B717FC">
      <w:pPr>
        <w:pStyle w:val="Cmsor3"/>
      </w:pPr>
      <w:r>
        <w:t>Modell architektúra</w:t>
      </w:r>
    </w:p>
    <w:p w14:paraId="26B94333" w14:textId="2FF75010" w:rsidR="00B717FC" w:rsidRDefault="00B717FC" w:rsidP="00B717FC">
      <w:r>
        <w:t xml:space="preserve">A vizsgált architektúra </w:t>
      </w:r>
      <w:commentRangeStart w:id="91"/>
      <w:proofErr w:type="spellStart"/>
      <w:r w:rsidRPr="00B717FC">
        <w:t>Hoyeol</w:t>
      </w:r>
      <w:proofErr w:type="spellEnd"/>
      <w:r w:rsidRPr="00B717FC">
        <w:t xml:space="preserve"> </w:t>
      </w:r>
      <w:proofErr w:type="spellStart"/>
      <w:r w:rsidRPr="00B717FC">
        <w:t>Sohn</w:t>
      </w:r>
      <w:proofErr w:type="spellEnd"/>
      <w:r>
        <w:t xml:space="preserve"> </w:t>
      </w:r>
      <w:commentRangeEnd w:id="91"/>
      <w:r w:rsidR="00641984">
        <w:rPr>
          <w:rStyle w:val="Jegyzethivatkozs"/>
        </w:rPr>
        <w:commentReference w:id="91"/>
      </w:r>
      <w:r>
        <w:t>győztes modelljének leírása alapján készült.</w:t>
      </w:r>
      <w:r w:rsidR="00893250">
        <w:t xml:space="preserve"> Az alap ötlet, hogy a bemeneti szekvenciából állítsunk elő egy kontextus vektort. </w:t>
      </w:r>
      <w:r w:rsidR="00893250" w:rsidRPr="00893250">
        <w:rPr>
          <w:highlight w:val="yellow"/>
        </w:rPr>
        <w:t>A szekvenciális ujjbetűzés</w:t>
      </w:r>
      <w:r w:rsidR="00893250">
        <w:t xml:space="preserve"> fejezetben tárgyalt </w:t>
      </w:r>
      <w:proofErr w:type="spellStart"/>
      <w:r w:rsidR="00893250">
        <w:t>encoder-decoder</w:t>
      </w:r>
      <w:proofErr w:type="spellEnd"/>
      <w:r w:rsidR="00893250">
        <w:t xml:space="preserve"> modellek </w:t>
      </w:r>
      <w:proofErr w:type="spellStart"/>
      <w:r w:rsidR="00893250">
        <w:t>encoder</w:t>
      </w:r>
      <w:proofErr w:type="spellEnd"/>
      <w:r w:rsidR="00893250">
        <w:t xml:space="preserve"> részei is pontosan ezt a feladatot hajták végre. Ebben a feladatban azonban a </w:t>
      </w:r>
      <w:proofErr w:type="spellStart"/>
      <w:r w:rsidR="00893250">
        <w:t>decoder</w:t>
      </w:r>
      <w:proofErr w:type="spellEnd"/>
      <w:r w:rsidR="00893250">
        <w:t xml:space="preserve"> helyett a kontextus vektort klasszifikációra használjuk fel. Amiben újat mutat </w:t>
      </w:r>
      <w:proofErr w:type="spellStart"/>
      <w:r w:rsidR="00893250">
        <w:t>Ho</w:t>
      </w:r>
      <w:r w:rsidR="00EE3108">
        <w:t>yeol</w:t>
      </w:r>
      <w:proofErr w:type="spellEnd"/>
      <w:r w:rsidR="00EE3108">
        <w:t xml:space="preserve"> </w:t>
      </w:r>
      <w:proofErr w:type="spellStart"/>
      <w:r w:rsidR="00EE3108">
        <w:t>Sohn</w:t>
      </w:r>
      <w:proofErr w:type="spellEnd"/>
      <w:r w:rsidR="00EE3108">
        <w:t xml:space="preserve"> megoldása, hogy egymás után pakolt </w:t>
      </w:r>
      <w:proofErr w:type="spellStart"/>
      <w:r w:rsidR="00EE3108">
        <w:t>encoder</w:t>
      </w:r>
      <w:proofErr w:type="spellEnd"/>
      <w:r w:rsidR="00EE3108">
        <w:t xml:space="preserve"> rétegek helyett, </w:t>
      </w:r>
      <w:proofErr w:type="spellStart"/>
      <w:r w:rsidR="00646080">
        <w:t>konvolúció</w:t>
      </w:r>
      <w:proofErr w:type="spellEnd"/>
      <w:r w:rsidR="00646080">
        <w:t xml:space="preserve"> blokkokat használ,</w:t>
      </w:r>
      <w:r w:rsidR="00F94B8E">
        <w:t xml:space="preserve"> </w:t>
      </w:r>
      <w:r w:rsidR="00646080">
        <w:t xml:space="preserve">hatékony csatorna </w:t>
      </w:r>
      <w:proofErr w:type="spellStart"/>
      <w:r w:rsidR="00646080">
        <w:t>figyelm</w:t>
      </w:r>
      <w:r w:rsidR="00F94B8E">
        <w:t>mel</w:t>
      </w:r>
      <w:proofErr w:type="spellEnd"/>
      <w:r w:rsidR="00646080">
        <w:t xml:space="preserve"> (</w:t>
      </w:r>
      <w:proofErr w:type="spellStart"/>
      <w:r w:rsidR="00646080">
        <w:t>Efficient</w:t>
      </w:r>
      <w:proofErr w:type="spellEnd"/>
      <w:r w:rsidR="00646080">
        <w:t xml:space="preserve"> </w:t>
      </w:r>
      <w:proofErr w:type="spellStart"/>
      <w:r w:rsidR="00646080">
        <w:t>channel</w:t>
      </w:r>
      <w:proofErr w:type="spellEnd"/>
      <w:r w:rsidR="00646080">
        <w:t xml:space="preserve"> </w:t>
      </w:r>
      <w:proofErr w:type="spellStart"/>
      <w:r w:rsidR="00646080">
        <w:t>attention</w:t>
      </w:r>
      <w:proofErr w:type="spellEnd"/>
      <w:r w:rsidR="00646080">
        <w:t xml:space="preserve"> - ECA) </w:t>
      </w:r>
      <w:r w:rsidR="00F94B8E">
        <w:t>ötvözve</w:t>
      </w:r>
      <w:r w:rsidR="00646080">
        <w:t>.</w:t>
      </w:r>
      <w:r w:rsidR="007F6C57">
        <w:t xml:space="preserve"> </w:t>
      </w:r>
      <w:r w:rsidR="007F6C57" w:rsidRPr="007F6C57">
        <w:t xml:space="preserve">Az ECA egy olyan figyelemalapú mechanizmus, amely célja a </w:t>
      </w:r>
      <w:proofErr w:type="spellStart"/>
      <w:r w:rsidR="007F6C57" w:rsidRPr="007F6C57">
        <w:t>konvolúciós</w:t>
      </w:r>
      <w:proofErr w:type="spellEnd"/>
      <w:r w:rsidR="007F6C57" w:rsidRPr="007F6C57">
        <w:t xml:space="preserve"> neurális hálózatok (CNN-ek) hatékonyságának és teljesítményének javítása azáltal, hogy kiemeli vagy elnyomja a különböző csatornák jellemzőit.</w:t>
      </w:r>
      <w:r w:rsidR="008E1AE3">
        <w:t xml:space="preserve"> Ez a korábban említett jelentős mennyiségű </w:t>
      </w:r>
      <w:proofErr w:type="spellStart"/>
      <w:r w:rsidR="008E1AE3">
        <w:t>padding</w:t>
      </w:r>
      <w:proofErr w:type="spellEnd"/>
      <w:r w:rsidR="008E1AE3">
        <w:t xml:space="preserve"> érték miatt rendkívül előnyösnek bizonyul.</w:t>
      </w:r>
      <w:r w:rsidR="00A530BC">
        <w:t xml:space="preserve"> További előnye</w:t>
      </w:r>
      <w:r w:rsidR="006C2F5B">
        <w:t xml:space="preserve">, hogy hatékonyabb és </w:t>
      </w:r>
      <w:r w:rsidR="00F94B8E">
        <w:t>gyorsabb,</w:t>
      </w:r>
      <w:r w:rsidR="006C2F5B">
        <w:t xml:space="preserve"> mint a klasszikus </w:t>
      </w:r>
      <w:proofErr w:type="spellStart"/>
      <w:r w:rsidR="006C2F5B">
        <w:t>figyelmi</w:t>
      </w:r>
      <w:proofErr w:type="spellEnd"/>
      <w:r w:rsidR="006C2F5B">
        <w:t xml:space="preserve"> mechanizmus alapú megoldások.</w:t>
      </w:r>
      <w:r w:rsidR="00D23DFD">
        <w:t xml:space="preserve"> </w:t>
      </w:r>
      <w:r w:rsidR="00C92EA9">
        <w:t xml:space="preserve">Ez a megoldás gyakorlatilag egy különleges </w:t>
      </w:r>
      <w:proofErr w:type="spellStart"/>
      <w:r w:rsidR="00C92EA9">
        <w:t>embedding</w:t>
      </w:r>
      <w:proofErr w:type="spellEnd"/>
      <w:r w:rsidR="00C92EA9">
        <w:t xml:space="preserve"> réteg a póz szekvenciák feldolgozására.</w:t>
      </w:r>
    </w:p>
    <w:p w14:paraId="036BD8B7" w14:textId="641BB77D" w:rsidR="007C446E" w:rsidRPr="00B717FC" w:rsidRDefault="007C446E" w:rsidP="00B717FC">
      <w:r>
        <w:t xml:space="preserve">A saját megvalósításban a modell képes </w:t>
      </w:r>
      <w:proofErr w:type="spellStart"/>
      <w:r>
        <w:t>Hoyeul</w:t>
      </w:r>
      <w:proofErr w:type="spellEnd"/>
      <w:r>
        <w:t xml:space="preserve"> </w:t>
      </w:r>
      <w:proofErr w:type="spellStart"/>
      <w:r>
        <w:t>Sohn</w:t>
      </w:r>
      <w:proofErr w:type="spellEnd"/>
      <w:r>
        <w:t xml:space="preserve"> modelljéhez hasonló teljesítményt nyújtani pontosság terén. Sajnos a teszt adathalmaz nem publikus, így </w:t>
      </w:r>
      <w:r>
        <w:lastRenderedPageBreak/>
        <w:t>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r>
        <w:lastRenderedPageBreak/>
        <w:t xml:space="preserve">Saját </w:t>
      </w:r>
      <w:r w:rsidR="00053417">
        <w:t>alkalmazás</w:t>
      </w:r>
    </w:p>
    <w:p w14:paraId="5C51870F" w14:textId="179ADE05" w:rsidR="00053417" w:rsidRDefault="008E3890" w:rsidP="004E49CF">
      <w:r>
        <w:t xml:space="preserve">Teljes applikáció megvalósítás a statikus ujjbetűzéshez, és a szekvenciális adatokból történő ujjbetűzéshez készült. Ezek a programok </w:t>
      </w:r>
      <w:proofErr w:type="spellStart"/>
      <w:r>
        <w:t>pythonban</w:t>
      </w:r>
      <w:proofErr w:type="spellEnd"/>
      <w:r>
        <w:t xml:space="preserve"> futnak, </w:t>
      </w:r>
      <w:proofErr w:type="spellStart"/>
      <w:r>
        <w:t>desktop</w:t>
      </w:r>
      <w:proofErr w:type="spellEnd"/>
      <w:r>
        <w:t xml:space="preserve">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Cmsor2"/>
      </w:pPr>
      <w:proofErr w:type="spellStart"/>
      <w:r>
        <w:t>Szerializálás</w:t>
      </w:r>
      <w:proofErr w:type="spellEnd"/>
    </w:p>
    <w:p w14:paraId="4C2E90D8" w14:textId="788C5F3F" w:rsidR="00FD7B38" w:rsidRDefault="004E49CF" w:rsidP="004E49CF">
      <w:r>
        <w:t xml:space="preserve">A fejlesztés során a Google által fejlesztett </w:t>
      </w:r>
      <w:proofErr w:type="spellStart"/>
      <w:r w:rsidRPr="004E49CF">
        <w:rPr>
          <w:highlight w:val="yellow"/>
        </w:rPr>
        <w:t>Tensorflow</w:t>
      </w:r>
      <w:proofErr w:type="spellEnd"/>
      <w:r>
        <w:t xml:space="preserve"> keretrendszert használtam. A tanítás végeztével a modelleket </w:t>
      </w:r>
      <w:proofErr w:type="spellStart"/>
      <w:r>
        <w:t>perzisztensen</w:t>
      </w:r>
      <w:proofErr w:type="spellEnd"/>
      <w:r>
        <w:t xml:space="preserve"> </w:t>
      </w:r>
      <w:proofErr w:type="spellStart"/>
      <w:r>
        <w:t>térolni</w:t>
      </w:r>
      <w:proofErr w:type="spellEnd"/>
      <w:r>
        <w:t xml:space="preserve"> kell.</w:t>
      </w:r>
      <w:r w:rsidR="00FD7B38">
        <w:t xml:space="preserve"> </w:t>
      </w:r>
      <w:proofErr w:type="spellStart"/>
      <w:r w:rsidR="00FD7B38">
        <w:t>Tensorflowban</w:t>
      </w:r>
      <w:proofErr w:type="spellEnd"/>
      <w:r w:rsidR="00FD7B38">
        <w:t xml:space="preserve">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w:t>
      </w:r>
      <w:proofErr w:type="spellStart"/>
      <w:r w:rsidR="00FD7B38" w:rsidRPr="00FD7B38">
        <w:t>rétegeinek</w:t>
      </w:r>
      <w:proofErr w:type="spellEnd"/>
      <w:r w:rsidR="00FD7B38" w:rsidRPr="00FD7B38">
        <w:t xml:space="preserve">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 xml:space="preserve">Típusait (pl.: </w:t>
      </w:r>
      <w:proofErr w:type="spellStart"/>
      <w:r>
        <w:t>Dense</w:t>
      </w:r>
      <w:proofErr w:type="spellEnd"/>
      <w:r>
        <w:t xml:space="preserve">, </w:t>
      </w:r>
      <w:proofErr w:type="spellStart"/>
      <w:r>
        <w:t>Konvolúciós</w:t>
      </w:r>
      <w:proofErr w:type="spellEnd"/>
      <w:r>
        <w:t>,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 xml:space="preserve">Beállított paramétereit (pl.: neuronok száma egy </w:t>
      </w:r>
      <w:proofErr w:type="spellStart"/>
      <w:r>
        <w:t>Dense</w:t>
      </w:r>
      <w:proofErr w:type="spellEnd"/>
      <w:r>
        <w:t xml:space="preserve"> rétegben)</w:t>
      </w:r>
    </w:p>
    <w:p w14:paraId="7D9D2903" w14:textId="77777777" w:rsidR="003101B5" w:rsidRDefault="003101B5" w:rsidP="003101B5">
      <w:pPr>
        <w:pStyle w:val="Listaszerbekezds"/>
        <w:numPr>
          <w:ilvl w:val="1"/>
          <w:numId w:val="39"/>
        </w:numPr>
      </w:pPr>
      <w:r>
        <w:t>Modell topológia, avagy hogyan kapcsolódnak egymáshoz a rétegek.</w:t>
      </w:r>
    </w:p>
    <w:p w14:paraId="1AD00971" w14:textId="6DCB8B92" w:rsidR="003101B5" w:rsidRDefault="00E30109" w:rsidP="00FD7B38">
      <w:pPr>
        <w:pStyle w:val="Listaszerbekezds"/>
        <w:numPr>
          <w:ilvl w:val="0"/>
          <w:numId w:val="39"/>
        </w:numPr>
      </w:pPr>
      <w:r w:rsidRPr="00F73A97">
        <w:rPr>
          <w:b/>
          <w:bCs/>
        </w:rPr>
        <w:t>Súlyok</w:t>
      </w:r>
      <w:r w:rsidR="00604E69">
        <w:t>, melyeket eredetileg random paraméterek, de tanítás során optimális értékek fele konvergálnak.</w:t>
      </w:r>
    </w:p>
    <w:p w14:paraId="54361388" w14:textId="061C0E72" w:rsidR="00FD7B38" w:rsidRDefault="008E2099" w:rsidP="009263C1">
      <w:pPr>
        <w:pStyle w:val="Listaszerbekezds"/>
        <w:numPr>
          <w:ilvl w:val="0"/>
          <w:numId w:val="39"/>
        </w:numPr>
      </w:pPr>
      <w:r w:rsidRPr="00705688">
        <w:rPr>
          <w:b/>
          <w:bCs/>
        </w:rPr>
        <w:t>Végrehajtási gráf</w:t>
      </w:r>
      <w:r>
        <w:t xml:space="preserve">, </w:t>
      </w:r>
      <w:r w:rsidRPr="008E2099">
        <w:t xml:space="preserve">amely specifikus a </w:t>
      </w:r>
      <w:proofErr w:type="spellStart"/>
      <w:r w:rsidRPr="008E2099">
        <w:t>TensorFlow</w:t>
      </w:r>
      <w:proofErr w:type="spellEnd"/>
      <w:r w:rsidRPr="008E2099">
        <w:t xml:space="preserve"> működési módjához, </w:t>
      </w:r>
      <w:r>
        <w:t xml:space="preserve">és </w:t>
      </w:r>
      <w:r w:rsidRPr="008E2099">
        <w:t>a neurális hálózatban végrehajtott adatáramlások és műveletek reprezentációját jelenti.</w:t>
      </w:r>
      <w:r>
        <w:t xml:space="preserve"> </w:t>
      </w:r>
      <w:r w:rsidRPr="008E2099">
        <w:t xml:space="preserve">A gráfban a csomópontok műveleteket jelentenek (mint matematikai műveletek, réteg-számítások), míg az élek a csomópontok között áramló </w:t>
      </w:r>
      <w:proofErr w:type="spellStart"/>
      <w:r w:rsidRPr="008E2099">
        <w:t>tenzorokat</w:t>
      </w:r>
      <w:proofErr w:type="spellEnd"/>
      <w:r w:rsidRPr="008E2099">
        <w:t xml:space="preserve"> (többdimenziós adattömböket) képviselik.</w:t>
      </w:r>
    </w:p>
    <w:p w14:paraId="55810DD9" w14:textId="41A441A6" w:rsidR="004E49CF" w:rsidRPr="004E49CF" w:rsidRDefault="009263C1" w:rsidP="004E49CF">
      <w:r>
        <w:t>H</w:t>
      </w:r>
      <w:r w:rsidR="004E49CF">
        <w:t xml:space="preserve">a a fejlesztés során csupán a beépített alapelemeket használtuk fel. Például </w:t>
      </w:r>
      <w:proofErr w:type="spellStart"/>
      <w:r w:rsidR="004E49CF">
        <w:t>Dense</w:t>
      </w:r>
      <w:proofErr w:type="spellEnd"/>
      <w:r w:rsidR="004E49CF">
        <w:t xml:space="preserve">, </w:t>
      </w:r>
      <w:proofErr w:type="spellStart"/>
      <w:r w:rsidR="004E49CF">
        <w:t>Konvolúciós</w:t>
      </w:r>
      <w:proofErr w:type="spellEnd"/>
      <w:r w:rsidR="004E49CF">
        <w:t xml:space="preserve">, </w:t>
      </w:r>
      <w:proofErr w:type="spellStart"/>
      <w:r w:rsidR="004E49CF">
        <w:t>Dropout</w:t>
      </w:r>
      <w:proofErr w:type="spellEnd"/>
      <w:r w:rsidR="004E49CF">
        <w:t xml:space="preserve"> réteg</w:t>
      </w:r>
      <w:r>
        <w:t>, akkor lehetőség van csupán az első kettőt elmenteni, ez egy beépített függvénnyel meg is teh</w:t>
      </w:r>
      <w:r w:rsidR="0042044F">
        <w:t>e</w:t>
      </w:r>
      <w:r>
        <w:t>tő, majd szintén egy egyszerű függvénnyel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w:t>
      </w:r>
      <w:proofErr w:type="spellStart"/>
      <w:r w:rsidR="00D51C65">
        <w:t>szerializációs</w:t>
      </w:r>
      <w:proofErr w:type="spellEnd"/>
      <w:r w:rsidR="00D51C65">
        <w:t xml:space="preserve"> logikáját </w:t>
      </w:r>
      <w:proofErr w:type="spellStart"/>
      <w:r w:rsidR="00D51C65">
        <w:t>testreszabni</w:t>
      </w:r>
      <w:proofErr w:type="spellEnd"/>
      <w:r w:rsidR="00D51C65">
        <w:t xml:space="preserve">, </w:t>
      </w:r>
      <w:r w:rsidR="00D51C65">
        <w:lastRenderedPageBreak/>
        <w:t xml:space="preserve">és betöltéskor szükséges a rétegből egy példány. Ez nehézkes lehet hisz, ha a rétegnek vannak függőségei azokat is hordozni kell, az egyes verziók között nem biztos, hogy garantált a kompatibilitás. Ezen felül komplex esetekben nem egyszerű megvalósítani a </w:t>
      </w:r>
      <w:proofErr w:type="spellStart"/>
      <w:r w:rsidR="00D51C65">
        <w:t>szerializációs</w:t>
      </w:r>
      <w:proofErr w:type="spellEnd"/>
      <w:r w:rsidR="00D51C65">
        <w:t xml:space="preserve">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proofErr w:type="spellStart"/>
      <w:r w:rsidR="00417FB6" w:rsidRPr="00417FB6">
        <w:t>SavedModel</w:t>
      </w:r>
      <w:proofErr w:type="spellEnd"/>
      <w:r w:rsidR="00DB43DB">
        <w:t>”</w:t>
      </w:r>
      <w:r w:rsidR="00417FB6" w:rsidRPr="00417FB6">
        <w:t xml:space="preserve"> formátumban </w:t>
      </w:r>
      <w:r w:rsidR="00DB43DB">
        <w:t>mentünk</w:t>
      </w:r>
      <w:r w:rsidR="00417FB6" w:rsidRPr="00417FB6">
        <w:t xml:space="preserve">, a </w:t>
      </w:r>
      <w:proofErr w:type="spellStart"/>
      <w:r w:rsidR="00417FB6" w:rsidRPr="00417FB6">
        <w:t>TensorFlow</w:t>
      </w:r>
      <w:proofErr w:type="spellEnd"/>
      <w:r w:rsidR="00417FB6" w:rsidRPr="00417FB6">
        <w:t xml:space="preserve"> az egész modellt, beleértve az egyéni rétegeket és funkciókat is, egy </w:t>
      </w:r>
      <w:proofErr w:type="spellStart"/>
      <w:r w:rsidR="00417FB6" w:rsidRPr="00417FB6">
        <w:t>TensorFlow</w:t>
      </w:r>
      <w:proofErr w:type="spellEnd"/>
      <w:r w:rsidR="00417FB6" w:rsidRPr="00417FB6">
        <w:t xml:space="preserve"> számítási gráffá alakítja át. Ez a gráf teljes </w:t>
      </w:r>
      <w:r w:rsidR="00DB43DB">
        <w:t>reprezentációja</w:t>
      </w:r>
      <w:r w:rsidR="00417FB6" w:rsidRPr="00417FB6">
        <w:t xml:space="preserve"> a modell által végrehajtott 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w:t>
      </w:r>
      <w:proofErr w:type="spellStart"/>
      <w:r w:rsidR="00FC2B48">
        <w:t>tf.Module</w:t>
      </w:r>
      <w:proofErr w:type="spellEnd"/>
      <w:r w:rsidR="00FC2B48">
        <w:t>”, amiről részletesen a következő (Paraméterek kezelése) szekcióban írok.</w:t>
      </w:r>
    </w:p>
    <w:p w14:paraId="78CEB158" w14:textId="562F9BDF" w:rsidR="004E49CF" w:rsidRDefault="004E49CF" w:rsidP="004E49CF">
      <w:pPr>
        <w:pStyle w:val="Cmsor2"/>
      </w:pPr>
      <w:r>
        <w:t>Paraméterek kezelése</w:t>
      </w:r>
    </w:p>
    <w:p w14:paraId="532272FB" w14:textId="6BC93AE2" w:rsidR="004E49CF" w:rsidRDefault="00D808C7" w:rsidP="004E49CF">
      <w:r>
        <w:t xml:space="preserve">A kialakított modelleknek rengetek külső paramétere van. Legyen szó az adatok reprezentációjáról, </w:t>
      </w:r>
      <w:r w:rsidR="00BE317C">
        <w:t xml:space="preserve">adatok előfeldolgozásáról, bemeneti és kimeneti </w:t>
      </w:r>
      <w:proofErr w:type="spellStart"/>
      <w:r w:rsidR="00BE317C">
        <w:t>tensorok</w:t>
      </w:r>
      <w:proofErr w:type="spellEnd"/>
      <w:r w:rsidR="00BE317C">
        <w:t xml:space="preserve"> </w:t>
      </w:r>
      <w:r w:rsidR="00AC5020">
        <w:t>formájáról,</w:t>
      </w:r>
      <w:r w:rsidR="005E1EE9">
        <w:t xml:space="preserve"> illetve jelentéséről</w:t>
      </w:r>
      <w:r w:rsidR="00BE317C">
        <w:t>.</w:t>
      </w:r>
      <w:r w:rsidR="00AC5020">
        <w:t xml:space="preserve"> Ahhoz, hogy a </w:t>
      </w:r>
      <w:proofErr w:type="spellStart"/>
      <w:r w:rsidR="00AC5020">
        <w:t>szerializált</w:t>
      </w:r>
      <w:proofErr w:type="spellEnd"/>
      <w:r w:rsidR="00AC5020">
        <w:t xml:space="preserve"> modellt használni tudjuk rengeteg inicializáló kód szükséges, melyet manuálisan kell karbantartani és </w:t>
      </w:r>
      <w:proofErr w:type="spellStart"/>
      <w:r w:rsidR="00AC5020">
        <w:t>projektől</w:t>
      </w:r>
      <w:proofErr w:type="spellEnd"/>
      <w:r w:rsidR="00AC5020">
        <w:t xml:space="preserve"> projektre hordozni.</w:t>
      </w:r>
      <w:r w:rsidR="00806278">
        <w:t xml:space="preserve"> Ebben segít a </w:t>
      </w:r>
      <w:proofErr w:type="spellStart"/>
      <w:r w:rsidR="00806278">
        <w:t>tf.Module</w:t>
      </w:r>
      <w:proofErr w:type="spellEnd"/>
      <w:r w:rsidR="00806278">
        <w:t>.</w:t>
      </w:r>
    </w:p>
    <w:p w14:paraId="67622C64" w14:textId="7B1E52DF" w:rsidR="00806278" w:rsidRDefault="00806278" w:rsidP="004E49CF">
      <w:r w:rsidRPr="00806278">
        <w:t xml:space="preserve">A </w:t>
      </w:r>
      <w:proofErr w:type="spellStart"/>
      <w:r w:rsidRPr="00806278">
        <w:t>tf.Module</w:t>
      </w:r>
      <w:proofErr w:type="spellEnd"/>
      <w:r w:rsidRPr="00806278">
        <w:t xml:space="preserve"> egy alapvető osztály a </w:t>
      </w:r>
      <w:proofErr w:type="spellStart"/>
      <w:r w:rsidRPr="00806278">
        <w:t>TensorFlow</w:t>
      </w:r>
      <w:proofErr w:type="spellEnd"/>
      <w:r w:rsidRPr="00806278">
        <w:t xml:space="preserve">-ban, amely különösen hasznos az alacsony szintű </w:t>
      </w:r>
      <w:proofErr w:type="spellStart"/>
      <w:r w:rsidRPr="00806278">
        <w:t>TensorFlow</w:t>
      </w:r>
      <w:proofErr w:type="spellEnd"/>
      <w:r w:rsidRPr="00806278">
        <w:t xml:space="preserve"> funkciók használatakor vagy modellek nulláról történő építésekor. Segít a változók és almodulok szervezésében, egyszerűsíti a mentési és betöltési folyamatokat, lehetővé teszi a modellkomponensek </w:t>
      </w:r>
      <w:proofErr w:type="spellStart"/>
      <w:r w:rsidRPr="00806278">
        <w:t>újrafelhasználását</w:t>
      </w:r>
      <w:proofErr w:type="spellEnd"/>
      <w:r w:rsidRPr="00806278">
        <w:t xml:space="preserve">, és zökkenőmentesen integrálódik a </w:t>
      </w:r>
      <w:proofErr w:type="spellStart"/>
      <w:r w:rsidRPr="00806278">
        <w:t>TensorFlow</w:t>
      </w:r>
      <w:proofErr w:type="spellEnd"/>
      <w:r w:rsidRPr="00806278">
        <w:t xml:space="preserve"> ökoszisztémájába. A </w:t>
      </w:r>
      <w:proofErr w:type="spellStart"/>
      <w:r w:rsidRPr="00806278">
        <w:t>tf.Module</w:t>
      </w:r>
      <w:proofErr w:type="spellEnd"/>
      <w:r w:rsidRPr="00806278">
        <w:t xml:space="preserve"> különösen akkor hasznos, amikor a modellek nem illeszkednek a standard </w:t>
      </w:r>
      <w:proofErr w:type="spellStart"/>
      <w:r w:rsidRPr="00806278">
        <w:t>Keras</w:t>
      </w:r>
      <w:proofErr w:type="spellEnd"/>
      <w:r w:rsidRPr="00806278">
        <w:t xml:space="preserve"> paradigmákhoz vagy amikor alacsony szintű </w:t>
      </w:r>
      <w:proofErr w:type="spellStart"/>
      <w:r w:rsidRPr="00806278">
        <w:t>TensorFlow</w:t>
      </w:r>
      <w:proofErr w:type="spellEnd"/>
      <w:r w:rsidRPr="00806278">
        <w:t xml:space="preserve"> funkciókra van szükség, mint például komplex </w:t>
      </w:r>
      <w:proofErr w:type="spellStart"/>
      <w:r w:rsidRPr="00806278">
        <w:t>tenzorműveletek</w:t>
      </w:r>
      <w:proofErr w:type="spellEnd"/>
      <w:r w:rsidRPr="00806278">
        <w:t xml:space="preserve"> megvalósításában, vagy kutatási és kísérleti környezetekben, ahol nagyobb rugalmasságra vagy alacsonyabb szintű irányításra van szükség a modell építése és működése során.</w:t>
      </w:r>
    </w:p>
    <w:p w14:paraId="1A7A9CFF" w14:textId="2A7B62D9" w:rsidR="00D808C7" w:rsidRDefault="00DD389E" w:rsidP="004E49CF">
      <w:r>
        <w:t xml:space="preserve">Vegyük például a </w:t>
      </w:r>
      <w:r w:rsidR="001A4B5A" w:rsidRPr="001A4B5A">
        <w:rPr>
          <w:highlight w:val="yellow"/>
        </w:rPr>
        <w:t>szekvenciális ujjbetűzés</w:t>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proofErr w:type="spellStart"/>
      <w:r w:rsidR="00B56AF0">
        <w:t>mediapipe</w:t>
      </w:r>
      <w:proofErr w:type="spellEnd"/>
      <w:r w:rsidR="00B56AF0">
        <w:t xml:space="preserve"> </w:t>
      </w:r>
      <w:proofErr w:type="spellStart"/>
      <w:r w:rsidR="00B56AF0">
        <w:t>holistic</w:t>
      </w:r>
      <w:proofErr w:type="spellEnd"/>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w:t>
      </w:r>
      <w:r w:rsidR="00B56AF0">
        <w:lastRenderedPageBreak/>
        <w:t>kimenet milyen karakterekhez tartozik.)</w:t>
      </w:r>
      <w:r w:rsidR="00173540">
        <w:t xml:space="preserve"> Jó lenne egy egységes keretbe foglalni ezeket.</w:t>
      </w:r>
      <w:r w:rsidR="008E46BC">
        <w:t xml:space="preserve"> </w:t>
      </w:r>
      <w:r w:rsidR="0056725B">
        <w:t xml:space="preserve">Erre tökéletes megoldás volt a </w:t>
      </w:r>
      <w:proofErr w:type="spellStart"/>
      <w:r w:rsidR="0056725B">
        <w:t>tf.Module</w:t>
      </w:r>
      <w:proofErr w:type="spellEnd"/>
      <w:r w:rsidR="0056725B">
        <w:t xml:space="preserve">. A megvalósított architektúra a következő. Minden modell egy </w:t>
      </w:r>
      <w:proofErr w:type="spellStart"/>
      <w:r w:rsidR="0056725B">
        <w:t>tf.Module-on</w:t>
      </w:r>
      <w:proofErr w:type="spellEnd"/>
      <w:r w:rsidR="0056725B">
        <w:t xml:space="preserve"> belül működik. Utóbbin két metódus érhető el: egy </w:t>
      </w:r>
      <w:proofErr w:type="spellStart"/>
      <w:r w:rsidR="0056725B">
        <w:t>info</w:t>
      </w:r>
      <w:proofErr w:type="spellEnd"/>
      <w:r w:rsidR="0056725B">
        <w:t xml:space="preserve"> nevű, amivel lekérdezhető milyen </w:t>
      </w:r>
      <w:proofErr w:type="spellStart"/>
      <w:r w:rsidR="0056725B">
        <w:t>mediapipe</w:t>
      </w:r>
      <w:proofErr w:type="spellEnd"/>
      <w:r w:rsidR="0056725B">
        <w:t xml:space="preserve"> kulcspontokra van szüksége. Ez alapján írható olyan logika, mely automatikusan a modell számára befogadható formátumra hozza a </w:t>
      </w:r>
      <w:proofErr w:type="spellStart"/>
      <w:r w:rsidR="0056725B">
        <w:t>mediapipe</w:t>
      </w:r>
      <w:proofErr w:type="spellEnd"/>
      <w:r w:rsidR="0056725B">
        <w:t xml:space="preserve"> </w:t>
      </w:r>
      <w:proofErr w:type="spellStart"/>
      <w:r w:rsidR="0056725B">
        <w:t>api</w:t>
      </w:r>
      <w:proofErr w:type="spellEnd"/>
      <w:r w:rsidR="0056725B">
        <w:t xml:space="preserve"> kimenetét. Ez a logika is megvalósítható lenne a </w:t>
      </w:r>
      <w:proofErr w:type="spellStart"/>
      <w:r w:rsidR="0056725B">
        <w:t>tf.Module</w:t>
      </w:r>
      <w:proofErr w:type="spellEnd"/>
      <w:r w:rsidR="0056725B">
        <w:t xml:space="preserve">-ban, de ekkor a modell nem lesz használható más póz felismerő könyvtárral a jövőben. </w:t>
      </w:r>
      <w:r w:rsidR="00D052FB">
        <w:t xml:space="preserve">A másik metódus a </w:t>
      </w:r>
      <w:proofErr w:type="spellStart"/>
      <w:r w:rsidR="00D052FB">
        <w:t>predict</w:t>
      </w:r>
      <w:proofErr w:type="spellEnd"/>
      <w:r w:rsidR="00D052FB">
        <w:t xml:space="preserve"> névre hallgat, és egymagában elvégzi a bemenet előfeldolgozását, modell futtatását (</w:t>
      </w:r>
      <w:proofErr w:type="spellStart"/>
      <w:r w:rsidR="00D052FB">
        <w:t>inferencia</w:t>
      </w:r>
      <w:proofErr w:type="spellEnd"/>
      <w:r w:rsidR="00D052FB">
        <w:t xml:space="preserve">), valamint kimenetének értelmezését. A visszaadott érték egy </w:t>
      </w:r>
      <w:proofErr w:type="spellStart"/>
      <w:r w:rsidR="00D052FB">
        <w:t>python</w:t>
      </w:r>
      <w:proofErr w:type="spellEnd"/>
      <w:r w:rsidR="00D052FB">
        <w:t xml:space="preserve"> </w:t>
      </w:r>
      <w:proofErr w:type="spellStart"/>
      <w:r w:rsidR="00D052FB">
        <w:t>string</w:t>
      </w:r>
      <w:proofErr w:type="spellEnd"/>
      <w:r w:rsidR="00D052FB">
        <w:t xml:space="preserve"> a megfelelő karakterrel, és egy hozzá tartozó </w:t>
      </w:r>
      <w:proofErr w:type="spellStart"/>
      <w:r w:rsidR="00D052FB">
        <w:t>magabizotssági</w:t>
      </w:r>
      <w:proofErr w:type="spellEnd"/>
      <w:r w:rsidR="00D052FB">
        <w:t xml:space="preserve"> százalék.</w:t>
      </w:r>
      <w:r w:rsidR="00E55B96">
        <w:t xml:space="preserve"> Ez az egész objektum </w:t>
      </w:r>
      <w:proofErr w:type="spellStart"/>
      <w:r w:rsidR="00E55B96">
        <w:t>szerializálható</w:t>
      </w:r>
      <w:proofErr w:type="spellEnd"/>
      <w:r w:rsidR="00E55B96">
        <w:t>, majd bármi féle inicializáló kód nélkül betölthető.</w:t>
      </w:r>
      <w:r w:rsidR="00D4509A">
        <w:t xml:space="preserve"> (Természetesen a </w:t>
      </w:r>
      <w:proofErr w:type="spellStart"/>
      <w:r w:rsidR="00D4509A">
        <w:t>Tensorflow</w:t>
      </w:r>
      <w:proofErr w:type="spellEnd"/>
      <w:r w:rsidR="00D4509A">
        <w:t xml:space="preserve"> könyvtárra, mint függőségre itt is szükség lesz.)</w:t>
      </w:r>
    </w:p>
    <w:p w14:paraId="0E70E58E" w14:textId="74CCD0D0" w:rsidR="00C935FD" w:rsidRDefault="00C935FD" w:rsidP="00C935FD">
      <w:pPr>
        <w:pStyle w:val="Cmsor1"/>
        <w:rPr>
          <w:rStyle w:val="ui-provider"/>
        </w:rPr>
      </w:pPr>
      <w:bookmarkStart w:id="92" w:name="_Toc149434930"/>
      <w:r>
        <w:rPr>
          <w:rStyle w:val="ui-provider"/>
        </w:rPr>
        <w:lastRenderedPageBreak/>
        <w:t>Köszönetnyilvánítás</w:t>
      </w:r>
      <w:bookmarkEnd w:id="92"/>
    </w:p>
    <w:p w14:paraId="615FD9EB" w14:textId="4F2BF482" w:rsidR="00C935FD" w:rsidRDefault="00C935FD" w:rsidP="00C935FD">
      <w:pPr>
        <w:rPr>
          <w:rStyle w:val="ui-provider"/>
        </w:rPr>
      </w:pPr>
      <w:r>
        <w:rPr>
          <w:rStyle w:val="ui-provider"/>
        </w:rPr>
        <w:t>A kutatás az Európai Unió támogatásával valósult meg, az RRF-2.3.1-21-2022-00004 azonosítójú, Mesterséges Intelligencia Nemzeti Laboratórium projekt keretében.</w:t>
      </w:r>
    </w:p>
    <w:p w14:paraId="60FDA712" w14:textId="2F176D79" w:rsidR="00CC390A" w:rsidRDefault="00CC390A" w:rsidP="00CC390A">
      <w:pPr>
        <w:pStyle w:val="Cmsor1"/>
      </w:pPr>
      <w:r>
        <w:lastRenderedPageBreak/>
        <w:t>Záró gondolatok</w:t>
      </w:r>
    </w:p>
    <w:p w14:paraId="272480EE" w14:textId="008B1119" w:rsidR="00CC390A" w:rsidRDefault="00CC390A" w:rsidP="00CC390A">
      <w:proofErr w:type="spellStart"/>
      <w:r>
        <w:t>Asd</w:t>
      </w:r>
      <w:proofErr w:type="spellEnd"/>
    </w:p>
    <w:p w14:paraId="7246186D" w14:textId="77777777" w:rsidR="00CC390A" w:rsidRPr="00CC390A" w:rsidRDefault="00CC390A" w:rsidP="00CC390A"/>
    <w:p w14:paraId="72007EA0" w14:textId="77777777" w:rsidR="00225F65" w:rsidRDefault="00225F65" w:rsidP="00043105">
      <w:pPr>
        <w:pStyle w:val="Cmsor1"/>
      </w:pPr>
      <w:bookmarkStart w:id="93" w:name="_Toc332797402"/>
      <w:bookmarkStart w:id="94" w:name="_Toc149434931"/>
      <w:r>
        <w:lastRenderedPageBreak/>
        <w:t>Irodalomjegyzék</w:t>
      </w:r>
      <w:bookmarkEnd w:id="93"/>
      <w:bookmarkEnd w:id="94"/>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95" w:name="_Toc149434932"/>
      <w:r w:rsidRPr="00B50CAA">
        <w:lastRenderedPageBreak/>
        <w:t>Irodalomjegyzék</w:t>
      </w:r>
      <w:bookmarkEnd w:id="95"/>
    </w:p>
    <w:p w14:paraId="1056D64D" w14:textId="77777777" w:rsidR="00B50CAA" w:rsidRPr="00EE1A1F" w:rsidRDefault="00EE1A1F" w:rsidP="006F512E">
      <w:pPr>
        <w:pStyle w:val="Irodalomjegyzksor"/>
      </w:pPr>
      <w:bookmarkStart w:id="96"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96"/>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37"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8"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97" w:name="_Toc149434933"/>
      <w:r>
        <w:lastRenderedPageBreak/>
        <w:t>Függelék</w:t>
      </w:r>
      <w:bookmarkEnd w:id="97"/>
    </w:p>
    <w:p w14:paraId="5747A86F" w14:textId="77777777" w:rsidR="00B50CAA" w:rsidRDefault="00B50CAA" w:rsidP="00B50CAA"/>
    <w:sectPr w:rsidR="00B50CAA" w:rsidSect="0056267F">
      <w:headerReference w:type="even" r:id="rId39"/>
      <w:footerReference w:type="default" r:id="rId40"/>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8"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0"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1"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2"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7"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8"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0"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1"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2"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3"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6"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7"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8"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9"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1"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4"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7"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8"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9"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40"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2"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3"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5" w:author="Dancsó Marcell" w:date="2023-10-18T21:19:00Z" w:initials="MD">
    <w:p w14:paraId="69C042F8" w14:textId="77777777" w:rsidR="00C13E59" w:rsidRDefault="00E0423D" w:rsidP="00F62C11">
      <w:pPr>
        <w:pStyle w:val="Jegyzetszveg"/>
        <w:ind w:firstLine="0"/>
        <w:jc w:val="left"/>
      </w:pPr>
      <w:r>
        <w:rPr>
          <w:rStyle w:val="Jegyzethivatkozs"/>
        </w:rPr>
        <w:annotationRef/>
      </w:r>
      <w:r w:rsidR="00C13E59">
        <w:t>Kép</w:t>
      </w:r>
    </w:p>
  </w:comment>
  <w:comment w:id="47"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19" w:history="1">
        <w:r w:rsidRPr="00E13D52">
          <w:rPr>
            <w:rStyle w:val="Hiperhivatkozs"/>
          </w:rPr>
          <w:t>https://www.kaggle.com/datasets/datamunge/sign-language-mnist</w:t>
        </w:r>
      </w:hyperlink>
    </w:p>
  </w:comment>
  <w:comment w:id="48"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0" w:history="1">
        <w:r w:rsidRPr="000F460A">
          <w:rPr>
            <w:rStyle w:val="Hiperhivatkozs"/>
          </w:rPr>
          <w:t>https://empslocal.ex.ac.uk/people/staff/np331/index.php?section=FingerSpellingDataset</w:t>
        </w:r>
      </w:hyperlink>
    </w:p>
  </w:comment>
  <w:comment w:id="49"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1" w:history="1">
        <w:r w:rsidRPr="009A2653">
          <w:rPr>
            <w:rStyle w:val="Hiperhivatkozs"/>
          </w:rPr>
          <w:t>https://empslocal.ex.ac.uk/people/staff/np331/publications/PugeaultBowden2011b.pdf</w:t>
        </w:r>
      </w:hyperlink>
    </w:p>
  </w:comment>
  <w:comment w:id="50"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2" w:history="1">
        <w:r w:rsidRPr="00137C5D">
          <w:rPr>
            <w:rStyle w:val="Hiperhivatkozs"/>
          </w:rPr>
          <w:t>https://www.kaggle.com/datasets/muhammadkhalid/sign-language-for-alphabets</w:t>
        </w:r>
      </w:hyperlink>
    </w:p>
  </w:comment>
  <w:comment w:id="52"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3" w:history="1">
        <w:r w:rsidRPr="00425D28">
          <w:rPr>
            <w:rStyle w:val="Hiperhivatkozs"/>
          </w:rPr>
          <w:t>https://arxiv.org/abs/1906.12021</w:t>
        </w:r>
      </w:hyperlink>
    </w:p>
  </w:comment>
  <w:comment w:id="53"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4" w:history="1">
        <w:r w:rsidRPr="00264CE8">
          <w:rPr>
            <w:rStyle w:val="Hiperhivatkozs"/>
          </w:rPr>
          <w:t>https://arxiv.org/abs/2104.09497</w:t>
        </w:r>
      </w:hyperlink>
    </w:p>
  </w:comment>
  <w:comment w:id="55"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5" w:history="1">
        <w:r w:rsidRPr="00F96636">
          <w:rPr>
            <w:rStyle w:val="Hiperhivatkozs"/>
          </w:rPr>
          <w:t>https://arxiv.org/abs/1603.08511</w:t>
        </w:r>
      </w:hyperlink>
    </w:p>
  </w:comment>
  <w:comment w:id="56"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6" w:history="1">
        <w:r w:rsidRPr="007447CF">
          <w:rPr>
            <w:rStyle w:val="Hiperhivatkozs"/>
          </w:rPr>
          <w:t>https://github.com/richzhang/colorization/tree/master</w:t>
        </w:r>
      </w:hyperlink>
    </w:p>
  </w:comment>
  <w:comment w:id="57"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7" w:history="1">
        <w:r w:rsidRPr="0058060C">
          <w:rPr>
            <w:rStyle w:val="Hiperhivatkozs"/>
          </w:rPr>
          <w:t>https://arxiv.org/abs/1705.02999</w:t>
        </w:r>
      </w:hyperlink>
    </w:p>
  </w:comment>
  <w:comment w:id="58"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8" w:history="1">
        <w:r w:rsidRPr="00E65285">
          <w:rPr>
            <w:rStyle w:val="Hiperhivatkozs"/>
          </w:rPr>
          <w:t>https://github.com/junyanz/interactive-deep-colorization</w:t>
        </w:r>
      </w:hyperlink>
    </w:p>
  </w:comment>
  <w:comment w:id="60"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29" w:history="1">
        <w:r w:rsidRPr="000F460A">
          <w:rPr>
            <w:rStyle w:val="Hiperhivatkozs"/>
          </w:rPr>
          <w:t>https://empslocal.ex.ac.uk/people/staff/np331/index.php?section=FingerSpellingDataset</w:t>
        </w:r>
      </w:hyperlink>
    </w:p>
  </w:comment>
  <w:comment w:id="61"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0" w:history="1">
        <w:r w:rsidRPr="009A2653">
          <w:rPr>
            <w:rStyle w:val="Hiperhivatkozs"/>
          </w:rPr>
          <w:t>https://empslocal.ex.ac.uk/people/staff/np331/publications/PugeaultBowden2011b.pdf</w:t>
        </w:r>
      </w:hyperlink>
    </w:p>
  </w:comment>
  <w:comment w:id="64" w:author="Dancsó Marcell" w:date="2023-10-28T10:36:00Z" w:initials="MD">
    <w:p w14:paraId="1FC0C53C" w14:textId="77777777" w:rsidR="008A6E73" w:rsidRDefault="008A6E73">
      <w:pPr>
        <w:pStyle w:val="Jegyzetszveg"/>
        <w:ind w:firstLine="0"/>
        <w:jc w:val="left"/>
      </w:pPr>
      <w:r>
        <w:rPr>
          <w:rStyle w:val="Jegyzethivatkozs"/>
        </w:rPr>
        <w:annotationRef/>
      </w:r>
      <w:r>
        <w:rPr>
          <w:highlight w:val="yellow"/>
        </w:rPr>
        <w:t>Tanítás</w:t>
      </w:r>
    </w:p>
    <w:p w14:paraId="325D17F7" w14:textId="77777777" w:rsidR="008A6E73" w:rsidRDefault="008A6E73" w:rsidP="008363F8">
      <w:pPr>
        <w:pStyle w:val="Jegyzetszveg"/>
        <w:ind w:firstLine="0"/>
        <w:jc w:val="left"/>
      </w:pPr>
      <w:r>
        <w:rPr>
          <w:highlight w:val="yellow"/>
        </w:rPr>
        <w:t>Resize and move to middle and cut out hand before mediapipe and maybe upscale</w:t>
      </w:r>
    </w:p>
  </w:comment>
  <w:comment w:id="67"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68"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1" w:history="1">
        <w:r w:rsidRPr="009A0424">
          <w:rPr>
            <w:rStyle w:val="Hiperhivatkozs"/>
          </w:rPr>
          <w:t>https://ivibudh.medium.com/a-guide-to-controlling-llm-model-output-exploring-top-k-top-p-and-temperature-parameters-ed6a31313910</w:t>
        </w:r>
      </w:hyperlink>
    </w:p>
  </w:comment>
  <w:comment w:id="71"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73"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76" w:author="Dancsó Marcell" w:date="2023-10-30T01:17:00Z" w:initials="MD">
    <w:p w14:paraId="13D67E10" w14:textId="77777777" w:rsidR="00AE1782" w:rsidRDefault="00AE1782" w:rsidP="00C028F4">
      <w:pPr>
        <w:pStyle w:val="Jegyzetszveg"/>
        <w:ind w:firstLine="0"/>
        <w:jc w:val="left"/>
      </w:pPr>
      <w:r>
        <w:rPr>
          <w:rStyle w:val="Jegyzethivatkozs"/>
        </w:rPr>
        <w:annotationRef/>
      </w:r>
      <w:r>
        <w:t>3 stat kép + animation</w:t>
      </w:r>
    </w:p>
  </w:comment>
  <w:comment w:id="79" w:author="Dancsó Marcell" w:date="2023-10-28T19:55:00Z" w:initials="MD">
    <w:p w14:paraId="0E090105" w14:textId="24A27823" w:rsidR="00D85984" w:rsidRDefault="00D85984" w:rsidP="00200143">
      <w:pPr>
        <w:pStyle w:val="Jegyzetszveg"/>
        <w:ind w:firstLine="0"/>
        <w:jc w:val="left"/>
      </w:pPr>
      <w:r>
        <w:rPr>
          <w:rStyle w:val="Jegyzethivatkozs"/>
        </w:rPr>
        <w:annotationRef/>
      </w:r>
      <w:r>
        <w:t>Encoder vs enkóder</w:t>
      </w:r>
    </w:p>
  </w:comment>
  <w:comment w:id="81" w:author="Dancsó Marcell" w:date="2023-10-28T22:36:00Z" w:initials="MD">
    <w:p w14:paraId="363F485D" w14:textId="77777777" w:rsidR="00B40A85" w:rsidRDefault="00B40A85" w:rsidP="00502705">
      <w:pPr>
        <w:pStyle w:val="Jegyzetszveg"/>
        <w:ind w:firstLine="0"/>
        <w:jc w:val="left"/>
      </w:pPr>
      <w:r>
        <w:rPr>
          <w:rStyle w:val="Jegyzethivatkozs"/>
        </w:rPr>
        <w:annotationRef/>
      </w:r>
      <w:r>
        <w:t>Formulas:</w:t>
      </w:r>
      <w:r>
        <w:br/>
      </w:r>
      <w:hyperlink r:id="rId32" w:history="1">
        <w:r w:rsidRPr="00502705">
          <w:rPr>
            <w:rStyle w:val="Hiperhivatkozs"/>
          </w:rPr>
          <w:t>https://chat.openai.com/share/047ef626-25d8-4d56-abe4-b778b857c5fe</w:t>
        </w:r>
      </w:hyperlink>
    </w:p>
  </w:comment>
  <w:comment w:id="83" w:author="Dancsó Marcell" w:date="2023-10-30T02:27:00Z" w:initials="MD">
    <w:p w14:paraId="3C66CFAD" w14:textId="77777777" w:rsidR="005C77C3" w:rsidRDefault="005C77C3" w:rsidP="00523DD3">
      <w:pPr>
        <w:pStyle w:val="Jegyzetszveg"/>
        <w:ind w:firstLine="0"/>
        <w:jc w:val="left"/>
      </w:pPr>
      <w:r>
        <w:rPr>
          <w:rStyle w:val="Jegyzethivatkozs"/>
        </w:rPr>
        <w:annotationRef/>
      </w:r>
      <w:hyperlink r:id="rId33" w:history="1">
        <w:r w:rsidRPr="00523DD3">
          <w:rPr>
            <w:rStyle w:val="Hiperhivatkozs"/>
          </w:rPr>
          <w:t>https://arxiv.org/abs/1706.03762</w:t>
        </w:r>
      </w:hyperlink>
    </w:p>
  </w:comment>
  <w:comment w:id="85" w:author="Dancsó Marcell" w:date="2023-10-30T13:11:00Z" w:initials="MD">
    <w:p w14:paraId="3DF997BA" w14:textId="77777777" w:rsidR="007976D9" w:rsidRDefault="007976D9" w:rsidP="00C9012B">
      <w:pPr>
        <w:pStyle w:val="Jegyzetszveg"/>
        <w:ind w:firstLine="0"/>
        <w:jc w:val="left"/>
      </w:pPr>
      <w:r>
        <w:rPr>
          <w:rStyle w:val="Jegyzethivatkozs"/>
        </w:rPr>
        <w:annotationRef/>
      </w:r>
      <w:r>
        <w:t>Cross ref</w:t>
      </w:r>
    </w:p>
  </w:comment>
  <w:comment w:id="89" w:author="Dancsó Marcell" w:date="2023-10-18T21:39:00Z" w:initials="MD">
    <w:p w14:paraId="3ACAF98B" w14:textId="044A20B5" w:rsidR="00681B41" w:rsidRDefault="00681B41" w:rsidP="002B291C">
      <w:pPr>
        <w:pStyle w:val="Jegyzetszveg"/>
        <w:ind w:firstLine="0"/>
        <w:jc w:val="left"/>
      </w:pPr>
      <w:r>
        <w:rPr>
          <w:rStyle w:val="Jegyzethivatkozs"/>
        </w:rPr>
        <w:annotationRef/>
      </w:r>
      <w:hyperlink r:id="rId34" w:history="1">
        <w:r w:rsidRPr="002B291C">
          <w:rPr>
            <w:rStyle w:val="Hiperhivatkozs"/>
          </w:rPr>
          <w:t>https://www.researchgate.net/publication/359786522_A_Transformer-Based_Contrastive_Learning_Approach_for_Few-Shot_Sign_Language_Recognition</w:t>
        </w:r>
      </w:hyperlink>
    </w:p>
  </w:comment>
  <w:comment w:id="90" w:author="Dancsó Marcell" w:date="2023-10-30T20:01:00Z" w:initials="DM">
    <w:p w14:paraId="094D4F01" w14:textId="77777777" w:rsidR="00641984" w:rsidRDefault="00641984" w:rsidP="00F52525">
      <w:pPr>
        <w:pStyle w:val="Jegyzetszveg"/>
        <w:ind w:firstLine="0"/>
        <w:jc w:val="left"/>
      </w:pPr>
      <w:r>
        <w:rPr>
          <w:rStyle w:val="Jegyzethivatkozs"/>
        </w:rPr>
        <w:annotationRef/>
      </w:r>
      <w:hyperlink r:id="rId35" w:history="1">
        <w:r w:rsidRPr="00F52525">
          <w:rPr>
            <w:rStyle w:val="Hiperhivatkozs"/>
          </w:rPr>
          <w:t>https://www.kaggle.com/competitions/asl-signs/overview</w:t>
        </w:r>
      </w:hyperlink>
    </w:p>
  </w:comment>
  <w:comment w:id="91" w:author="Dancsó Marcell" w:date="2023-10-30T20:01:00Z" w:initials="DM">
    <w:p w14:paraId="579BCFEC" w14:textId="77777777" w:rsidR="00641984" w:rsidRDefault="00641984" w:rsidP="005A21A4">
      <w:pPr>
        <w:pStyle w:val="Jegyzetszveg"/>
        <w:ind w:firstLine="0"/>
        <w:jc w:val="left"/>
      </w:pPr>
      <w:r>
        <w:rPr>
          <w:rStyle w:val="Jegyzethivatkozs"/>
        </w:rPr>
        <w:annotationRef/>
      </w:r>
      <w:hyperlink r:id="rId36" w:history="1">
        <w:r w:rsidRPr="005A21A4">
          <w:rPr>
            <w:rStyle w:val="Hiperhivatkozs"/>
          </w:rPr>
          <w:t>https://www.kaggle.com/competitions/asl-signs/discussion/40668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325D17F7" w15:done="0"/>
  <w15:commentEx w15:paraId="67B8563D" w15:done="0"/>
  <w15:commentEx w15:paraId="10BD76F8" w15:paraIdParent="67B8563D" w15:done="0"/>
  <w15:commentEx w15:paraId="44A9FFCF" w15:done="0"/>
  <w15:commentEx w15:paraId="5F0DD200" w15:done="0"/>
  <w15:commentEx w15:paraId="13D67E10" w15:done="0"/>
  <w15:commentEx w15:paraId="0E090105" w15:done="0"/>
  <w15:commentEx w15:paraId="363F485D" w15:done="0"/>
  <w15:commentEx w15:paraId="3C66CFAD" w15:done="0"/>
  <w15:commentEx w15:paraId="3DF997BA" w15:done="0"/>
  <w15:commentEx w15:paraId="3ACAF98B" w15:done="0"/>
  <w15:commentEx w15:paraId="094D4F01" w15:done="0"/>
  <w15:commentEx w15:paraId="579BC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15E0429C" w16cex:dateUtc="2023-10-28T08:36: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3F3F7112" w16cex:dateUtc="2023-10-30T00:17:00Z"/>
  <w16cex:commentExtensible w16cex:durableId="4BABE609" w16cex:dateUtc="2023-10-28T17:55:00Z"/>
  <w16cex:commentExtensible w16cex:durableId="32A687B2" w16cex:dateUtc="2023-10-28T20:36:00Z"/>
  <w16cex:commentExtensible w16cex:durableId="477CD210" w16cex:dateUtc="2023-10-30T01:27:00Z"/>
  <w16cex:commentExtensible w16cex:durableId="71F368B3" w16cex:dateUtc="2023-10-30T12:11:00Z"/>
  <w16cex:commentExtensible w16cex:durableId="41C83579" w16cex:dateUtc="2023-10-18T19:39:00Z"/>
  <w16cex:commentExtensible w16cex:durableId="026EB275" w16cex:dateUtc="2023-10-30T19:01:00Z"/>
  <w16cex:commentExtensible w16cex:durableId="40CC2157" w16cex:dateUtc="2023-10-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325D17F7" w16cid:durableId="15E0429C"/>
  <w16cid:commentId w16cid:paraId="67B8563D" w16cid:durableId="28DC47E2"/>
  <w16cid:commentId w16cid:paraId="10BD76F8" w16cid:durableId="53D30A98"/>
  <w16cid:commentId w16cid:paraId="44A9FFCF" w16cid:durableId="50E1AFB8"/>
  <w16cid:commentId w16cid:paraId="5F0DD200" w16cid:durableId="77C3040B"/>
  <w16cid:commentId w16cid:paraId="13D67E10" w16cid:durableId="3F3F7112"/>
  <w16cid:commentId w16cid:paraId="0E090105" w16cid:durableId="4BABE609"/>
  <w16cid:commentId w16cid:paraId="363F485D" w16cid:durableId="32A687B2"/>
  <w16cid:commentId w16cid:paraId="3C66CFAD" w16cid:durableId="477CD210"/>
  <w16cid:commentId w16cid:paraId="3DF997BA" w16cid:durableId="71F368B3"/>
  <w16cid:commentId w16cid:paraId="3ACAF98B" w16cid:durableId="41C83579"/>
  <w16cid:commentId w16cid:paraId="094D4F01" w16cid:durableId="026EB275"/>
  <w16cid:commentId w16cid:paraId="579BCFEC" w16cid:durableId="40CC2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E141" w14:textId="77777777" w:rsidR="003A77AC" w:rsidRDefault="003A77AC">
      <w:r>
        <w:separator/>
      </w:r>
    </w:p>
  </w:endnote>
  <w:endnote w:type="continuationSeparator" w:id="0">
    <w:p w14:paraId="6319EDB9" w14:textId="77777777" w:rsidR="003A77AC" w:rsidRDefault="003A7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D2F62" w14:textId="77777777" w:rsidR="003A77AC" w:rsidRDefault="003A77AC">
      <w:r>
        <w:separator/>
      </w:r>
    </w:p>
  </w:footnote>
  <w:footnote w:type="continuationSeparator" w:id="0">
    <w:p w14:paraId="57B20E76" w14:textId="77777777" w:rsidR="003A77AC" w:rsidRDefault="003A7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7"/>
  </w:num>
  <w:num w:numId="3" w16cid:durableId="1068386084">
    <w:abstractNumId w:val="16"/>
  </w:num>
  <w:num w:numId="4" w16cid:durableId="1476948330">
    <w:abstractNumId w:val="24"/>
  </w:num>
  <w:num w:numId="5" w16cid:durableId="582880882">
    <w:abstractNumId w:val="27"/>
  </w:num>
  <w:num w:numId="6" w16cid:durableId="253520490">
    <w:abstractNumId w:val="32"/>
  </w:num>
  <w:num w:numId="7" w16cid:durableId="146439893">
    <w:abstractNumId w:val="20"/>
  </w:num>
  <w:num w:numId="8" w16cid:durableId="840703661">
    <w:abstractNumId w:val="14"/>
  </w:num>
  <w:num w:numId="9" w16cid:durableId="1162624045">
    <w:abstractNumId w:val="21"/>
  </w:num>
  <w:num w:numId="10" w16cid:durableId="1818910989">
    <w:abstractNumId w:val="38"/>
  </w:num>
  <w:num w:numId="11" w16cid:durableId="2060352815">
    <w:abstractNumId w:val="22"/>
  </w:num>
  <w:num w:numId="12" w16cid:durableId="386955759">
    <w:abstractNumId w:val="36"/>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6"/>
  </w:num>
  <w:num w:numId="24" w16cid:durableId="1293559428">
    <w:abstractNumId w:val="30"/>
  </w:num>
  <w:num w:numId="25" w16cid:durableId="254434983">
    <w:abstractNumId w:val="11"/>
  </w:num>
  <w:num w:numId="26" w16cid:durableId="24602843">
    <w:abstractNumId w:val="35"/>
  </w:num>
  <w:num w:numId="27" w16cid:durableId="1369256697">
    <w:abstractNumId w:val="23"/>
  </w:num>
  <w:num w:numId="28" w16cid:durableId="625307492">
    <w:abstractNumId w:val="13"/>
  </w:num>
  <w:num w:numId="29" w16cid:durableId="1707101042">
    <w:abstractNumId w:val="12"/>
  </w:num>
  <w:num w:numId="30" w16cid:durableId="1353068045">
    <w:abstractNumId w:val="33"/>
  </w:num>
  <w:num w:numId="31" w16cid:durableId="1435783484">
    <w:abstractNumId w:val="18"/>
  </w:num>
  <w:num w:numId="32" w16cid:durableId="1771273846">
    <w:abstractNumId w:val="29"/>
  </w:num>
  <w:num w:numId="33" w16cid:durableId="351035867">
    <w:abstractNumId w:val="31"/>
  </w:num>
  <w:num w:numId="34" w16cid:durableId="679821080">
    <w:abstractNumId w:val="25"/>
  </w:num>
  <w:num w:numId="35" w16cid:durableId="1563446801">
    <w:abstractNumId w:val="17"/>
  </w:num>
  <w:num w:numId="36" w16cid:durableId="291635460">
    <w:abstractNumId w:val="19"/>
  </w:num>
  <w:num w:numId="37" w16cid:durableId="1378894879">
    <w:abstractNumId w:val="15"/>
  </w:num>
  <w:num w:numId="38" w16cid:durableId="1335187109">
    <w:abstractNumId w:val="28"/>
  </w:num>
  <w:num w:numId="39" w16cid:durableId="1895390419">
    <w:abstractNumId w:val="3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234D"/>
    <w:rsid w:val="000036E8"/>
    <w:rsid w:val="0000443F"/>
    <w:rsid w:val="00004E89"/>
    <w:rsid w:val="000054D8"/>
    <w:rsid w:val="000062F4"/>
    <w:rsid w:val="00011454"/>
    <w:rsid w:val="0001192F"/>
    <w:rsid w:val="00021733"/>
    <w:rsid w:val="00021C90"/>
    <w:rsid w:val="00024A0D"/>
    <w:rsid w:val="00026904"/>
    <w:rsid w:val="000272F3"/>
    <w:rsid w:val="0002769F"/>
    <w:rsid w:val="00030FE3"/>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4121"/>
    <w:rsid w:val="000752ED"/>
    <w:rsid w:val="00075548"/>
    <w:rsid w:val="00081DA6"/>
    <w:rsid w:val="00087D87"/>
    <w:rsid w:val="00091C37"/>
    <w:rsid w:val="000948A3"/>
    <w:rsid w:val="000A184A"/>
    <w:rsid w:val="000A29EE"/>
    <w:rsid w:val="000A6820"/>
    <w:rsid w:val="000A6B17"/>
    <w:rsid w:val="000A7483"/>
    <w:rsid w:val="000B1BB6"/>
    <w:rsid w:val="000B4497"/>
    <w:rsid w:val="000B52FB"/>
    <w:rsid w:val="000B53E0"/>
    <w:rsid w:val="000B5414"/>
    <w:rsid w:val="000B70AE"/>
    <w:rsid w:val="000B7550"/>
    <w:rsid w:val="000B78E4"/>
    <w:rsid w:val="000C13B7"/>
    <w:rsid w:val="000C30ED"/>
    <w:rsid w:val="000C3519"/>
    <w:rsid w:val="000C5747"/>
    <w:rsid w:val="000C7019"/>
    <w:rsid w:val="000C7FA0"/>
    <w:rsid w:val="000D0C1C"/>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3630"/>
    <w:rsid w:val="00123ED7"/>
    <w:rsid w:val="00125C43"/>
    <w:rsid w:val="00131F01"/>
    <w:rsid w:val="00131FDF"/>
    <w:rsid w:val="001322A5"/>
    <w:rsid w:val="0013475D"/>
    <w:rsid w:val="001376DF"/>
    <w:rsid w:val="00137C3F"/>
    <w:rsid w:val="0014053E"/>
    <w:rsid w:val="001425CC"/>
    <w:rsid w:val="00145A6A"/>
    <w:rsid w:val="00145C68"/>
    <w:rsid w:val="00150C5B"/>
    <w:rsid w:val="0015268E"/>
    <w:rsid w:val="00152D02"/>
    <w:rsid w:val="00152F9D"/>
    <w:rsid w:val="001567B7"/>
    <w:rsid w:val="00157931"/>
    <w:rsid w:val="00157A24"/>
    <w:rsid w:val="00162232"/>
    <w:rsid w:val="001631F1"/>
    <w:rsid w:val="001709A6"/>
    <w:rsid w:val="00170D0F"/>
    <w:rsid w:val="00171054"/>
    <w:rsid w:val="00171998"/>
    <w:rsid w:val="00173540"/>
    <w:rsid w:val="00173D67"/>
    <w:rsid w:val="001865A7"/>
    <w:rsid w:val="001872F6"/>
    <w:rsid w:val="001938B1"/>
    <w:rsid w:val="00194780"/>
    <w:rsid w:val="001A4B5A"/>
    <w:rsid w:val="001A511C"/>
    <w:rsid w:val="001A57BC"/>
    <w:rsid w:val="001A58A1"/>
    <w:rsid w:val="001A6CF4"/>
    <w:rsid w:val="001B2C46"/>
    <w:rsid w:val="001B56D0"/>
    <w:rsid w:val="001B6819"/>
    <w:rsid w:val="001C2291"/>
    <w:rsid w:val="001C31F7"/>
    <w:rsid w:val="001C43D8"/>
    <w:rsid w:val="001C466C"/>
    <w:rsid w:val="001C6E41"/>
    <w:rsid w:val="001D0723"/>
    <w:rsid w:val="001D0FDC"/>
    <w:rsid w:val="001D18BE"/>
    <w:rsid w:val="001E0FE9"/>
    <w:rsid w:val="001F1E12"/>
    <w:rsid w:val="001F4547"/>
    <w:rsid w:val="001F6947"/>
    <w:rsid w:val="001F7441"/>
    <w:rsid w:val="001F7CC6"/>
    <w:rsid w:val="001F7E29"/>
    <w:rsid w:val="002045C7"/>
    <w:rsid w:val="0020481E"/>
    <w:rsid w:val="002079F6"/>
    <w:rsid w:val="002102C3"/>
    <w:rsid w:val="0021556E"/>
    <w:rsid w:val="00221866"/>
    <w:rsid w:val="00223F96"/>
    <w:rsid w:val="00225F65"/>
    <w:rsid w:val="00226909"/>
    <w:rsid w:val="002270D0"/>
    <w:rsid w:val="00227347"/>
    <w:rsid w:val="002448AA"/>
    <w:rsid w:val="00250F83"/>
    <w:rsid w:val="00253C92"/>
    <w:rsid w:val="00254F29"/>
    <w:rsid w:val="00257091"/>
    <w:rsid w:val="002578F0"/>
    <w:rsid w:val="00261DD3"/>
    <w:rsid w:val="00267062"/>
    <w:rsid w:val="00267080"/>
    <w:rsid w:val="00267677"/>
    <w:rsid w:val="002711AE"/>
    <w:rsid w:val="00273EAA"/>
    <w:rsid w:val="00274327"/>
    <w:rsid w:val="00276151"/>
    <w:rsid w:val="00277B32"/>
    <w:rsid w:val="002826A2"/>
    <w:rsid w:val="00283A60"/>
    <w:rsid w:val="002841F9"/>
    <w:rsid w:val="00284C26"/>
    <w:rsid w:val="002905BA"/>
    <w:rsid w:val="0029119E"/>
    <w:rsid w:val="00294D26"/>
    <w:rsid w:val="0029573E"/>
    <w:rsid w:val="00296636"/>
    <w:rsid w:val="00296DFF"/>
    <w:rsid w:val="00297030"/>
    <w:rsid w:val="002A551C"/>
    <w:rsid w:val="002A72B0"/>
    <w:rsid w:val="002B1710"/>
    <w:rsid w:val="002B32AA"/>
    <w:rsid w:val="002B35B0"/>
    <w:rsid w:val="002B4066"/>
    <w:rsid w:val="002B59DB"/>
    <w:rsid w:val="002C01A9"/>
    <w:rsid w:val="002D0621"/>
    <w:rsid w:val="002D06C8"/>
    <w:rsid w:val="002D1E8F"/>
    <w:rsid w:val="002D28DB"/>
    <w:rsid w:val="002D3177"/>
    <w:rsid w:val="002D692A"/>
    <w:rsid w:val="002D6B23"/>
    <w:rsid w:val="002D7DA9"/>
    <w:rsid w:val="002E0846"/>
    <w:rsid w:val="002E0A54"/>
    <w:rsid w:val="002E1D2A"/>
    <w:rsid w:val="002E4255"/>
    <w:rsid w:val="002E4ABD"/>
    <w:rsid w:val="002F01C1"/>
    <w:rsid w:val="002F02CD"/>
    <w:rsid w:val="002F0593"/>
    <w:rsid w:val="002F1BF4"/>
    <w:rsid w:val="002F1C63"/>
    <w:rsid w:val="002F5DAF"/>
    <w:rsid w:val="002F5FD2"/>
    <w:rsid w:val="003002B9"/>
    <w:rsid w:val="003021B4"/>
    <w:rsid w:val="00302BB3"/>
    <w:rsid w:val="003044AE"/>
    <w:rsid w:val="00305D29"/>
    <w:rsid w:val="003076C2"/>
    <w:rsid w:val="003101B5"/>
    <w:rsid w:val="003114AD"/>
    <w:rsid w:val="003127C8"/>
    <w:rsid w:val="00312F33"/>
    <w:rsid w:val="00313013"/>
    <w:rsid w:val="003143E9"/>
    <w:rsid w:val="003206C1"/>
    <w:rsid w:val="003230A9"/>
    <w:rsid w:val="00323C16"/>
    <w:rsid w:val="00323EDA"/>
    <w:rsid w:val="00326294"/>
    <w:rsid w:val="00330579"/>
    <w:rsid w:val="00330C7A"/>
    <w:rsid w:val="003317AD"/>
    <w:rsid w:val="0033491F"/>
    <w:rsid w:val="00336AA0"/>
    <w:rsid w:val="0034338B"/>
    <w:rsid w:val="00343D04"/>
    <w:rsid w:val="00347696"/>
    <w:rsid w:val="0034770D"/>
    <w:rsid w:val="00350AEC"/>
    <w:rsid w:val="00351778"/>
    <w:rsid w:val="00351D77"/>
    <w:rsid w:val="003570DA"/>
    <w:rsid w:val="00363791"/>
    <w:rsid w:val="00363F2B"/>
    <w:rsid w:val="003711BF"/>
    <w:rsid w:val="00372675"/>
    <w:rsid w:val="0037381F"/>
    <w:rsid w:val="00374B95"/>
    <w:rsid w:val="00377126"/>
    <w:rsid w:val="003830A6"/>
    <w:rsid w:val="0039763B"/>
    <w:rsid w:val="003A2A4F"/>
    <w:rsid w:val="003A4129"/>
    <w:rsid w:val="003A4CDB"/>
    <w:rsid w:val="003A77AC"/>
    <w:rsid w:val="003D2FE7"/>
    <w:rsid w:val="003D4D6B"/>
    <w:rsid w:val="003D4D98"/>
    <w:rsid w:val="003E0370"/>
    <w:rsid w:val="003E0FD6"/>
    <w:rsid w:val="003E70B1"/>
    <w:rsid w:val="003F1D95"/>
    <w:rsid w:val="003F2812"/>
    <w:rsid w:val="003F286B"/>
    <w:rsid w:val="003F3424"/>
    <w:rsid w:val="003F3F02"/>
    <w:rsid w:val="003F45BA"/>
    <w:rsid w:val="003F5425"/>
    <w:rsid w:val="00401E9A"/>
    <w:rsid w:val="00403A08"/>
    <w:rsid w:val="00404A41"/>
    <w:rsid w:val="00404C26"/>
    <w:rsid w:val="00406D6D"/>
    <w:rsid w:val="00410924"/>
    <w:rsid w:val="00411589"/>
    <w:rsid w:val="00417FB6"/>
    <w:rsid w:val="0042044F"/>
    <w:rsid w:val="00420F83"/>
    <w:rsid w:val="00423306"/>
    <w:rsid w:val="00424442"/>
    <w:rsid w:val="00424B46"/>
    <w:rsid w:val="00425ADD"/>
    <w:rsid w:val="00425FBF"/>
    <w:rsid w:val="0042611F"/>
    <w:rsid w:val="00431515"/>
    <w:rsid w:val="004339DC"/>
    <w:rsid w:val="00434CC5"/>
    <w:rsid w:val="00437A45"/>
    <w:rsid w:val="004447FD"/>
    <w:rsid w:val="00451FAF"/>
    <w:rsid w:val="0045674E"/>
    <w:rsid w:val="00456BC7"/>
    <w:rsid w:val="00456E45"/>
    <w:rsid w:val="00463D3D"/>
    <w:rsid w:val="00473C55"/>
    <w:rsid w:val="004776E2"/>
    <w:rsid w:val="004808E5"/>
    <w:rsid w:val="00482845"/>
    <w:rsid w:val="0048395A"/>
    <w:rsid w:val="004851C7"/>
    <w:rsid w:val="00486C1A"/>
    <w:rsid w:val="004878EF"/>
    <w:rsid w:val="004901A3"/>
    <w:rsid w:val="0049083C"/>
    <w:rsid w:val="0049458E"/>
    <w:rsid w:val="00494F22"/>
    <w:rsid w:val="004A4683"/>
    <w:rsid w:val="004A49C7"/>
    <w:rsid w:val="004A4B8D"/>
    <w:rsid w:val="004A7134"/>
    <w:rsid w:val="004B40CB"/>
    <w:rsid w:val="004C3383"/>
    <w:rsid w:val="004C347B"/>
    <w:rsid w:val="004C61AD"/>
    <w:rsid w:val="004D0223"/>
    <w:rsid w:val="004D4057"/>
    <w:rsid w:val="004D487A"/>
    <w:rsid w:val="004D5E42"/>
    <w:rsid w:val="004D7957"/>
    <w:rsid w:val="004E2C2C"/>
    <w:rsid w:val="004E49CF"/>
    <w:rsid w:val="004E773D"/>
    <w:rsid w:val="004E7A69"/>
    <w:rsid w:val="004F37A5"/>
    <w:rsid w:val="004F3DD9"/>
    <w:rsid w:val="004F4154"/>
    <w:rsid w:val="004F41DC"/>
    <w:rsid w:val="004F5239"/>
    <w:rsid w:val="004F6683"/>
    <w:rsid w:val="00502A30"/>
    <w:rsid w:val="00503D6C"/>
    <w:rsid w:val="00507F9A"/>
    <w:rsid w:val="005106E2"/>
    <w:rsid w:val="0051798E"/>
    <w:rsid w:val="00517B1C"/>
    <w:rsid w:val="005202C0"/>
    <w:rsid w:val="005206F2"/>
    <w:rsid w:val="00522536"/>
    <w:rsid w:val="00526697"/>
    <w:rsid w:val="005276F3"/>
    <w:rsid w:val="00527A4A"/>
    <w:rsid w:val="00533883"/>
    <w:rsid w:val="005344F4"/>
    <w:rsid w:val="00535289"/>
    <w:rsid w:val="00537D40"/>
    <w:rsid w:val="00541186"/>
    <w:rsid w:val="00541C00"/>
    <w:rsid w:val="00544501"/>
    <w:rsid w:val="005456CB"/>
    <w:rsid w:val="00550E25"/>
    <w:rsid w:val="00551996"/>
    <w:rsid w:val="005524FC"/>
    <w:rsid w:val="00553769"/>
    <w:rsid w:val="0056037C"/>
    <w:rsid w:val="00560D91"/>
    <w:rsid w:val="0056175C"/>
    <w:rsid w:val="005623B7"/>
    <w:rsid w:val="0056267F"/>
    <w:rsid w:val="005643B5"/>
    <w:rsid w:val="005646BA"/>
    <w:rsid w:val="00564E4A"/>
    <w:rsid w:val="00565DAF"/>
    <w:rsid w:val="0056725B"/>
    <w:rsid w:val="0057138C"/>
    <w:rsid w:val="005738DC"/>
    <w:rsid w:val="00573B7B"/>
    <w:rsid w:val="00576495"/>
    <w:rsid w:val="00581EAD"/>
    <w:rsid w:val="00583D2E"/>
    <w:rsid w:val="00590942"/>
    <w:rsid w:val="00590BED"/>
    <w:rsid w:val="00591098"/>
    <w:rsid w:val="005920D5"/>
    <w:rsid w:val="00595C91"/>
    <w:rsid w:val="00597AF4"/>
    <w:rsid w:val="005A1A10"/>
    <w:rsid w:val="005B1B87"/>
    <w:rsid w:val="005B4499"/>
    <w:rsid w:val="005B4C44"/>
    <w:rsid w:val="005B5C74"/>
    <w:rsid w:val="005B5FD3"/>
    <w:rsid w:val="005B79AB"/>
    <w:rsid w:val="005C1D36"/>
    <w:rsid w:val="005C27E7"/>
    <w:rsid w:val="005C2E20"/>
    <w:rsid w:val="005C32D0"/>
    <w:rsid w:val="005C3499"/>
    <w:rsid w:val="005C4DCA"/>
    <w:rsid w:val="005C6BC7"/>
    <w:rsid w:val="005C77C3"/>
    <w:rsid w:val="005D0BAD"/>
    <w:rsid w:val="005D3443"/>
    <w:rsid w:val="005D7CEB"/>
    <w:rsid w:val="005E01E0"/>
    <w:rsid w:val="005E1185"/>
    <w:rsid w:val="005E1EE9"/>
    <w:rsid w:val="005E6972"/>
    <w:rsid w:val="005F3241"/>
    <w:rsid w:val="005F3404"/>
    <w:rsid w:val="005F552A"/>
    <w:rsid w:val="005F6822"/>
    <w:rsid w:val="00600190"/>
    <w:rsid w:val="00602FE3"/>
    <w:rsid w:val="00603FF1"/>
    <w:rsid w:val="00604E69"/>
    <w:rsid w:val="00605C81"/>
    <w:rsid w:val="00606EF7"/>
    <w:rsid w:val="00607F96"/>
    <w:rsid w:val="0061283F"/>
    <w:rsid w:val="00612C0A"/>
    <w:rsid w:val="006150E7"/>
    <w:rsid w:val="00617DF3"/>
    <w:rsid w:val="0062149A"/>
    <w:rsid w:val="0062185B"/>
    <w:rsid w:val="00635052"/>
    <w:rsid w:val="0063571E"/>
    <w:rsid w:val="0063585C"/>
    <w:rsid w:val="0063775D"/>
    <w:rsid w:val="00637929"/>
    <w:rsid w:val="00637D39"/>
    <w:rsid w:val="00640306"/>
    <w:rsid w:val="00641018"/>
    <w:rsid w:val="00641984"/>
    <w:rsid w:val="006426AD"/>
    <w:rsid w:val="00644460"/>
    <w:rsid w:val="00646080"/>
    <w:rsid w:val="00646489"/>
    <w:rsid w:val="00647D7B"/>
    <w:rsid w:val="006504C3"/>
    <w:rsid w:val="00650C7C"/>
    <w:rsid w:val="00652FD7"/>
    <w:rsid w:val="0066174A"/>
    <w:rsid w:val="00667804"/>
    <w:rsid w:val="00671092"/>
    <w:rsid w:val="00675281"/>
    <w:rsid w:val="00676723"/>
    <w:rsid w:val="00676AD4"/>
    <w:rsid w:val="00681927"/>
    <w:rsid w:val="00681B41"/>
    <w:rsid w:val="00681E99"/>
    <w:rsid w:val="00682BA8"/>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5846"/>
    <w:rsid w:val="006C6FB6"/>
    <w:rsid w:val="006C7EA5"/>
    <w:rsid w:val="006C7EF3"/>
    <w:rsid w:val="006D1F59"/>
    <w:rsid w:val="006D29E7"/>
    <w:rsid w:val="006D338C"/>
    <w:rsid w:val="006D454E"/>
    <w:rsid w:val="006D5372"/>
    <w:rsid w:val="006D7556"/>
    <w:rsid w:val="006D781F"/>
    <w:rsid w:val="006E2BE2"/>
    <w:rsid w:val="006E2F67"/>
    <w:rsid w:val="006E4D2C"/>
    <w:rsid w:val="006E620B"/>
    <w:rsid w:val="006F512E"/>
    <w:rsid w:val="006F5968"/>
    <w:rsid w:val="006F63E6"/>
    <w:rsid w:val="00700E3A"/>
    <w:rsid w:val="00702B8C"/>
    <w:rsid w:val="00705191"/>
    <w:rsid w:val="00705688"/>
    <w:rsid w:val="007076A2"/>
    <w:rsid w:val="00715ECE"/>
    <w:rsid w:val="00723C55"/>
    <w:rsid w:val="00727915"/>
    <w:rsid w:val="00730B3C"/>
    <w:rsid w:val="0073287A"/>
    <w:rsid w:val="00741522"/>
    <w:rsid w:val="00743CF3"/>
    <w:rsid w:val="00743DC3"/>
    <w:rsid w:val="00751047"/>
    <w:rsid w:val="00753280"/>
    <w:rsid w:val="00754225"/>
    <w:rsid w:val="00756FDA"/>
    <w:rsid w:val="007574CF"/>
    <w:rsid w:val="00760739"/>
    <w:rsid w:val="0076387E"/>
    <w:rsid w:val="00767054"/>
    <w:rsid w:val="00772007"/>
    <w:rsid w:val="00774C0C"/>
    <w:rsid w:val="00776DEA"/>
    <w:rsid w:val="00777FC7"/>
    <w:rsid w:val="007803F1"/>
    <w:rsid w:val="00783C17"/>
    <w:rsid w:val="00784C81"/>
    <w:rsid w:val="00784C9E"/>
    <w:rsid w:val="00793EC2"/>
    <w:rsid w:val="00794CE6"/>
    <w:rsid w:val="007976D9"/>
    <w:rsid w:val="00797778"/>
    <w:rsid w:val="00797EB6"/>
    <w:rsid w:val="007B03C7"/>
    <w:rsid w:val="007B0C5E"/>
    <w:rsid w:val="007B586A"/>
    <w:rsid w:val="007C446E"/>
    <w:rsid w:val="007D04D9"/>
    <w:rsid w:val="007D2F8E"/>
    <w:rsid w:val="007D5A14"/>
    <w:rsid w:val="007D629C"/>
    <w:rsid w:val="007D6AA9"/>
    <w:rsid w:val="007D7F72"/>
    <w:rsid w:val="007E044E"/>
    <w:rsid w:val="007E1F9E"/>
    <w:rsid w:val="007E44B8"/>
    <w:rsid w:val="007E6C64"/>
    <w:rsid w:val="007F050A"/>
    <w:rsid w:val="007F282C"/>
    <w:rsid w:val="007F5ADF"/>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105B2"/>
    <w:rsid w:val="00811935"/>
    <w:rsid w:val="00816BCB"/>
    <w:rsid w:val="00817513"/>
    <w:rsid w:val="00821135"/>
    <w:rsid w:val="00821205"/>
    <w:rsid w:val="0082295F"/>
    <w:rsid w:val="00823612"/>
    <w:rsid w:val="00832E28"/>
    <w:rsid w:val="008369C7"/>
    <w:rsid w:val="00837A48"/>
    <w:rsid w:val="00837FBE"/>
    <w:rsid w:val="00841A96"/>
    <w:rsid w:val="008424BD"/>
    <w:rsid w:val="008430EE"/>
    <w:rsid w:val="00844C7B"/>
    <w:rsid w:val="00844F24"/>
    <w:rsid w:val="008516FE"/>
    <w:rsid w:val="00854BDC"/>
    <w:rsid w:val="00866B84"/>
    <w:rsid w:val="00872139"/>
    <w:rsid w:val="00877CD0"/>
    <w:rsid w:val="00882CF9"/>
    <w:rsid w:val="008879D2"/>
    <w:rsid w:val="00892AF8"/>
    <w:rsid w:val="00892C94"/>
    <w:rsid w:val="00893250"/>
    <w:rsid w:val="00894C84"/>
    <w:rsid w:val="008A085C"/>
    <w:rsid w:val="008A0EC9"/>
    <w:rsid w:val="008A3CD7"/>
    <w:rsid w:val="008A4933"/>
    <w:rsid w:val="008A4CE0"/>
    <w:rsid w:val="008A6E73"/>
    <w:rsid w:val="008B6064"/>
    <w:rsid w:val="008C3AB0"/>
    <w:rsid w:val="008C5A17"/>
    <w:rsid w:val="008C5FE3"/>
    <w:rsid w:val="008C6B2C"/>
    <w:rsid w:val="008C6ED0"/>
    <w:rsid w:val="008D0497"/>
    <w:rsid w:val="008D0C35"/>
    <w:rsid w:val="008D446A"/>
    <w:rsid w:val="008D7C65"/>
    <w:rsid w:val="008E1AE3"/>
    <w:rsid w:val="008E1EE3"/>
    <w:rsid w:val="008E2099"/>
    <w:rsid w:val="008E21E1"/>
    <w:rsid w:val="008E3890"/>
    <w:rsid w:val="008E46BC"/>
    <w:rsid w:val="008E55FD"/>
    <w:rsid w:val="008E6841"/>
    <w:rsid w:val="008E6C8B"/>
    <w:rsid w:val="008E7228"/>
    <w:rsid w:val="008F009D"/>
    <w:rsid w:val="008F1967"/>
    <w:rsid w:val="008F2395"/>
    <w:rsid w:val="008F2591"/>
    <w:rsid w:val="008F2C02"/>
    <w:rsid w:val="008F2D09"/>
    <w:rsid w:val="008F31CE"/>
    <w:rsid w:val="008F6874"/>
    <w:rsid w:val="008F7D89"/>
    <w:rsid w:val="00901CC2"/>
    <w:rsid w:val="0090541F"/>
    <w:rsid w:val="00911E4D"/>
    <w:rsid w:val="00913AA8"/>
    <w:rsid w:val="00915EB1"/>
    <w:rsid w:val="009171AF"/>
    <w:rsid w:val="009177F0"/>
    <w:rsid w:val="00921B23"/>
    <w:rsid w:val="00922567"/>
    <w:rsid w:val="009232DA"/>
    <w:rsid w:val="009263C1"/>
    <w:rsid w:val="009357C0"/>
    <w:rsid w:val="00936CAB"/>
    <w:rsid w:val="0093760E"/>
    <w:rsid w:val="00940CB1"/>
    <w:rsid w:val="00943EA1"/>
    <w:rsid w:val="00943F35"/>
    <w:rsid w:val="009443D9"/>
    <w:rsid w:val="00945977"/>
    <w:rsid w:val="00945CF8"/>
    <w:rsid w:val="00950E58"/>
    <w:rsid w:val="009526CD"/>
    <w:rsid w:val="009528FE"/>
    <w:rsid w:val="00954432"/>
    <w:rsid w:val="009544FA"/>
    <w:rsid w:val="00956FDF"/>
    <w:rsid w:val="009616F0"/>
    <w:rsid w:val="0096364C"/>
    <w:rsid w:val="0096497D"/>
    <w:rsid w:val="00967226"/>
    <w:rsid w:val="009678BF"/>
    <w:rsid w:val="00981919"/>
    <w:rsid w:val="009837DF"/>
    <w:rsid w:val="009839AC"/>
    <w:rsid w:val="00984FA6"/>
    <w:rsid w:val="0098532E"/>
    <w:rsid w:val="00985F3F"/>
    <w:rsid w:val="00987FB6"/>
    <w:rsid w:val="00992743"/>
    <w:rsid w:val="009956B1"/>
    <w:rsid w:val="0099584D"/>
    <w:rsid w:val="009A30EF"/>
    <w:rsid w:val="009A32B9"/>
    <w:rsid w:val="009A6E09"/>
    <w:rsid w:val="009B1AB8"/>
    <w:rsid w:val="009B1DC2"/>
    <w:rsid w:val="009B26B8"/>
    <w:rsid w:val="009B3610"/>
    <w:rsid w:val="009B3C8B"/>
    <w:rsid w:val="009B3D52"/>
    <w:rsid w:val="009B58A3"/>
    <w:rsid w:val="009B6DF5"/>
    <w:rsid w:val="009C1C93"/>
    <w:rsid w:val="009C65F6"/>
    <w:rsid w:val="009D4AAE"/>
    <w:rsid w:val="009D5F02"/>
    <w:rsid w:val="009E1C63"/>
    <w:rsid w:val="009E67D2"/>
    <w:rsid w:val="009F1AF7"/>
    <w:rsid w:val="009F53A3"/>
    <w:rsid w:val="009F5B40"/>
    <w:rsid w:val="009F64DC"/>
    <w:rsid w:val="00A009E3"/>
    <w:rsid w:val="00A03C1F"/>
    <w:rsid w:val="00A049B0"/>
    <w:rsid w:val="00A13EC8"/>
    <w:rsid w:val="00A212D5"/>
    <w:rsid w:val="00A249DC"/>
    <w:rsid w:val="00A26C99"/>
    <w:rsid w:val="00A31C04"/>
    <w:rsid w:val="00A34DC4"/>
    <w:rsid w:val="00A357D8"/>
    <w:rsid w:val="00A4254C"/>
    <w:rsid w:val="00A45FD1"/>
    <w:rsid w:val="00A530BC"/>
    <w:rsid w:val="00A53C5B"/>
    <w:rsid w:val="00A54114"/>
    <w:rsid w:val="00A5516E"/>
    <w:rsid w:val="00A57963"/>
    <w:rsid w:val="00A6302D"/>
    <w:rsid w:val="00A63F52"/>
    <w:rsid w:val="00A72115"/>
    <w:rsid w:val="00A73229"/>
    <w:rsid w:val="00A743BF"/>
    <w:rsid w:val="00A77F50"/>
    <w:rsid w:val="00A918C4"/>
    <w:rsid w:val="00A936FB"/>
    <w:rsid w:val="00A96773"/>
    <w:rsid w:val="00A975ED"/>
    <w:rsid w:val="00AA187F"/>
    <w:rsid w:val="00AA2D19"/>
    <w:rsid w:val="00AA424B"/>
    <w:rsid w:val="00AA6725"/>
    <w:rsid w:val="00AB01E1"/>
    <w:rsid w:val="00AB2E11"/>
    <w:rsid w:val="00AB3140"/>
    <w:rsid w:val="00AB511F"/>
    <w:rsid w:val="00AB5E97"/>
    <w:rsid w:val="00AB7A11"/>
    <w:rsid w:val="00AC5020"/>
    <w:rsid w:val="00AC5D36"/>
    <w:rsid w:val="00AD176C"/>
    <w:rsid w:val="00AD6F3E"/>
    <w:rsid w:val="00AE05C4"/>
    <w:rsid w:val="00AE0B46"/>
    <w:rsid w:val="00AE0EA7"/>
    <w:rsid w:val="00AE1782"/>
    <w:rsid w:val="00AE4F6B"/>
    <w:rsid w:val="00AE6036"/>
    <w:rsid w:val="00AE6313"/>
    <w:rsid w:val="00AF1111"/>
    <w:rsid w:val="00AF485E"/>
    <w:rsid w:val="00AF6A4A"/>
    <w:rsid w:val="00B004E1"/>
    <w:rsid w:val="00B07311"/>
    <w:rsid w:val="00B077EB"/>
    <w:rsid w:val="00B11DAB"/>
    <w:rsid w:val="00B13FD0"/>
    <w:rsid w:val="00B165AB"/>
    <w:rsid w:val="00B2164D"/>
    <w:rsid w:val="00B228E2"/>
    <w:rsid w:val="00B2533A"/>
    <w:rsid w:val="00B33D9F"/>
    <w:rsid w:val="00B34750"/>
    <w:rsid w:val="00B34AD5"/>
    <w:rsid w:val="00B351E1"/>
    <w:rsid w:val="00B40A85"/>
    <w:rsid w:val="00B4104A"/>
    <w:rsid w:val="00B43067"/>
    <w:rsid w:val="00B4327B"/>
    <w:rsid w:val="00B44A4C"/>
    <w:rsid w:val="00B456F9"/>
    <w:rsid w:val="00B464FE"/>
    <w:rsid w:val="00B47925"/>
    <w:rsid w:val="00B50CAA"/>
    <w:rsid w:val="00B51606"/>
    <w:rsid w:val="00B53EDB"/>
    <w:rsid w:val="00B544C2"/>
    <w:rsid w:val="00B5611C"/>
    <w:rsid w:val="00B56AF0"/>
    <w:rsid w:val="00B5771C"/>
    <w:rsid w:val="00B62B8B"/>
    <w:rsid w:val="00B635B3"/>
    <w:rsid w:val="00B67C20"/>
    <w:rsid w:val="00B717FC"/>
    <w:rsid w:val="00B71EAA"/>
    <w:rsid w:val="00B7230C"/>
    <w:rsid w:val="00B772EB"/>
    <w:rsid w:val="00B832D8"/>
    <w:rsid w:val="00B861C1"/>
    <w:rsid w:val="00B90CC5"/>
    <w:rsid w:val="00B95FE7"/>
    <w:rsid w:val="00B96455"/>
    <w:rsid w:val="00B96880"/>
    <w:rsid w:val="00B96D91"/>
    <w:rsid w:val="00B96ED5"/>
    <w:rsid w:val="00BA376F"/>
    <w:rsid w:val="00BA617A"/>
    <w:rsid w:val="00BA6837"/>
    <w:rsid w:val="00BB22EC"/>
    <w:rsid w:val="00BB24B3"/>
    <w:rsid w:val="00BB4424"/>
    <w:rsid w:val="00BB4728"/>
    <w:rsid w:val="00BB79E1"/>
    <w:rsid w:val="00BC3E79"/>
    <w:rsid w:val="00BC771C"/>
    <w:rsid w:val="00BD2058"/>
    <w:rsid w:val="00BD46D4"/>
    <w:rsid w:val="00BD7945"/>
    <w:rsid w:val="00BD7991"/>
    <w:rsid w:val="00BE19BE"/>
    <w:rsid w:val="00BE1C45"/>
    <w:rsid w:val="00BE317C"/>
    <w:rsid w:val="00BE3792"/>
    <w:rsid w:val="00BE3F82"/>
    <w:rsid w:val="00BE6F5D"/>
    <w:rsid w:val="00BF4292"/>
    <w:rsid w:val="00C00B3C"/>
    <w:rsid w:val="00C00DA8"/>
    <w:rsid w:val="00C13E59"/>
    <w:rsid w:val="00C1792B"/>
    <w:rsid w:val="00C206A7"/>
    <w:rsid w:val="00C20796"/>
    <w:rsid w:val="00C23E89"/>
    <w:rsid w:val="00C24617"/>
    <w:rsid w:val="00C264B3"/>
    <w:rsid w:val="00C2686E"/>
    <w:rsid w:val="00C31260"/>
    <w:rsid w:val="00C31D99"/>
    <w:rsid w:val="00C3257B"/>
    <w:rsid w:val="00C33287"/>
    <w:rsid w:val="00C3471C"/>
    <w:rsid w:val="00C36718"/>
    <w:rsid w:val="00C50994"/>
    <w:rsid w:val="00C52F53"/>
    <w:rsid w:val="00C53F92"/>
    <w:rsid w:val="00C6532C"/>
    <w:rsid w:val="00C66B0A"/>
    <w:rsid w:val="00C67F7C"/>
    <w:rsid w:val="00C70940"/>
    <w:rsid w:val="00C73DEE"/>
    <w:rsid w:val="00C75936"/>
    <w:rsid w:val="00C771AB"/>
    <w:rsid w:val="00C806E0"/>
    <w:rsid w:val="00C80A23"/>
    <w:rsid w:val="00C84464"/>
    <w:rsid w:val="00C84EA1"/>
    <w:rsid w:val="00C866C2"/>
    <w:rsid w:val="00C87D94"/>
    <w:rsid w:val="00C87E8C"/>
    <w:rsid w:val="00C92EA9"/>
    <w:rsid w:val="00C93460"/>
    <w:rsid w:val="00C935FD"/>
    <w:rsid w:val="00C94815"/>
    <w:rsid w:val="00C94F6A"/>
    <w:rsid w:val="00CA11C6"/>
    <w:rsid w:val="00CA14B2"/>
    <w:rsid w:val="00CA47D0"/>
    <w:rsid w:val="00CA58AD"/>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1678"/>
    <w:rsid w:val="00CD17E9"/>
    <w:rsid w:val="00CD1AE7"/>
    <w:rsid w:val="00CD1B5C"/>
    <w:rsid w:val="00CD47C1"/>
    <w:rsid w:val="00CE01D9"/>
    <w:rsid w:val="00CE0430"/>
    <w:rsid w:val="00CE1D15"/>
    <w:rsid w:val="00CE35D6"/>
    <w:rsid w:val="00CE7681"/>
    <w:rsid w:val="00CF0F46"/>
    <w:rsid w:val="00CF302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5D99"/>
    <w:rsid w:val="00D26128"/>
    <w:rsid w:val="00D26492"/>
    <w:rsid w:val="00D30355"/>
    <w:rsid w:val="00D31FE4"/>
    <w:rsid w:val="00D32270"/>
    <w:rsid w:val="00D358F2"/>
    <w:rsid w:val="00D372FB"/>
    <w:rsid w:val="00D42498"/>
    <w:rsid w:val="00D429F2"/>
    <w:rsid w:val="00D4391B"/>
    <w:rsid w:val="00D44DD1"/>
    <w:rsid w:val="00D4509A"/>
    <w:rsid w:val="00D46E18"/>
    <w:rsid w:val="00D51C65"/>
    <w:rsid w:val="00D5230A"/>
    <w:rsid w:val="00D53F5A"/>
    <w:rsid w:val="00D57C0F"/>
    <w:rsid w:val="00D6465D"/>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7E0B"/>
    <w:rsid w:val="00DA0892"/>
    <w:rsid w:val="00DA554E"/>
    <w:rsid w:val="00DB0723"/>
    <w:rsid w:val="00DB1A63"/>
    <w:rsid w:val="00DB29D8"/>
    <w:rsid w:val="00DB314C"/>
    <w:rsid w:val="00DB43DB"/>
    <w:rsid w:val="00DB697A"/>
    <w:rsid w:val="00DB7473"/>
    <w:rsid w:val="00DC1373"/>
    <w:rsid w:val="00DC18FF"/>
    <w:rsid w:val="00DC1BCB"/>
    <w:rsid w:val="00DC1D63"/>
    <w:rsid w:val="00DC351F"/>
    <w:rsid w:val="00DD2B6E"/>
    <w:rsid w:val="00DD314B"/>
    <w:rsid w:val="00DD389E"/>
    <w:rsid w:val="00DD3CA0"/>
    <w:rsid w:val="00DD62C9"/>
    <w:rsid w:val="00DD6A58"/>
    <w:rsid w:val="00DE2022"/>
    <w:rsid w:val="00DE2EB8"/>
    <w:rsid w:val="00DE561E"/>
    <w:rsid w:val="00DE57BC"/>
    <w:rsid w:val="00DF1AFC"/>
    <w:rsid w:val="00DF348B"/>
    <w:rsid w:val="00DF3CAE"/>
    <w:rsid w:val="00DF6870"/>
    <w:rsid w:val="00DF761A"/>
    <w:rsid w:val="00E00C1D"/>
    <w:rsid w:val="00E0196C"/>
    <w:rsid w:val="00E0423D"/>
    <w:rsid w:val="00E06FF7"/>
    <w:rsid w:val="00E07EE4"/>
    <w:rsid w:val="00E11428"/>
    <w:rsid w:val="00E20691"/>
    <w:rsid w:val="00E218E0"/>
    <w:rsid w:val="00E22FBE"/>
    <w:rsid w:val="00E236F2"/>
    <w:rsid w:val="00E30109"/>
    <w:rsid w:val="00E322DC"/>
    <w:rsid w:val="00E42F0D"/>
    <w:rsid w:val="00E42F95"/>
    <w:rsid w:val="00E553D8"/>
    <w:rsid w:val="00E55B96"/>
    <w:rsid w:val="00E60310"/>
    <w:rsid w:val="00E651ED"/>
    <w:rsid w:val="00E6683B"/>
    <w:rsid w:val="00E71378"/>
    <w:rsid w:val="00E713A3"/>
    <w:rsid w:val="00E723D4"/>
    <w:rsid w:val="00E82CA7"/>
    <w:rsid w:val="00E8379B"/>
    <w:rsid w:val="00E8385C"/>
    <w:rsid w:val="00E861D2"/>
    <w:rsid w:val="00E86A0C"/>
    <w:rsid w:val="00E873F8"/>
    <w:rsid w:val="00E91416"/>
    <w:rsid w:val="00E91DAA"/>
    <w:rsid w:val="00E93FD6"/>
    <w:rsid w:val="00EA60C3"/>
    <w:rsid w:val="00EA68E7"/>
    <w:rsid w:val="00EA79BD"/>
    <w:rsid w:val="00EB3046"/>
    <w:rsid w:val="00EB631E"/>
    <w:rsid w:val="00EB7627"/>
    <w:rsid w:val="00EB7EF8"/>
    <w:rsid w:val="00EC10CA"/>
    <w:rsid w:val="00EC273D"/>
    <w:rsid w:val="00EC5883"/>
    <w:rsid w:val="00EC6E69"/>
    <w:rsid w:val="00ED24FC"/>
    <w:rsid w:val="00ED36D2"/>
    <w:rsid w:val="00ED5A13"/>
    <w:rsid w:val="00ED72F0"/>
    <w:rsid w:val="00EE1A1F"/>
    <w:rsid w:val="00EE1A43"/>
    <w:rsid w:val="00EE1FFB"/>
    <w:rsid w:val="00EE2264"/>
    <w:rsid w:val="00EE3108"/>
    <w:rsid w:val="00EE31B9"/>
    <w:rsid w:val="00EE33EB"/>
    <w:rsid w:val="00EE5B9A"/>
    <w:rsid w:val="00EE6C89"/>
    <w:rsid w:val="00EE6D7F"/>
    <w:rsid w:val="00EE742C"/>
    <w:rsid w:val="00EF6060"/>
    <w:rsid w:val="00EF679C"/>
    <w:rsid w:val="00F04605"/>
    <w:rsid w:val="00F050F9"/>
    <w:rsid w:val="00F05A1D"/>
    <w:rsid w:val="00F079F0"/>
    <w:rsid w:val="00F07D06"/>
    <w:rsid w:val="00F1112C"/>
    <w:rsid w:val="00F13E30"/>
    <w:rsid w:val="00F215ED"/>
    <w:rsid w:val="00F23BFD"/>
    <w:rsid w:val="00F313FB"/>
    <w:rsid w:val="00F33A70"/>
    <w:rsid w:val="00F34700"/>
    <w:rsid w:val="00F3651B"/>
    <w:rsid w:val="00F37882"/>
    <w:rsid w:val="00F37AEE"/>
    <w:rsid w:val="00F37DD5"/>
    <w:rsid w:val="00F42887"/>
    <w:rsid w:val="00F43881"/>
    <w:rsid w:val="00F43CE2"/>
    <w:rsid w:val="00F4592B"/>
    <w:rsid w:val="00F47D6A"/>
    <w:rsid w:val="00F52A90"/>
    <w:rsid w:val="00F53C3D"/>
    <w:rsid w:val="00F547E1"/>
    <w:rsid w:val="00F6013E"/>
    <w:rsid w:val="00F60F1D"/>
    <w:rsid w:val="00F6124F"/>
    <w:rsid w:val="00F61F45"/>
    <w:rsid w:val="00F717E5"/>
    <w:rsid w:val="00F73462"/>
    <w:rsid w:val="00F73A97"/>
    <w:rsid w:val="00F75842"/>
    <w:rsid w:val="00F84235"/>
    <w:rsid w:val="00F866E4"/>
    <w:rsid w:val="00F87219"/>
    <w:rsid w:val="00F874B2"/>
    <w:rsid w:val="00F9183A"/>
    <w:rsid w:val="00F9211F"/>
    <w:rsid w:val="00F93198"/>
    <w:rsid w:val="00F94B8E"/>
    <w:rsid w:val="00F95FB9"/>
    <w:rsid w:val="00FA14AD"/>
    <w:rsid w:val="00FB0821"/>
    <w:rsid w:val="00FB2938"/>
    <w:rsid w:val="00FB339D"/>
    <w:rsid w:val="00FB7E8B"/>
    <w:rsid w:val="00FC0424"/>
    <w:rsid w:val="00FC2B48"/>
    <w:rsid w:val="00FC6343"/>
    <w:rsid w:val="00FD7B38"/>
    <w:rsid w:val="00FD7BD3"/>
    <w:rsid w:val="00FE1248"/>
    <w:rsid w:val="00FE2068"/>
    <w:rsid w:val="00FE2D8D"/>
    <w:rsid w:val="00FE5699"/>
    <w:rsid w:val="00FE56ED"/>
    <w:rsid w:val="00FE583D"/>
    <w:rsid w:val="00FE6469"/>
    <w:rsid w:val="00FE671B"/>
    <w:rsid w:val="00FE6A9C"/>
    <w:rsid w:val="00FF3A0A"/>
    <w:rsid w:val="00FF3DCD"/>
    <w:rsid w:val="00FF51B6"/>
    <w:rsid w:val="00FF54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rsid w:val="008A085C"/>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github.com/richzhang/colorization/tree/master"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publications/PugeaultBowden2011b.pdf" TargetMode="External"/><Relationship Id="rId34" Type="http://schemas.openxmlformats.org/officeDocument/2006/relationships/hyperlink" Target="https://www.researchgate.net/publication/359786522_A_Transformer-Based_Contrastive_Learning_Approach_for_Few-Shot_Sign_Language_Recognition"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1603.08511" TargetMode="External"/><Relationship Id="rId33" Type="http://schemas.openxmlformats.org/officeDocument/2006/relationships/hyperlink" Target="https://arxiv.org/abs/1706.03762"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empslocal.ex.ac.uk/people/staff/np331/index.php?section=FingerSpellingDataset" TargetMode="External"/><Relationship Id="rId29" Type="http://schemas.openxmlformats.org/officeDocument/2006/relationships/hyperlink" Target="https://empslocal.ex.ac.uk/people/staff/np331/index.php?section=FingerSpellingDatase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arxiv.org/abs/1906.12021" TargetMode="External"/><Relationship Id="rId28" Type="http://schemas.openxmlformats.org/officeDocument/2006/relationships/hyperlink" Target="https://github.com/junyanz/interactive-deep-colorization" TargetMode="External"/><Relationship Id="rId36" Type="http://schemas.openxmlformats.org/officeDocument/2006/relationships/hyperlink" Target="https://www.kaggle.com/competitions/asl-signs/discussion/406684"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datamunge/sign-language-mnist"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www.kaggle.com/datasets/muhammadkhalid/sign-language-for-alphabets" TargetMode="External"/><Relationship Id="rId27" Type="http://schemas.openxmlformats.org/officeDocument/2006/relationships/hyperlink" Target="https://arxiv.org/abs/1705.02999" TargetMode="External"/><Relationship Id="rId30" Type="http://schemas.openxmlformats.org/officeDocument/2006/relationships/hyperlink" Target="https://empslocal.ex.ac.uk/people/staff/np331/publications/PugeaultBowden2011b.pdf" TargetMode="External"/><Relationship Id="rId35" Type="http://schemas.openxmlformats.org/officeDocument/2006/relationships/hyperlink" Target="https://www.kaggle.com/competitions/asl-signs/overview"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1.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www.ni.com/"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312</TotalTime>
  <Pages>68</Pages>
  <Words>12418</Words>
  <Characters>82214</Characters>
  <Application>Microsoft Office Word</Application>
  <DocSecurity>0</DocSecurity>
  <Lines>1347</Lines>
  <Paragraphs>35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9427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2308</cp:revision>
  <cp:lastPrinted>2002-07-08T12:51:00Z</cp:lastPrinted>
  <dcterms:created xsi:type="dcterms:W3CDTF">2023-02-27T06:58:00Z</dcterms:created>
  <dcterms:modified xsi:type="dcterms:W3CDTF">2023-10-3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